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423A38FB" w14:textId="04EF5CBA" w:rsidR="005A2043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26246" w:history="1">
            <w:r w:rsidR="005A2043" w:rsidRPr="00405003">
              <w:rPr>
                <w:rStyle w:val="a4"/>
                <w:noProof/>
              </w:rPr>
              <w:t>第1章 Vue.js介绍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EA8C069" w14:textId="1390F242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7" w:history="1">
            <w:r w:rsidR="005A2043" w:rsidRPr="00405003">
              <w:rPr>
                <w:rStyle w:val="a4"/>
                <w:rFonts w:eastAsiaTheme="minorHAnsi"/>
                <w:noProof/>
              </w:rPr>
              <w:t>1.1什么是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AEA6412" w14:textId="705DBA5B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8" w:history="1">
            <w:r w:rsidR="005A2043" w:rsidRPr="00405003">
              <w:rPr>
                <w:rStyle w:val="a4"/>
                <w:rFonts w:eastAsiaTheme="minorHAnsi"/>
                <w:noProof/>
              </w:rPr>
              <w:t>1.2 Vue与其它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D0DDDE8" w14:textId="6C905697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49" w:history="1">
            <w:r w:rsidR="005A2043" w:rsidRPr="00405003">
              <w:rPr>
                <w:rStyle w:val="a4"/>
                <w:noProof/>
              </w:rPr>
              <w:t>1.2.1 Vue与React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06DF2E" w14:textId="6FA86463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0" w:history="1">
            <w:r w:rsidR="005A2043" w:rsidRPr="00405003">
              <w:rPr>
                <w:rStyle w:val="a4"/>
                <w:noProof/>
              </w:rPr>
              <w:t>1.2.2 Vue与Angular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AACAFA5" w14:textId="41A7C6EF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1" w:history="1">
            <w:r w:rsidR="005A2043" w:rsidRPr="00405003">
              <w:rPr>
                <w:rStyle w:val="a4"/>
                <w:noProof/>
              </w:rPr>
              <w:t>1.2.3 Vue与Angular（Angular2）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DDB0ECE" w14:textId="04AF7B25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2" w:history="1">
            <w:r w:rsidR="005A2043" w:rsidRPr="00405003">
              <w:rPr>
                <w:rStyle w:val="a4"/>
                <w:noProof/>
              </w:rPr>
              <w:t>1.2.4 Vue与其他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7D3C1B7" w14:textId="00DDE871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3" w:history="1">
            <w:r w:rsidR="005A2043" w:rsidRPr="00405003">
              <w:rPr>
                <w:rStyle w:val="a4"/>
                <w:rFonts w:eastAsiaTheme="minorHAnsi"/>
                <w:noProof/>
              </w:rPr>
              <w:t>1.3 Vue 3的简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1BB4AE5" w14:textId="7D3BDBF3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4" w:history="1">
            <w:r w:rsidR="005A2043" w:rsidRPr="00405003">
              <w:rPr>
                <w:rStyle w:val="a4"/>
                <w:noProof/>
              </w:rPr>
              <w:t>1.3.1 Vue 3的新特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934FC9E" w14:textId="610B8B24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5" w:history="1">
            <w:r w:rsidR="005A2043" w:rsidRPr="00405003">
              <w:rPr>
                <w:rStyle w:val="a4"/>
                <w:noProof/>
              </w:rPr>
              <w:t>1.3.2从Vue 2开始的重大改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CC39E8" w14:textId="2B80FA3D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6" w:history="1">
            <w:r w:rsidR="005A2043" w:rsidRPr="00405003">
              <w:rPr>
                <w:rStyle w:val="a4"/>
                <w:noProof/>
              </w:rPr>
              <w:t>1.3.3库与工具的支持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D61A2D" w14:textId="5DCB21F2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7" w:history="1">
            <w:r w:rsidR="005A2043" w:rsidRPr="00405003">
              <w:rPr>
                <w:rStyle w:val="a4"/>
                <w:rFonts w:eastAsiaTheme="minorHAnsi"/>
                <w:noProof/>
              </w:rPr>
              <w:t>1.4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1B70038" w14:textId="7349D8CA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8" w:history="1">
            <w:r w:rsidR="005A2043" w:rsidRPr="00405003">
              <w:rPr>
                <w:rStyle w:val="a4"/>
                <w:rFonts w:eastAsiaTheme="minorHAnsi"/>
                <w:noProof/>
              </w:rPr>
              <w:t>1.5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49061C7" w14:textId="737ACE3B" w:rsidR="005A2043" w:rsidRDefault="00810B5E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59" w:history="1">
            <w:r w:rsidR="005A2043" w:rsidRPr="00405003">
              <w:rPr>
                <w:rStyle w:val="a4"/>
                <w:noProof/>
              </w:rPr>
              <w:t>第2章 第一个Vue应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03C578" w14:textId="37395129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0" w:history="1">
            <w:r w:rsidR="005A2043" w:rsidRPr="00405003">
              <w:rPr>
                <w:rStyle w:val="a4"/>
                <w:rFonts w:eastAsiaTheme="minorHAnsi"/>
                <w:noProof/>
              </w:rPr>
              <w:t>2.1准备Vue 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5BB4C95" w14:textId="5066E1F5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1" w:history="1">
            <w:r w:rsidR="005A2043" w:rsidRPr="00405003">
              <w:rPr>
                <w:rStyle w:val="a4"/>
                <w:noProof/>
              </w:rPr>
              <w:t>2.1.1引入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75CE9D" w14:textId="3F99FA1F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2" w:history="1">
            <w:r w:rsidR="005A2043" w:rsidRPr="00405003">
              <w:rPr>
                <w:rStyle w:val="a4"/>
                <w:noProof/>
              </w:rPr>
              <w:t>2.1.2安装Vue Devtool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844FC1" w14:textId="631F2F46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3" w:history="1">
            <w:r w:rsidR="005A2043" w:rsidRPr="00405003">
              <w:rPr>
                <w:rStyle w:val="a4"/>
                <w:rFonts w:eastAsiaTheme="minorHAnsi"/>
                <w:noProof/>
              </w:rPr>
              <w:t>2.2 Vue实例和数据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DF4561C" w14:textId="1850B8D9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4" w:history="1">
            <w:r w:rsidR="005A2043" w:rsidRPr="00405003">
              <w:rPr>
                <w:rStyle w:val="a4"/>
                <w:noProof/>
              </w:rPr>
              <w:t>2.2.1构建Vue 3项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1985673" w14:textId="0730CB58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5" w:history="1">
            <w:r w:rsidR="005A2043" w:rsidRPr="00405003">
              <w:rPr>
                <w:rStyle w:val="a4"/>
                <w:noProof/>
              </w:rPr>
              <w:t>2.2.2项目实例：Hello Vue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39515E" w14:textId="0D781DD5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6" w:history="1">
            <w:r w:rsidR="005A2043" w:rsidRPr="00405003">
              <w:rPr>
                <w:rStyle w:val="a4"/>
                <w:noProof/>
              </w:rPr>
              <w:t>2.2.3 setup与生命周期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DF369F4" w14:textId="60E9FE48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7" w:history="1">
            <w:r w:rsidR="005A2043" w:rsidRPr="00405003">
              <w:rPr>
                <w:rStyle w:val="a4"/>
                <w:noProof/>
              </w:rPr>
              <w:t>2.2.4数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347136" w14:textId="5CB9B14D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8" w:history="1">
            <w:r w:rsidR="005A2043" w:rsidRPr="00405003">
              <w:rPr>
                <w:rStyle w:val="a4"/>
                <w:noProof/>
              </w:rPr>
              <w:t>2.2.5数据实例：显示响应式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E7E79A" w14:textId="586B20D0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9" w:history="1">
            <w:r w:rsidR="005A2043" w:rsidRPr="00405003">
              <w:rPr>
                <w:rStyle w:val="a4"/>
                <w:noProof/>
              </w:rPr>
              <w:t>2.2.6方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7ACE79F" w14:textId="10962683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0" w:history="1">
            <w:r w:rsidR="005A2043" w:rsidRPr="00405003">
              <w:rPr>
                <w:rStyle w:val="a4"/>
                <w:noProof/>
              </w:rPr>
              <w:t>2.2.7方法实例：修改响应式对象的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F3E8F16" w14:textId="2355D236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1" w:history="1">
            <w:r w:rsidR="005A2043" w:rsidRPr="00405003">
              <w:rPr>
                <w:rStyle w:val="a4"/>
                <w:rFonts w:eastAsiaTheme="minorHAnsi"/>
                <w:noProof/>
              </w:rPr>
              <w:t>2.3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E040E0B" w14:textId="560380CD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2" w:history="1">
            <w:r w:rsidR="005A2043" w:rsidRPr="00405003">
              <w:rPr>
                <w:rStyle w:val="a4"/>
                <w:rFonts w:eastAsiaTheme="minorHAnsi"/>
                <w:noProof/>
              </w:rPr>
              <w:t>2.4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C9B87AC" w14:textId="53CC9A65" w:rsidR="005A2043" w:rsidRDefault="00810B5E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73" w:history="1">
            <w:r w:rsidR="005A2043" w:rsidRPr="00405003">
              <w:rPr>
                <w:rStyle w:val="a4"/>
                <w:noProof/>
              </w:rPr>
              <w:t>第3章 Vue的内置指令与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B0BCDC" w14:textId="37F71134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4" w:history="1">
            <w:r w:rsidR="005A2043" w:rsidRPr="00405003">
              <w:rPr>
                <w:rStyle w:val="a4"/>
                <w:rFonts w:eastAsiaTheme="minorHAnsi"/>
                <w:noProof/>
              </w:rPr>
              <w:t>3.1插值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84A02A4" w14:textId="5BBCD168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5" w:history="1">
            <w:r w:rsidR="005A2043" w:rsidRPr="00405003">
              <w:rPr>
                <w:rStyle w:val="a4"/>
                <w:noProof/>
              </w:rPr>
              <w:t>3.1.1文本插值与表达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A540255" w14:textId="387FEAAF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6" w:history="1">
            <w:r w:rsidR="005A2043" w:rsidRPr="00405003">
              <w:rPr>
                <w:rStyle w:val="a4"/>
                <w:noProof/>
              </w:rPr>
              <w:t>3.1.2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3EA2590" w14:textId="31B7C154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7" w:history="1">
            <w:r w:rsidR="005A2043" w:rsidRPr="00405003">
              <w:rPr>
                <w:rStyle w:val="a4"/>
                <w:noProof/>
              </w:rPr>
              <w:t>3.1.3 HTML插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8AFBF01" w14:textId="463A7B54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8" w:history="1">
            <w:r w:rsidR="005A2043" w:rsidRPr="00405003">
              <w:rPr>
                <w:rStyle w:val="a4"/>
                <w:rFonts w:eastAsiaTheme="minorHAnsi"/>
                <w:noProof/>
              </w:rPr>
              <w:t>3.2计算属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3F8452" w14:textId="690A7945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9" w:history="1">
            <w:r w:rsidR="005A2043" w:rsidRPr="00405003">
              <w:rPr>
                <w:rStyle w:val="a4"/>
                <w:noProof/>
              </w:rPr>
              <w:t>3.2.1计算属性的概念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4C41A66" w14:textId="072E852A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0" w:history="1">
            <w:r w:rsidR="005A2043" w:rsidRPr="00405003">
              <w:rPr>
                <w:rStyle w:val="a4"/>
                <w:noProof/>
              </w:rPr>
              <w:t>3.2.2计算属性的setter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35A861" w14:textId="576F06BB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1" w:history="1">
            <w:r w:rsidR="005A2043" w:rsidRPr="00405003">
              <w:rPr>
                <w:rStyle w:val="a4"/>
                <w:noProof/>
              </w:rPr>
              <w:t>3.2.3侦听属性watch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89453D" w14:textId="21D81673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2" w:history="1">
            <w:r w:rsidR="005A2043" w:rsidRPr="00405003">
              <w:rPr>
                <w:rStyle w:val="a4"/>
                <w:rFonts w:eastAsiaTheme="minorHAnsi"/>
                <w:noProof/>
              </w:rPr>
              <w:t>3.3 v-bind属性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0321140" w14:textId="799C0893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3" w:history="1">
            <w:r w:rsidR="005A2043" w:rsidRPr="00405003">
              <w:rPr>
                <w:rStyle w:val="a4"/>
                <w:noProof/>
              </w:rPr>
              <w:t>3.3.1 v-bind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CC97CC" w14:textId="3C3FE5AF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4" w:history="1">
            <w:r w:rsidR="005A2043" w:rsidRPr="00405003">
              <w:rPr>
                <w:rStyle w:val="a4"/>
                <w:noProof/>
              </w:rPr>
              <w:t>3.3.2绑定class、style与prop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2E834E4" w14:textId="2F7E558C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5" w:history="1">
            <w:r w:rsidR="005A2043" w:rsidRPr="00405003">
              <w:rPr>
                <w:rStyle w:val="a4"/>
                <w:rFonts w:eastAsiaTheme="minorHAnsi"/>
                <w:noProof/>
              </w:rPr>
              <w:t>3.4 v-model双向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141E91D" w14:textId="476E81D8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6" w:history="1">
            <w:r w:rsidR="005A2043" w:rsidRPr="00405003">
              <w:rPr>
                <w:rStyle w:val="a4"/>
                <w:noProof/>
              </w:rPr>
              <w:t>3.4.1 v-model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898F905" w14:textId="220D7E23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7" w:history="1">
            <w:r w:rsidR="005A2043" w:rsidRPr="00405003">
              <w:rPr>
                <w:rStyle w:val="a4"/>
                <w:noProof/>
              </w:rPr>
              <w:t>3.4.2 v-model与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95F57A" w14:textId="1F12B42A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8" w:history="1">
            <w:r w:rsidR="005A2043" w:rsidRPr="00405003">
              <w:rPr>
                <w:rStyle w:val="a4"/>
                <w:noProof/>
              </w:rPr>
              <w:t>3.4.3双向绑定实例：制作问卷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6F74029" w14:textId="2C1BE8A8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9" w:history="1">
            <w:r w:rsidR="005A2043" w:rsidRPr="00405003">
              <w:rPr>
                <w:rStyle w:val="a4"/>
                <w:rFonts w:eastAsiaTheme="minorHAnsi"/>
                <w:noProof/>
              </w:rPr>
              <w:t>3.5 v-if/v-show条件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651B85" w14:textId="6D5FB127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0" w:history="1">
            <w:r w:rsidR="005A2043" w:rsidRPr="00405003">
              <w:rPr>
                <w:rStyle w:val="a4"/>
                <w:noProof/>
              </w:rPr>
              <w:t>3.5.1 v-if，v-else与v-else-if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FDD80C1" w14:textId="7C7A4207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1" w:history="1">
            <w:r w:rsidR="005A2043" w:rsidRPr="00405003">
              <w:rPr>
                <w:rStyle w:val="a4"/>
                <w:noProof/>
              </w:rPr>
              <w:t>3.5.2 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FA131DF" w14:textId="7604063F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2" w:history="1">
            <w:r w:rsidR="005A2043" w:rsidRPr="00405003">
              <w:rPr>
                <w:rStyle w:val="a4"/>
                <w:noProof/>
              </w:rPr>
              <w:t>3.5.3 v-if对比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0315F9" w14:textId="7CC968C1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3" w:history="1">
            <w:r w:rsidR="005A2043" w:rsidRPr="00405003">
              <w:rPr>
                <w:rStyle w:val="a4"/>
                <w:noProof/>
              </w:rPr>
              <w:t>3.5.4条件渲染实例：按钮权限控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6EC2C1" w14:textId="2D7B1F11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94" w:history="1">
            <w:r w:rsidR="005A2043" w:rsidRPr="00405003">
              <w:rPr>
                <w:rStyle w:val="a4"/>
                <w:rFonts w:eastAsiaTheme="minorHAnsi"/>
                <w:noProof/>
              </w:rPr>
              <w:t>3.6 v-for列表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7324306" w14:textId="70A94F72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5" w:history="1">
            <w:r w:rsidR="005A2043" w:rsidRPr="00405003">
              <w:rPr>
                <w:rStyle w:val="a4"/>
                <w:noProof/>
              </w:rPr>
              <w:t xml:space="preserve">3.6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422003" w14:textId="0E6698AE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6" w:history="1">
            <w:r w:rsidR="005A2043" w:rsidRPr="00405003">
              <w:rPr>
                <w:rStyle w:val="a4"/>
                <w:noProof/>
              </w:rPr>
              <w:t>3.6.2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9D2DCF8" w14:textId="2DF463D5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7" w:history="1">
            <w:r w:rsidR="005A2043" w:rsidRPr="00405003">
              <w:rPr>
                <w:rStyle w:val="a4"/>
                <w:noProof/>
              </w:rPr>
              <w:t>3.6.3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973F3AE" w14:textId="6445D0F7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8" w:history="1">
            <w:r w:rsidR="005A2043" w:rsidRPr="00405003">
              <w:rPr>
                <w:rStyle w:val="a4"/>
                <w:noProof/>
              </w:rPr>
              <w:t>3.6.4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0582F07" w14:textId="415E970F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9" w:history="1">
            <w:r w:rsidR="005A2043" w:rsidRPr="00405003">
              <w:rPr>
                <w:rStyle w:val="a4"/>
                <w:noProof/>
              </w:rPr>
              <w:t>3.6.5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211110F" w14:textId="481F855C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0" w:history="1">
            <w:r w:rsidR="005A2043" w:rsidRPr="00405003">
              <w:rPr>
                <w:rStyle w:val="a4"/>
                <w:noProof/>
              </w:rPr>
              <w:t xml:space="preserve">3.6.6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3C84D68" w14:textId="7767DEC2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1" w:history="1">
            <w:r w:rsidR="005A2043" w:rsidRPr="00405003">
              <w:rPr>
                <w:rStyle w:val="a4"/>
                <w:noProof/>
              </w:rPr>
              <w:t>3.6.7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64E6A44" w14:textId="4AC9E8F9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2" w:history="1">
            <w:r w:rsidR="005A2043" w:rsidRPr="00405003">
              <w:rPr>
                <w:rStyle w:val="a4"/>
                <w:rFonts w:eastAsiaTheme="minorHAnsi"/>
                <w:noProof/>
              </w:rPr>
              <w:t>3.7 v-on事件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4FAA97" w14:textId="46B0A28C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3" w:history="1">
            <w:r w:rsidR="005A2043" w:rsidRPr="00405003">
              <w:rPr>
                <w:rStyle w:val="a4"/>
                <w:noProof/>
              </w:rPr>
              <w:t xml:space="preserve">3.7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0502E4F" w14:textId="32C61110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4" w:history="1">
            <w:r w:rsidR="005A2043" w:rsidRPr="00405003">
              <w:rPr>
                <w:rStyle w:val="a4"/>
                <w:noProof/>
              </w:rPr>
              <w:t>3.7.2事件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0D632A" w14:textId="43F82092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5" w:history="1">
            <w:r w:rsidR="005A2043" w:rsidRPr="00405003">
              <w:rPr>
                <w:rStyle w:val="a4"/>
                <w:rFonts w:eastAsiaTheme="minorHAnsi"/>
                <w:noProof/>
              </w:rPr>
              <w:t>3.8指令在Vue 3.x中的变化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FA233A0" w14:textId="11F51759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6" w:history="1">
            <w:r w:rsidR="005A2043" w:rsidRPr="00405003">
              <w:rPr>
                <w:rStyle w:val="a4"/>
                <w:noProof/>
              </w:rPr>
              <w:t>3.8.1 v-if与v-for的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CA35426" w14:textId="226B8C1A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7" w:history="1">
            <w:r w:rsidR="005A2043" w:rsidRPr="00405003">
              <w:rPr>
                <w:rStyle w:val="a4"/>
                <w:noProof/>
              </w:rPr>
              <w:t>3.8.2 v-if与v-for的优先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DFF32D" w14:textId="6A5425C6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8" w:history="1">
            <w:r w:rsidR="005A2043" w:rsidRPr="00405003">
              <w:rPr>
                <w:rStyle w:val="a4"/>
                <w:noProof/>
              </w:rPr>
              <w:t>3.8.3 v-bind合并行为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A80AFC1" w14:textId="5E80E24E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9" w:history="1">
            <w:r w:rsidR="005A2043" w:rsidRPr="00405003">
              <w:rPr>
                <w:rStyle w:val="a4"/>
                <w:noProof/>
              </w:rPr>
              <w:t>3.8.4 v-for中的Ref数组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E377F9" w14:textId="4D1A359D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0" w:history="1">
            <w:r w:rsidR="005A2043" w:rsidRPr="00405003">
              <w:rPr>
                <w:rStyle w:val="a4"/>
                <w:noProof/>
              </w:rPr>
              <w:t>3.8.5 v-model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7E64D8" w14:textId="7C435E8C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1" w:history="1">
            <w:r w:rsidR="005A2043" w:rsidRPr="00405003">
              <w:rPr>
                <w:rStyle w:val="a4"/>
                <w:rFonts w:eastAsiaTheme="minorHAnsi"/>
                <w:noProof/>
              </w:rPr>
              <w:t>3.9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5EFA70E" w14:textId="1B0721B6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2" w:history="1">
            <w:r w:rsidR="005A2043" w:rsidRPr="00405003">
              <w:rPr>
                <w:rStyle w:val="a4"/>
                <w:rFonts w:eastAsiaTheme="minorHAnsi"/>
                <w:noProof/>
              </w:rPr>
              <w:t>3.10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E8B635" w14:textId="44BA47A9" w:rsidR="005A2043" w:rsidRDefault="00810B5E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13" w:history="1">
            <w:r w:rsidR="005A2043" w:rsidRPr="00405003">
              <w:rPr>
                <w:rStyle w:val="a4"/>
                <w:noProof/>
              </w:rPr>
              <w:t>第4章 Class与Style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BA2B4F1" w14:textId="20B7899C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4" w:history="1">
            <w:r w:rsidR="005A2043" w:rsidRPr="00405003">
              <w:rPr>
                <w:rStyle w:val="a4"/>
                <w:rFonts w:eastAsiaTheme="minorHAnsi"/>
                <w:noProof/>
              </w:rPr>
              <w:t>4.1绑定HTML Clas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C046967" w14:textId="0F5B4BB9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5" w:history="1">
            <w:r w:rsidR="005A2043" w:rsidRPr="00405003">
              <w:rPr>
                <w:rStyle w:val="a4"/>
                <w:noProof/>
              </w:rPr>
              <w:t>4.1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4C64D2" w14:textId="1397C5A6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6" w:history="1">
            <w:r w:rsidR="005A2043" w:rsidRPr="00405003">
              <w:rPr>
                <w:rStyle w:val="a4"/>
                <w:noProof/>
              </w:rPr>
              <w:t>4.1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C47BF1" w14:textId="34FF2C3A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7" w:history="1">
            <w:r w:rsidR="005A2043" w:rsidRPr="00405003">
              <w:rPr>
                <w:rStyle w:val="a4"/>
                <w:rFonts w:eastAsiaTheme="minorHAnsi"/>
                <w:noProof/>
              </w:rPr>
              <w:t>4.2绑定内联样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5D3BA78" w14:textId="146FBBE1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8" w:history="1">
            <w:r w:rsidR="005A2043" w:rsidRPr="00405003">
              <w:rPr>
                <w:rStyle w:val="a4"/>
                <w:noProof/>
              </w:rPr>
              <w:t>4.2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6A57957" w14:textId="08901F62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9" w:history="1">
            <w:r w:rsidR="005A2043" w:rsidRPr="00405003">
              <w:rPr>
                <w:rStyle w:val="a4"/>
                <w:noProof/>
              </w:rPr>
              <w:t>4.2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2CE017" w14:textId="6D5DF900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0" w:history="1">
            <w:r w:rsidR="005A2043" w:rsidRPr="00405003">
              <w:rPr>
                <w:rStyle w:val="a4"/>
                <w:rFonts w:eastAsiaTheme="minorHAnsi"/>
                <w:noProof/>
              </w:rPr>
              <w:t>4.3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9D91E6" w14:textId="1816F261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1" w:history="1">
            <w:r w:rsidR="005A2043" w:rsidRPr="00405003">
              <w:rPr>
                <w:rStyle w:val="a4"/>
                <w:rFonts w:eastAsiaTheme="minorHAnsi"/>
                <w:noProof/>
              </w:rPr>
              <w:t>4.4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F2D93B" w14:textId="402F66F4" w:rsidR="005A2043" w:rsidRDefault="00810B5E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22" w:history="1">
            <w:r w:rsidR="005A2043" w:rsidRPr="00405003">
              <w:rPr>
                <w:rStyle w:val="a4"/>
                <w:noProof/>
              </w:rPr>
              <w:t>第5章 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7847A83" w14:textId="62B49144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3" w:history="1">
            <w:r w:rsidR="005A2043" w:rsidRPr="00405003">
              <w:rPr>
                <w:rStyle w:val="a4"/>
                <w:rFonts w:eastAsiaTheme="minorHAnsi"/>
                <w:noProof/>
              </w:rPr>
              <w:t>5.1内置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5CB169" w14:textId="520DE7E1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4" w:history="1">
            <w:r w:rsidR="005A2043" w:rsidRPr="00405003">
              <w:rPr>
                <w:rStyle w:val="a4"/>
                <w:noProof/>
              </w:rPr>
              <w:t>5.1.1字母操作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F0EB6FF" w14:textId="2B6694EF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5" w:history="1">
            <w:r w:rsidR="005A2043" w:rsidRPr="00405003">
              <w:rPr>
                <w:rStyle w:val="a4"/>
                <w:noProof/>
              </w:rPr>
              <w:t>5.1.2 json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8F5B22" w14:textId="704E0DC3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6" w:history="1">
            <w:r w:rsidR="005A2043" w:rsidRPr="00405003">
              <w:rPr>
                <w:rStyle w:val="a4"/>
                <w:noProof/>
              </w:rPr>
              <w:t>5.1.3限制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A81161" w14:textId="5CE80392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7" w:history="1">
            <w:r w:rsidR="005A2043" w:rsidRPr="00405003">
              <w:rPr>
                <w:rStyle w:val="a4"/>
                <w:noProof/>
              </w:rPr>
              <w:t>5.1.4 currency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AAF6A9D" w14:textId="50968C1D" w:rsidR="005A2043" w:rsidRDefault="00810B5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8" w:history="1">
            <w:r w:rsidR="005A2043" w:rsidRPr="00405003">
              <w:rPr>
                <w:rStyle w:val="a4"/>
                <w:noProof/>
              </w:rPr>
              <w:t>5.1.5 debounce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699E19A" w14:textId="60D6D52C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9" w:history="1">
            <w:r w:rsidR="005A2043" w:rsidRPr="00405003">
              <w:rPr>
                <w:rStyle w:val="a4"/>
                <w:rFonts w:eastAsiaTheme="minorHAnsi"/>
                <w:noProof/>
              </w:rPr>
              <w:t>5.2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870AAB6" w14:textId="25233B2A" w:rsidR="005A2043" w:rsidRDefault="00810B5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30" w:history="1">
            <w:r w:rsidR="005A2043" w:rsidRPr="00405003">
              <w:rPr>
                <w:rStyle w:val="a4"/>
                <w:rFonts w:eastAsiaTheme="minorHAnsi"/>
                <w:noProof/>
              </w:rPr>
              <w:t>5.3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3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33F3708" w14:textId="3551D2D2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2326246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232624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proofErr w:type="spellStart"/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</w:t>
      </w:r>
      <w:proofErr w:type="spellEnd"/>
      <w:r w:rsidR="00DA0030" w:rsidRPr="00CD5136">
        <w:rPr>
          <w:rFonts w:hint="eastAsia"/>
        </w:rPr>
        <w:t>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</w:t>
      </w:r>
      <w:proofErr w:type="spellStart"/>
      <w:r w:rsidR="00832FEE" w:rsidRPr="00CD5136">
        <w:t>ViewModel</w:t>
      </w:r>
      <w:proofErr w:type="spellEnd"/>
      <w:r w:rsidR="00832FEE" w:rsidRPr="00CD5136">
        <w:t>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2326248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2326249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</w:t>
      </w:r>
      <w:proofErr w:type="spellStart"/>
      <w:r w:rsidRPr="00CD5136">
        <w:rPr>
          <w:rFonts w:hint="eastAsia"/>
        </w:rPr>
        <w:t>Weex</w:t>
      </w:r>
      <w:proofErr w:type="spellEnd"/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2326250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2326251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2326252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</w:t>
      </w:r>
      <w:proofErr w:type="spellStart"/>
      <w:r w:rsidRPr="00CD5136">
        <w:t>polyfills</w:t>
      </w:r>
      <w:proofErr w:type="spellEnd"/>
      <w:r w:rsidRPr="00CD5136">
        <w:t>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proofErr w:type="spellStart"/>
      <w:r w:rsidR="00EC6C0F" w:rsidRPr="00CD5136">
        <w:t>polyfills</w:t>
      </w:r>
      <w:proofErr w:type="spellEnd"/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232625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2326254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2326255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proofErr w:type="spellStart"/>
      <w:r w:rsidRPr="00CD5136">
        <w:t>keyCode</w:t>
      </w:r>
      <w:proofErr w:type="spellEnd"/>
      <w:r w:rsidRPr="00CD5136">
        <w:t>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2326256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</w:t>
      </w:r>
      <w:proofErr w:type="spellStart"/>
      <w:r w:rsidRPr="00CD5136">
        <w:t>Vetur</w:t>
      </w:r>
      <w:proofErr w:type="spellEnd"/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232625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2326258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2326259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2326260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2326261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proofErr w:type="spellStart"/>
      <w:r w:rsidRPr="00CD5136">
        <w:t>Browserify</w:t>
      </w:r>
      <w:proofErr w:type="spellEnd"/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 xml:space="preserve">npm install </w:t>
            </w:r>
            <w:proofErr w:type="spellStart"/>
            <w:r w:rsidRPr="008222C0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2326262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2326263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2326264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npm </w:t>
            </w:r>
            <w:proofErr w:type="spellStart"/>
            <w:r w:rsidRPr="00E95216">
              <w:rPr>
                <w:rFonts w:ascii="Courier New" w:hAnsi="Courier New" w:cs="Courier New"/>
                <w:sz w:val="18"/>
                <w:szCs w:val="20"/>
              </w:rPr>
              <w:t>init</w:t>
            </w:r>
            <w:proofErr w:type="spellEnd"/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2326265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proofErr w:type="spellStart"/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proofErr w:type="spellEnd"/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proofErr w:type="spellStart"/>
      <w:r w:rsidRPr="00AC168B">
        <w:rPr>
          <w:rFonts w:hint="eastAsia"/>
          <w:b/>
          <w:bCs/>
          <w:sz w:val="18"/>
          <w:szCs w:val="20"/>
        </w:rPr>
        <w:t>App.vue</w:t>
      </w:r>
      <w:proofErr w:type="spellEnd"/>
      <w:r w:rsidRPr="00AC168B">
        <w:rPr>
          <w:rFonts w:hint="eastAsia"/>
          <w:b/>
          <w:bCs/>
          <w:sz w:val="18"/>
          <w:szCs w:val="20"/>
        </w:rPr>
        <w:t>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App.vue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proofErr w:type="spellStart"/>
      <w:r w:rsidR="00907ECF" w:rsidRPr="003C1920">
        <w:t>createApp</w:t>
      </w:r>
      <w:proofErr w:type="spellEnd"/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proofErr w:type="spellStart"/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proofErr w:type="spellEnd"/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2326266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proofErr w:type="spellStart"/>
      <w:r w:rsidR="00060B43" w:rsidRPr="003527EC">
        <w:t>beforeCreate</w:t>
      </w:r>
      <w:proofErr w:type="spellEnd"/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proofErr w:type="spellStart"/>
      <w:r w:rsidRPr="003527EC">
        <w:t>attrs</w:t>
      </w:r>
      <w:proofErr w:type="spellEnd"/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proofErr w:type="spellStart"/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proofErr w:type="spellEnd"/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ttr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rg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proofErr w:type="spellStart"/>
      <w:r w:rsidR="00D7411A" w:rsidRPr="00C52125">
        <w:t>onX</w:t>
      </w:r>
      <w:proofErr w:type="spellEnd"/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proofErr w:type="spellStart"/>
      <w:r w:rsidRPr="00C52125">
        <w:t>beforeCreate</w:t>
      </w:r>
      <w:proofErr w:type="spellEnd"/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proofErr w:type="spellStart"/>
      <w:r w:rsidR="0023043E" w:rsidRPr="00C52125">
        <w:t>beforeMount</w:t>
      </w:r>
      <w:proofErr w:type="spellEnd"/>
      <w:r w:rsidR="0023043E" w:rsidRPr="005017DE">
        <w:rPr>
          <w:rFonts w:hint="eastAsia"/>
        </w:rPr>
        <w:t>变为</w:t>
      </w:r>
      <w:proofErr w:type="spellStart"/>
      <w:r w:rsidR="0023043E" w:rsidRPr="00C52125">
        <w:t>onBeforeMount</w:t>
      </w:r>
      <w:proofErr w:type="spellEnd"/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proofErr w:type="spellStart"/>
      <w:r w:rsidR="0023043E" w:rsidRPr="00C52125">
        <w:t>onMounted</w:t>
      </w:r>
      <w:proofErr w:type="spellEnd"/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2326267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proofErr w:type="spellStart"/>
      <w:r w:rsidR="000647C1" w:rsidRPr="00075711">
        <w:t>Vue.observable</w:t>
      </w:r>
      <w:proofErr w:type="spellEnd"/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proofErr w:type="spellStart"/>
      <w:r w:rsidRPr="00075711">
        <w:rPr>
          <w:rFonts w:hint="eastAsia"/>
        </w:rPr>
        <w:t>toRefs</w:t>
      </w:r>
      <w:proofErr w:type="spellEnd"/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2326268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proofErr w:type="spellStart"/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proofErr w:type="spellEnd"/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import { ref, reactive,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2326269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2326270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proofErr w:type="spellStart"/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proofErr w:type="spellEnd"/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b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c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2326271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proofErr w:type="spellStart"/>
      <w:r w:rsidR="00263AFF" w:rsidRPr="0082713C">
        <w:t>createApp</w:t>
      </w:r>
      <w:proofErr w:type="spellEnd"/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2326272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proofErr w:type="spellStart"/>
      <w:r w:rsidRPr="00075711">
        <w:rPr>
          <w:rFonts w:hint="eastAsia"/>
        </w:rPr>
        <w:t>toRefs</w:t>
      </w:r>
      <w:proofErr w:type="spellEnd"/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232627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2326274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2326275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2326276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247C4927" w:rsidR="00CE574C" w:rsidRDefault="00830705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5773A7">
        <w:t>Vue</w:t>
      </w:r>
      <w:r>
        <w:t xml:space="preserve"> 2.</w:t>
      </w:r>
      <w:r>
        <w:rPr>
          <w:rFonts w:hint="eastAsia"/>
        </w:rPr>
        <w:t>x中</w:t>
      </w:r>
      <w:r w:rsidR="005773A7">
        <w:t>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 w:rsidR="005773A7">
        <w:t>插值的尾部添加</w:t>
      </w:r>
      <w:r w:rsidR="00C41EDD">
        <w:rPr>
          <w:rFonts w:hint="eastAsia"/>
        </w:rPr>
        <w:t>过滤器，用</w:t>
      </w:r>
      <w:r w:rsidR="005773A7">
        <w:t xml:space="preserve">管道符“ </w:t>
      </w:r>
      <w:r w:rsidR="00C41EDD">
        <w:rPr>
          <w:rFonts w:hint="eastAsia"/>
        </w:rPr>
        <w:t>|</w:t>
      </w:r>
      <w:r w:rsidR="005773A7">
        <w:t xml:space="preserve">” </w:t>
      </w:r>
      <w:r w:rsidR="00C41EDD">
        <w:rPr>
          <w:rFonts w:hint="eastAsia"/>
        </w:rPr>
        <w:t>表示。</w:t>
      </w:r>
      <w:r w:rsidR="005773A7">
        <w:t>经常用于格式化文</w:t>
      </w:r>
      <w:r w:rsidR="005773A7"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 w:rsidR="005773A7"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 w:rsidR="005773A7">
        <w:rPr>
          <w:rFonts w:hint="eastAsia"/>
        </w:rPr>
        <w:t>自定义的，</w:t>
      </w:r>
      <w:r w:rsidR="005773A7">
        <w:t>通过给Vue实例添</w:t>
      </w:r>
      <w:r w:rsidR="005773A7">
        <w:rPr>
          <w:rFonts w:hint="eastAsia"/>
        </w:rPr>
        <w:t>加</w:t>
      </w:r>
      <w:r w:rsidR="005773A7">
        <w:t>filters来设置</w:t>
      </w:r>
      <w:r w:rsidR="00760510">
        <w:rPr>
          <w:rFonts w:hint="eastAsia"/>
        </w:rPr>
        <w:t>。</w:t>
      </w:r>
      <w:r w:rsidR="000A0A1C">
        <w:rPr>
          <w:rFonts w:hint="eastAsia"/>
        </w:rPr>
        <w:t>在Vue</w:t>
      </w:r>
      <w:r w:rsidR="000A0A1C">
        <w:t xml:space="preserve"> 3.0</w:t>
      </w:r>
      <w:r w:rsidR="000A0A1C">
        <w:rPr>
          <w:rFonts w:hint="eastAsia"/>
        </w:rPr>
        <w:t>中，过滤器已被移除，建议使用方法或计算属性来实现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A</w:t>
            </w:r>
            <w:proofErr w:type="spellEnd"/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2F2E1B76" w14:textId="425C72B7" w:rsidR="00CE574C" w:rsidRPr="0015223A" w:rsidRDefault="000A53FC" w:rsidP="001D0844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2326277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2326278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2326279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import { computed,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ouble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: computed(() =&gt;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2326280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proofErr w:type="spellStart"/>
      <w:r w:rsidRPr="006B467F">
        <w:rPr>
          <w:rFonts w:hint="eastAsia"/>
          <w:i/>
          <w:iCs/>
        </w:rPr>
        <w:t>tripple</w:t>
      </w:r>
      <w:proofErr w:type="spellEnd"/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proofErr w:type="spellStart"/>
      <w:r w:rsidR="00044129" w:rsidRPr="00F22CE0">
        <w:rPr>
          <w:rFonts w:hint="eastAsia"/>
          <w:i/>
          <w:iCs/>
        </w:rPr>
        <w:t>tripple</w:t>
      </w:r>
      <w:proofErr w:type="spellEnd"/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tripple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</w:t>
      </w:r>
      <w:proofErr w:type="spellStart"/>
      <w:r>
        <w:rPr>
          <w:rFonts w:hint="eastAsia"/>
          <w:b/>
          <w:bCs/>
          <w:sz w:val="18"/>
          <w:szCs w:val="20"/>
        </w:rPr>
        <w:t>tripple</w:t>
      </w:r>
      <w:proofErr w:type="spellEnd"/>
      <w:r>
        <w:rPr>
          <w:rFonts w:hint="eastAsia"/>
          <w:b/>
          <w:bCs/>
          <w:sz w:val="18"/>
          <w:szCs w:val="20"/>
        </w:rPr>
        <w:t>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2326281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 xml:space="preserve">选项式API </w:t>
      </w:r>
      <w:proofErr w:type="spellStart"/>
      <w:r w:rsidR="00D1377E" w:rsidRPr="00D1377E">
        <w:t>this.$watch</w:t>
      </w:r>
      <w:proofErr w:type="spellEnd"/>
      <w:r w:rsidR="00D1377E" w:rsidRPr="00D1377E">
        <w:t>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232628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2326283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v-bind: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="'/path/to/images/' + 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fileName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2326284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omeThing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Pr="00FE39B2">
        <w:rPr>
          <w:rFonts w:hint="eastAsia"/>
        </w:rPr>
        <w:t>与</w:t>
      </w:r>
      <w:proofErr w:type="spellStart"/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proofErr w:type="spellEnd"/>
      <w:r>
        <w:rPr>
          <w:rFonts w:hint="eastAsia"/>
        </w:rPr>
        <w:t>分别</w:t>
      </w:r>
      <w:r>
        <w:t>依赖于数据</w:t>
      </w:r>
      <w:proofErr w:type="spellStart"/>
      <w:r w:rsidRPr="00FE39B2">
        <w:rPr>
          <w:i/>
          <w:iCs/>
        </w:rPr>
        <w:t>isB</w:t>
      </w:r>
      <w:proofErr w:type="spellEnd"/>
      <w:r w:rsidRPr="00FE39B2">
        <w:rPr>
          <w:rFonts w:hint="eastAsia"/>
        </w:rPr>
        <w:t>和</w:t>
      </w:r>
      <w:proofErr w:type="spellStart"/>
      <w:r w:rsidRPr="00FE39B2">
        <w:rPr>
          <w:i/>
          <w:iCs/>
        </w:rPr>
        <w:t>is</w:t>
      </w:r>
      <w:r>
        <w:rPr>
          <w:i/>
          <w:iCs/>
        </w:rPr>
        <w:t>C</w:t>
      </w:r>
      <w:proofErr w:type="spellEnd"/>
      <w:r>
        <w:rPr>
          <w:rFonts w:hint="eastAsia"/>
        </w:rPr>
        <w:t>，</w:t>
      </w:r>
      <w:r>
        <w:t>当</w:t>
      </w:r>
      <w:proofErr w:type="spellStart"/>
      <w:r w:rsidR="008646EE" w:rsidRPr="00FE39B2">
        <w:rPr>
          <w:i/>
          <w:iCs/>
        </w:rPr>
        <w:t>isB</w:t>
      </w:r>
      <w:proofErr w:type="spellEnd"/>
      <w:r w:rsidR="008646EE" w:rsidRPr="00FE39B2">
        <w:rPr>
          <w:rFonts w:hint="eastAsia"/>
        </w:rPr>
        <w:t>和</w:t>
      </w:r>
      <w:proofErr w:type="spellStart"/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proofErr w:type="spellEnd"/>
      <w:r>
        <w:t>为true时，div会拥有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="008646EE" w:rsidRPr="00FE39B2">
        <w:rPr>
          <w:rFonts w:hint="eastAsia"/>
        </w:rPr>
        <w:t>与</w:t>
      </w:r>
      <w:proofErr w:type="spellStart"/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proofErr w:type="spellEnd"/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2326285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2326286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</w:t>
      </w:r>
      <w:proofErr w:type="spellStart"/>
      <w:r w:rsidR="005971EE" w:rsidRPr="005971EE">
        <w:t>textarea</w:t>
      </w:r>
      <w:proofErr w:type="spellEnd"/>
      <w:r w:rsidR="005971EE" w:rsidRPr="005971EE">
        <w:t>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</w:t>
      </w:r>
      <w:proofErr w:type="spellStart"/>
      <w:r w:rsidR="00364E0B" w:rsidRPr="005971EE">
        <w:t>textarea</w:t>
      </w:r>
      <w:proofErr w:type="spellEnd"/>
      <w:r w:rsidR="00364E0B" w:rsidRPr="005971EE">
        <w:t>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v-model="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p style="white-space: pre-line"&gt;{{ 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</w:t>
      </w:r>
      <w:proofErr w:type="spellStart"/>
      <w:r w:rsidR="001461DE" w:rsidRPr="001461DE">
        <w:t>textarea</w:t>
      </w:r>
      <w:proofErr w:type="spellEnd"/>
      <w:r w:rsidR="001461DE" w:rsidRPr="001461DE">
        <w:t>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2326287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r w:rsidRPr="002927D6">
              <w:t>.</w:t>
            </w:r>
            <w:proofErr w:type="spellStart"/>
            <w:r w:rsidRPr="002927D6">
              <w:t>tmn</w:t>
            </w:r>
            <w:proofErr w:type="spellEnd"/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</w:t>
      </w:r>
      <w:proofErr w:type="spellStart"/>
      <w:r w:rsidR="006530C2">
        <w:rPr>
          <w:rFonts w:hint="eastAsia"/>
          <w:b/>
          <w:bCs/>
          <w:sz w:val="18"/>
          <w:szCs w:val="20"/>
        </w:rPr>
        <w:t>mdoel</w:t>
      </w:r>
      <w:proofErr w:type="spellEnd"/>
      <w:r w:rsidR="006530C2">
        <w:rPr>
          <w:rFonts w:hint="eastAsia"/>
          <w:b/>
          <w:bCs/>
          <w:sz w:val="18"/>
          <w:szCs w:val="20"/>
        </w:rPr>
        <w:t>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2326288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odel.trim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in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Choic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pre-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-top</w:t>
            </w:r>
            <w:proofErr w:type="spell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"&gt;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import { reactive, ref,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232628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2326290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</w:t>
      </w:r>
      <w:proofErr w:type="spellStart"/>
      <w:r>
        <w:t>Ecmascript</w:t>
      </w:r>
      <w:proofErr w:type="spellEnd"/>
      <w:r>
        <w:t>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当做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2326291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2326292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2326293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2326294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2326295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源数据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所有父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item,index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 - {{ index }} - 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item.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{ message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2326296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即</w:t>
      </w:r>
      <w:r w:rsidR="00FB110B" w:rsidRPr="00FB110B">
        <w:t>键名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{{ name }}: {{ value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SkyGras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2326297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ush(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op(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hift(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unshift(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plice(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ort(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reverse(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proofErr w:type="spellStart"/>
      <w:r>
        <w:t>concat</w:t>
      </w:r>
      <w:proofErr w:type="spellEnd"/>
      <w:r>
        <w:t>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proofErr w:type="spellStart"/>
      <w:r w:rsidR="00402E99">
        <w:t>arr</w:t>
      </w:r>
      <w:proofErr w:type="spellEnd"/>
      <w:r w:rsidR="00402E99">
        <w:t xml:space="preserve">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proofErr w:type="spellStart"/>
      <w:r w:rsidR="00D37A3B">
        <w:t>arr.</w:t>
      </w:r>
      <w:r w:rsidR="00D37A3B">
        <w:rPr>
          <w:rFonts w:hint="eastAsia"/>
        </w:rPr>
        <w:t>length</w:t>
      </w:r>
      <w:proofErr w:type="spellEnd"/>
      <w:r w:rsidR="00D37A3B">
        <w:rPr>
          <w:rFonts w:hint="eastAsia"/>
        </w:rPr>
        <w:t>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2326298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" :key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&lt;!--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2326299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{{ n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import { computed, reactive,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= computed(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data.numbers.filter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2326300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2326301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proofErr w:type="spellStart"/>
      <w:r w:rsidR="00D55099" w:rsidRPr="00D55099">
        <w:t>addStar</w:t>
      </w:r>
      <w:proofErr w:type="spellEnd"/>
      <w:r w:rsidR="00D55099" w:rsidRPr="00D55099">
        <w:t>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引申出置顶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" :key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detail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HTML", detail: "Something about HTML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CSS", detail: "Something about CSS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232630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2326303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</w:t>
      </w:r>
      <w:proofErr w:type="spellStart"/>
      <w:r w:rsidR="00390D26" w:rsidRPr="00390D26">
        <w:t>v-on:click</w:t>
      </w:r>
      <w:proofErr w:type="spellEnd"/>
      <w:r w:rsidR="00390D26" w:rsidRPr="00390D26">
        <w:t>="</w:t>
      </w:r>
      <w:proofErr w:type="spellStart"/>
      <w:r w:rsidR="00390D26" w:rsidRPr="00390D26">
        <w:t>methodName</w:t>
      </w:r>
      <w:proofErr w:type="spellEnd"/>
      <w:r w:rsidR="00390D26" w:rsidRPr="00390D26">
        <w:t>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</w:t>
      </w:r>
      <w:proofErr w:type="spellStart"/>
      <w:r w:rsidR="00B74EE3">
        <w:rPr>
          <w:rFonts w:hint="eastAsia"/>
        </w:rPr>
        <w:t>v-on</w:t>
      </w:r>
      <w:r w:rsidR="00B74EE3">
        <w:t>:click</w:t>
      </w:r>
      <w:proofErr w:type="spellEnd"/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dblclick</w:t>
            </w:r>
            <w:proofErr w:type="spellEnd"/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contextmenu</w:t>
            </w:r>
            <w:proofErr w:type="spellEnd"/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mouseout</w:t>
            </w:r>
            <w:proofErr w:type="spellEnd"/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down</w:t>
            </w:r>
            <w:proofErr w:type="spellEnd"/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up</w:t>
            </w:r>
            <w:proofErr w:type="spellEnd"/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2326304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 xml:space="preserve">.stop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当事件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revent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兀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capture</w:t>
            </w:r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仅作用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onc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昕</w:t>
            </w:r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</w:t>
            </w:r>
            <w:proofErr w:type="spellStart"/>
            <w:r w:rsidRPr="00955699">
              <w:rPr>
                <w:sz w:val="18"/>
                <w:szCs w:val="18"/>
              </w:rPr>
              <w:t>passlve</w:t>
            </w:r>
            <w:proofErr w:type="spell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</w:t>
            </w:r>
            <w:proofErr w:type="spellStart"/>
            <w:r w:rsidRPr="00955699">
              <w:rPr>
                <w:sz w:val="18"/>
                <w:szCs w:val="18"/>
              </w:rPr>
              <w:t>preventDefault</w:t>
            </w:r>
            <w:proofErr w:type="spellEnd"/>
            <w:r w:rsidRPr="00955699">
              <w:rPr>
                <w:sz w:val="18"/>
                <w:szCs w:val="18"/>
              </w:rPr>
              <w:t xml:space="preserve">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proofErr w:type="spellStart"/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proofErr w:type="spellEnd"/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2326305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2326306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2326307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2326308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2326309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" :ref="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import { ref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.push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proofErr w:type="spellStart"/>
      <w:r>
        <w:t>itemRefs</w:t>
      </w:r>
      <w:proofErr w:type="spellEnd"/>
      <w:r>
        <w:t>不必是数组</w:t>
      </w:r>
      <w:r>
        <w:rPr>
          <w:rFonts w:hint="eastAsia"/>
        </w:rPr>
        <w:t>，</w:t>
      </w:r>
      <w:r>
        <w:t>它也可以是一个对象，其ref会通过迭代的 key被设置。</w:t>
      </w:r>
      <w:proofErr w:type="spellStart"/>
      <w:r>
        <w:t>itemRef</w:t>
      </w:r>
      <w:proofErr w:type="spellEnd"/>
      <w:r>
        <w:t>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2326310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proofErr w:type="spellStart"/>
      <w:r>
        <w:t>modelValue</w:t>
      </w:r>
      <w:proofErr w:type="spellEnd"/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proofErr w:type="spellStart"/>
      <w:r>
        <w:t>inpu</w:t>
      </w:r>
      <w:proofErr w:type="spellEnd"/>
      <w:r>
        <w:rPr>
          <w:rFonts w:hint="eastAsia"/>
        </w:rPr>
        <w:t>变更为</w:t>
      </w:r>
      <w:proofErr w:type="spellStart"/>
      <w:r>
        <w:t>update:modelValue</w:t>
      </w:r>
      <w:proofErr w:type="spellEnd"/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</w:t>
      </w:r>
      <w:proofErr w:type="spellStart"/>
      <w:r w:rsidRPr="00365ACD">
        <w:t>modelValue</w:t>
      </w:r>
      <w:proofErr w:type="spellEnd"/>
      <w:r w:rsidRPr="00365ACD">
        <w:t>和</w:t>
      </w:r>
      <w:proofErr w:type="spellStart"/>
      <w:r w:rsidRPr="00365ACD">
        <w:t>update:modelValue</w:t>
      </w:r>
      <w:proofErr w:type="spellEnd"/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2326311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</w:t>
      </w:r>
      <w:proofErr w:type="spellStart"/>
      <w:r w:rsidRPr="00057993">
        <w:t>textarea</w:t>
      </w:r>
      <w:proofErr w:type="spellEnd"/>
      <w:r w:rsidRPr="00057993">
        <w:t>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v-if与v-for的key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2326312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以及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bookmarkStart w:id="68" w:name="_Toc6232631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  <w:bookmarkEnd w:id="68"/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9" w:name="_Toc62326314"/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  <w:bookmarkEnd w:id="69"/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bookmarkStart w:id="70" w:name="_Toc62326315"/>
      <w:r>
        <w:t>4</w:t>
      </w:r>
      <w:r w:rsidR="00233558">
        <w:t>.1.1</w:t>
      </w:r>
      <w:r w:rsidR="00C6152A">
        <w:rPr>
          <w:rFonts w:hint="eastAsia"/>
        </w:rPr>
        <w:t>对象语法</w:t>
      </w:r>
      <w:bookmarkEnd w:id="70"/>
    </w:p>
    <w:p w14:paraId="50985FAC" w14:textId="25C0ABC2" w:rsidR="00233558" w:rsidRPr="007F480C" w:rsidRDefault="007F480C" w:rsidP="00233558">
      <w:pPr>
        <w:spacing w:line="360" w:lineRule="auto"/>
        <w:ind w:firstLineChars="200" w:firstLine="420"/>
        <w:jc w:val="left"/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proofErr w:type="spellStart"/>
      <w:r w:rsidRPr="007F480C">
        <w:t>v-bind:class</w:t>
      </w:r>
      <w:proofErr w:type="spellEnd"/>
      <w:r w:rsidRPr="007F480C">
        <w:t>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proofErr w:type="spellStart"/>
      <w:r w:rsidRPr="007F480C">
        <w:t>v-bind:class</w:t>
      </w:r>
      <w:proofErr w:type="spellEnd"/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</w:t>
      </w:r>
      <w:r w:rsidR="00363794">
        <w:rPr>
          <w:rFonts w:hint="eastAsia"/>
        </w:rPr>
        <w:t>，如例4</w:t>
      </w:r>
      <w:r w:rsidR="00363794">
        <w:t>-1</w:t>
      </w:r>
      <w:r w:rsidR="0036379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06C795A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C78451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2CFF6391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5C9B6DD7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class="static"</w:t>
            </w:r>
          </w:p>
          <w:p w14:paraId="51D1CBD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:class="{ active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, 'text-danger'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"</w:t>
            </w:r>
          </w:p>
          <w:p w14:paraId="7885BE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gt;&lt;/div&gt;</w:t>
            </w:r>
          </w:p>
          <w:p w14:paraId="3DF604E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2262B5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D598F4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FD9AAF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C80DDB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6C56A8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E9387DE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CD021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7A3BFC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5001909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67157D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E7E4BA3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E2875A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1361515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2D38D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8F42D7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3A150190" w14:textId="6A812451" w:rsidR="00233558" w:rsidRPr="000803BE" w:rsidRDefault="005816FC" w:rsidP="005816FC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145FF38" w14:textId="2EFA8EA8" w:rsidR="00233558" w:rsidRDefault="00233558" w:rsidP="005816F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816FC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-1 </w:t>
      </w:r>
      <w:r w:rsidR="00363794" w:rsidRPr="00363794">
        <w:rPr>
          <w:rFonts w:hint="eastAsia"/>
          <w:b/>
          <w:bCs/>
          <w:sz w:val="18"/>
          <w:szCs w:val="20"/>
        </w:rPr>
        <w:t>动态切换</w:t>
      </w:r>
      <w:r w:rsidR="00363794" w:rsidRPr="00363794">
        <w:rPr>
          <w:b/>
          <w:bCs/>
          <w:sz w:val="18"/>
          <w:szCs w:val="20"/>
        </w:rPr>
        <w:t>class</w:t>
      </w:r>
    </w:p>
    <w:p w14:paraId="4221E10D" w14:textId="77777777" w:rsidR="005816FC" w:rsidRDefault="005816FC" w:rsidP="005816FC">
      <w:pPr>
        <w:spacing w:line="360" w:lineRule="auto"/>
        <w:jc w:val="center"/>
        <w:rPr>
          <w:b/>
          <w:bCs/>
          <w:sz w:val="18"/>
          <w:szCs w:val="20"/>
        </w:rPr>
      </w:pPr>
    </w:p>
    <w:p w14:paraId="3E8CDD32" w14:textId="176EB2DF" w:rsidR="00765127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</w:t>
      </w:r>
      <w:proofErr w:type="spellStart"/>
      <w:r w:rsidRPr="00B871D0">
        <w:t>isActive</w:t>
      </w:r>
      <w:proofErr w:type="spellEnd"/>
      <w:r w:rsidRPr="00B871D0">
        <w:t>的</w:t>
      </w:r>
      <w:r>
        <w:rPr>
          <w:rFonts w:hint="eastAsia"/>
        </w:rPr>
        <w:t>真假</w:t>
      </w:r>
      <w:r w:rsidR="0053343C">
        <w:rPr>
          <w:rFonts w:hint="eastAsia"/>
        </w:rPr>
        <w:t>，</w:t>
      </w:r>
      <w:r w:rsidR="0053343C" w:rsidRPr="0053343C">
        <w:t>text-danger</w:t>
      </w:r>
      <w:r w:rsidR="0053343C">
        <w:rPr>
          <w:rFonts w:hint="eastAsia"/>
        </w:rPr>
        <w:t>的</w:t>
      </w:r>
      <w:r w:rsidR="0053343C" w:rsidRPr="00B871D0">
        <w:t>存在与否取决于</w:t>
      </w:r>
      <w:proofErr w:type="spellStart"/>
      <w:r w:rsidR="0053343C" w:rsidRPr="0053343C">
        <w:t>hasError</w:t>
      </w:r>
      <w:proofErr w:type="spellEnd"/>
      <w:r w:rsidR="0053343C">
        <w:rPr>
          <w:rFonts w:hint="eastAsia"/>
        </w:rPr>
        <w:t>的真假</w:t>
      </w:r>
      <w:r w:rsidR="002A2715">
        <w:rPr>
          <w:rFonts w:hint="eastAsia"/>
        </w:rPr>
        <w:t>。</w:t>
      </w:r>
      <w:r w:rsidR="00196736" w:rsidRPr="0091511B">
        <w:rPr>
          <w:rFonts w:hint="eastAsia"/>
        </w:rPr>
        <w:t>当</w:t>
      </w:r>
      <w:proofErr w:type="spellStart"/>
      <w:r w:rsidR="00196736" w:rsidRPr="0091511B">
        <w:t>isActive</w:t>
      </w:r>
      <w:proofErr w:type="spellEnd"/>
      <w:r w:rsidR="00196736" w:rsidRPr="0091511B">
        <w:t>或者</w:t>
      </w:r>
      <w:proofErr w:type="spellStart"/>
      <w:r w:rsidR="00196736" w:rsidRPr="0091511B">
        <w:t>hasError</w:t>
      </w:r>
      <w:proofErr w:type="spellEnd"/>
      <w:r w:rsidR="00196736" w:rsidRPr="0091511B">
        <w:t>变化时，class</w:t>
      </w:r>
      <w:r w:rsidR="00196736">
        <w:rPr>
          <w:rFonts w:hint="eastAsia"/>
        </w:rPr>
        <w:t>的值也</w:t>
      </w:r>
      <w:r w:rsidR="00196736" w:rsidRPr="0091511B">
        <w:t>将相应地更新。</w:t>
      </w:r>
      <w:r w:rsidR="00765127">
        <w:rPr>
          <w:rFonts w:hint="eastAsia"/>
        </w:rPr>
        <w:t>上面代码的渲染结果为：</w:t>
      </w:r>
    </w:p>
    <w:p w14:paraId="560E0385" w14:textId="4BC7797F" w:rsidR="00810C08" w:rsidRPr="00765127" w:rsidRDefault="00765127" w:rsidP="00765127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65127">
        <w:rPr>
          <w:rFonts w:ascii="Courier New" w:hAnsi="Courier New" w:cs="Courier New"/>
          <w:sz w:val="18"/>
          <w:szCs w:val="20"/>
        </w:rPr>
        <w:t>&lt;div class="static active"&gt;&lt;/div&gt;</w:t>
      </w:r>
    </w:p>
    <w:p w14:paraId="550A4DBF" w14:textId="1956DEE2" w:rsidR="00810C08" w:rsidRPr="0049135D" w:rsidRDefault="00196736" w:rsidP="00196736">
      <w:pPr>
        <w:spacing w:line="360" w:lineRule="auto"/>
        <w:ind w:firstLineChars="200" w:firstLine="420"/>
        <w:jc w:val="left"/>
      </w:pPr>
      <w:r>
        <w:rPr>
          <w:rFonts w:hint="eastAsia"/>
        </w:rPr>
        <w:t>当变量值为</w:t>
      </w:r>
      <w:r>
        <w:t>undefined、null、值</w:t>
      </w:r>
      <w:r>
        <w:rPr>
          <w:rFonts w:hint="eastAsia"/>
        </w:rPr>
        <w:t>为</w:t>
      </w:r>
      <w:r>
        <w:t>0的数字、空字符串时，会被判定为假</w:t>
      </w:r>
      <w:r w:rsidR="006819BE">
        <w:rPr>
          <w:rFonts w:hint="eastAsia"/>
        </w:rPr>
        <w:t>。</w:t>
      </w:r>
      <w:r>
        <w:t>[]、{}、</w:t>
      </w:r>
      <w:r w:rsidR="006819BE">
        <w:rPr>
          <w:rFonts w:hint="eastAsia"/>
        </w:rPr>
        <w:t>-</w:t>
      </w:r>
      <w:r w:rsidR="006819BE">
        <w:t>1</w:t>
      </w:r>
      <w:r>
        <w:t>、-0.1 也会被判定</w:t>
      </w:r>
      <w:r>
        <w:rPr>
          <w:rFonts w:hint="eastAsia"/>
        </w:rPr>
        <w:t>为真。</w:t>
      </w:r>
    </w:p>
    <w:p w14:paraId="6C54D4B3" w14:textId="2B9183FC" w:rsidR="00BF5F6E" w:rsidRDefault="0067126E" w:rsidP="0050120F">
      <w:pPr>
        <w:spacing w:line="360" w:lineRule="auto"/>
        <w:ind w:firstLineChars="200" w:firstLine="420"/>
        <w:jc w:val="left"/>
      </w:pPr>
      <w:r>
        <w:rPr>
          <w:rFonts w:hint="eastAsia"/>
        </w:rPr>
        <w:t>除了这种形式，</w:t>
      </w:r>
      <w:r w:rsidRPr="0067126E">
        <w:rPr>
          <w:rFonts w:hint="eastAsia"/>
        </w:rPr>
        <w:t>也可以</w:t>
      </w:r>
      <w:r w:rsidR="001E2733" w:rsidRPr="001E2733">
        <w:rPr>
          <w:rFonts w:hint="eastAsia"/>
        </w:rPr>
        <w:t>直接绑定一个</w:t>
      </w:r>
      <w:r w:rsidR="001E2733">
        <w:t>O</w:t>
      </w:r>
      <w:r w:rsidR="001E2733">
        <w:rPr>
          <w:rFonts w:hint="eastAsia"/>
        </w:rPr>
        <w:t>bject</w:t>
      </w:r>
      <w:r w:rsidR="001E2733" w:rsidRPr="001E2733">
        <w:t>数据</w:t>
      </w:r>
      <w:r w:rsidR="001E2733">
        <w:rPr>
          <w:rFonts w:hint="eastAsia"/>
        </w:rPr>
        <w:t>或</w:t>
      </w:r>
      <w:r w:rsidR="001E2733" w:rsidRPr="0067126E">
        <w:rPr>
          <w:rFonts w:hint="eastAsia"/>
        </w:rPr>
        <w:t>绑定一个</w:t>
      </w:r>
      <w:r w:rsidRPr="0067126E">
        <w:rPr>
          <w:rFonts w:hint="eastAsia"/>
        </w:rPr>
        <w:t>返回对象的计算属性</w:t>
      </w:r>
      <w:r w:rsidR="0050120F">
        <w:rPr>
          <w:rFonts w:hint="eastAsia"/>
        </w:rPr>
        <w:t>。一般当条件多于两个时，</w:t>
      </w:r>
      <w:r w:rsidR="00C000B6">
        <w:rPr>
          <w:rFonts w:hint="eastAsia"/>
        </w:rPr>
        <w:t>往往会</w:t>
      </w:r>
      <w:r w:rsidR="0050120F">
        <w:rPr>
          <w:rFonts w:hint="eastAsia"/>
        </w:rPr>
        <w:t>使用</w:t>
      </w:r>
      <w:r w:rsidR="001E2733">
        <w:rPr>
          <w:rFonts w:hint="eastAsia"/>
        </w:rPr>
        <w:t>计算属性</w:t>
      </w:r>
      <w:r w:rsidR="0050120F">
        <w:rPr>
          <w:rFonts w:hint="eastAsia"/>
        </w:rPr>
        <w:t>，是一种很便利和常见的用法，</w:t>
      </w:r>
      <w:r>
        <w:rPr>
          <w:rFonts w:hint="eastAsia"/>
        </w:rPr>
        <w:t>如例4</w:t>
      </w:r>
      <w:r>
        <w:t>-2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1D75" w14:paraId="1A6C8BFF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8525947" w14:textId="07FECC6C" w:rsidR="00BE027D" w:rsidRDefault="00BE027D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E027D">
              <w:rPr>
                <w:rFonts w:ascii="Courier New" w:hAnsi="Courier New" w:cs="Courier New"/>
                <w:sz w:val="18"/>
                <w:szCs w:val="20"/>
              </w:rPr>
              <w:t>&lt;div :class="</w:t>
            </w:r>
            <w:proofErr w:type="spellStart"/>
            <w:r w:rsidRPr="00BE027D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BE027D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54F50BF9" w14:textId="77777777" w:rsid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622AC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19113F50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5B69A0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0940FB8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CFF42B7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7AF2EF1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 computed(() =&gt; {</w:t>
            </w:r>
          </w:p>
          <w:p w14:paraId="66A87976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return {</w:t>
            </w:r>
          </w:p>
          <w:p w14:paraId="6848A09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  active: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isActiv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!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546DE2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"text-danger":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.typ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== "fatal",</w:t>
            </w:r>
          </w:p>
          <w:p w14:paraId="4AC5A20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};</w:t>
            </w:r>
          </w:p>
          <w:p w14:paraId="06F5AFF9" w14:textId="1AE616A1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51437360" w14:textId="62F716E3" w:rsidR="00BF1D75" w:rsidRDefault="00BF1D75" w:rsidP="00BF1D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2660F7"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 w:rsidR="001E2733"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1246EE06" w14:textId="77777777" w:rsidR="001E2733" w:rsidRDefault="001E2733" w:rsidP="00BF1D75">
      <w:pPr>
        <w:spacing w:line="360" w:lineRule="auto"/>
        <w:jc w:val="center"/>
        <w:rPr>
          <w:b/>
          <w:bCs/>
          <w:sz w:val="18"/>
          <w:szCs w:val="20"/>
        </w:rPr>
      </w:pPr>
    </w:p>
    <w:p w14:paraId="738783D7" w14:textId="16DDB46D" w:rsidR="00C54C4C" w:rsidRPr="0070221F" w:rsidRDefault="00C54C4C" w:rsidP="00C54C4C">
      <w:pPr>
        <w:pStyle w:val="3"/>
        <w:rPr>
          <w:sz w:val="24"/>
          <w:szCs w:val="28"/>
        </w:rPr>
      </w:pPr>
      <w:bookmarkStart w:id="71" w:name="_Toc62326316"/>
      <w:r>
        <w:t>4.1.2</w:t>
      </w:r>
      <w:r>
        <w:rPr>
          <w:rFonts w:hint="eastAsia"/>
        </w:rPr>
        <w:t>数组语法</w:t>
      </w:r>
      <w:bookmarkEnd w:id="71"/>
    </w:p>
    <w:p w14:paraId="76FDCED5" w14:textId="0E08E31A" w:rsidR="0049135D" w:rsidRDefault="006819BE" w:rsidP="00C54C4C">
      <w:pPr>
        <w:spacing w:line="360" w:lineRule="auto"/>
        <w:ind w:firstLineChars="200" w:firstLine="420"/>
        <w:jc w:val="left"/>
      </w:pPr>
      <w:r>
        <w:rPr>
          <w:rFonts w:hint="eastAsia"/>
        </w:rPr>
        <w:t>与对象语法类似，</w:t>
      </w:r>
      <w:r w:rsidRPr="006819BE">
        <w:rPr>
          <w:rFonts w:hint="eastAsia"/>
        </w:rPr>
        <w:t>可以把一个数组传给</w:t>
      </w:r>
      <w:r w:rsidRPr="006819BE">
        <w:t>:class，</w:t>
      </w:r>
      <w:r>
        <w:rPr>
          <w:rFonts w:hint="eastAsia"/>
        </w:rPr>
        <w:t>用</w:t>
      </w:r>
      <w:r w:rsidR="00CE1DAA">
        <w:rPr>
          <w:rFonts w:hint="eastAsia"/>
        </w:rPr>
        <w:t>来</w:t>
      </w:r>
      <w:r w:rsidRPr="006819BE">
        <w:t>应用一个class列表</w:t>
      </w:r>
      <w:r>
        <w:rPr>
          <w:rFonts w:hint="eastAsia"/>
        </w:rPr>
        <w:t>。</w:t>
      </w:r>
      <w:r w:rsidR="001814FD" w:rsidRPr="001814FD">
        <w:rPr>
          <w:rFonts w:hint="eastAsia"/>
        </w:rPr>
        <w:t>想根据条件切换列表中的</w:t>
      </w:r>
      <w:r w:rsidR="001814FD" w:rsidRPr="001814FD">
        <w:t>class，</w:t>
      </w:r>
      <w:r w:rsidR="001814FD">
        <w:rPr>
          <w:rFonts w:hint="eastAsia"/>
        </w:rPr>
        <w:t>也</w:t>
      </w:r>
      <w:r w:rsidR="001814FD" w:rsidRPr="001814FD">
        <w:t>可以使用三元表达式</w:t>
      </w:r>
      <w:r w:rsidR="002660F7">
        <w:rPr>
          <w:rFonts w:hint="eastAsia"/>
        </w:rPr>
        <w:t>。</w:t>
      </w:r>
      <w:r w:rsidR="002660F7" w:rsidRPr="002660F7">
        <w:rPr>
          <w:rFonts w:hint="eastAsia"/>
        </w:rPr>
        <w:t>当有多个条件</w:t>
      </w:r>
      <w:r w:rsidR="002660F7" w:rsidRPr="002660F7">
        <w:t xml:space="preserve"> class 时这样写有些繁琐。所以在数组语法中也可以使用对象语法</w:t>
      </w:r>
      <w:r w:rsidR="002660F7">
        <w:rPr>
          <w:rFonts w:hint="eastAsia"/>
        </w:rPr>
        <w:t>。在</w:t>
      </w:r>
      <w:r w:rsidR="00666A2C">
        <w:rPr>
          <w:rFonts w:hint="eastAsia"/>
        </w:rPr>
        <w:t>例4</w:t>
      </w:r>
      <w:r w:rsidR="00666A2C">
        <w:t>-3</w:t>
      </w:r>
      <w:r w:rsidR="002660F7">
        <w:rPr>
          <w:rFonts w:hint="eastAsia"/>
        </w:rPr>
        <w:t>中分别使用了普通数组、三元表达式与对象语法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12E5F" w14:paraId="5408F83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D9A20B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E2A703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671C68DB" w14:textId="77777777" w:rsidR="00F42F10" w:rsidRP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7E85418B" w14:textId="77777777" w:rsid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{ active: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}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?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: '']"&gt;&lt;/div&gt;</w:t>
            </w:r>
          </w:p>
          <w:p w14:paraId="3C5E1C67" w14:textId="4A782737" w:rsidR="00D07AE9" w:rsidRPr="005816FC" w:rsidRDefault="00D07AE9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01746DD8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AA6A373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5D96486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FF21D4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A1A44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9AE64A5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AAEA4AC" w14:textId="77777777" w:rsidR="002475A9" w:rsidRP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active",</w:t>
            </w:r>
          </w:p>
          <w:p w14:paraId="424F6C87" w14:textId="77777777" w:rsid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text-danger",</w:t>
            </w:r>
          </w:p>
          <w:p w14:paraId="365B51A2" w14:textId="025642DB" w:rsidR="00D07AE9" w:rsidRPr="005816FC" w:rsidRDefault="00D07AE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578A7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167F68A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0C69B08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DA6CF5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36D11D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F5ED472" w14:textId="5A521D00" w:rsidR="00D12E5F" w:rsidRPr="0050120F" w:rsidRDefault="00D07AE9" w:rsidP="00D07AE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7268DBF" w14:textId="4DC094E4" w:rsidR="00D12E5F" w:rsidRDefault="00D12E5F" w:rsidP="00D12E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554D31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701CCF2F" w14:textId="77777777" w:rsidR="000B1BF2" w:rsidRDefault="000B1BF2" w:rsidP="00D12E5F">
      <w:pPr>
        <w:spacing w:line="360" w:lineRule="auto"/>
        <w:jc w:val="center"/>
        <w:rPr>
          <w:b/>
          <w:bCs/>
          <w:sz w:val="18"/>
          <w:szCs w:val="20"/>
        </w:rPr>
      </w:pPr>
    </w:p>
    <w:p w14:paraId="2252AC35" w14:textId="1C995449" w:rsidR="004D7390" w:rsidRDefault="000B1BF2" w:rsidP="004D7390">
      <w:pPr>
        <w:spacing w:line="360" w:lineRule="auto"/>
        <w:ind w:firstLineChars="200" w:firstLine="420"/>
        <w:jc w:val="left"/>
      </w:pPr>
      <w:r>
        <w:rPr>
          <w:rFonts w:hint="eastAsia"/>
        </w:rPr>
        <w:t>上面代码的渲染结果为：</w:t>
      </w:r>
    </w:p>
    <w:p w14:paraId="414345BF" w14:textId="77777777" w:rsidR="004D7390" w:rsidRDefault="000B1BF2" w:rsidP="004D7390">
      <w:pPr>
        <w:spacing w:line="360" w:lineRule="auto"/>
        <w:ind w:firstLineChars="200" w:firstLine="360"/>
        <w:jc w:val="center"/>
      </w:pPr>
      <w:r w:rsidRPr="000B1BF2">
        <w:rPr>
          <w:rFonts w:ascii="Courier New" w:hAnsi="Courier New" w:cs="Courier New"/>
          <w:sz w:val="18"/>
          <w:szCs w:val="20"/>
        </w:rPr>
        <w:t>&lt;div class="active text-danger"&gt;&lt;/div&gt;</w:t>
      </w:r>
    </w:p>
    <w:p w14:paraId="23717CF2" w14:textId="4A89E966" w:rsidR="0049135D" w:rsidRPr="000B1BF2" w:rsidRDefault="004D7390" w:rsidP="00620546">
      <w:pPr>
        <w:spacing w:line="360" w:lineRule="auto"/>
        <w:ind w:firstLineChars="200" w:firstLine="420"/>
        <w:jc w:val="left"/>
      </w:pPr>
      <w:r w:rsidRPr="004D7390">
        <w:rPr>
          <w:rFonts w:hint="eastAsia"/>
        </w:rPr>
        <w:t>与对象语法一样，</w:t>
      </w:r>
      <w:r w:rsidR="00620546">
        <w:rPr>
          <w:rFonts w:hint="eastAsia"/>
        </w:rPr>
        <w:t>数组语法</w:t>
      </w:r>
      <w:r w:rsidRPr="004D7390">
        <w:rPr>
          <w:rFonts w:hint="eastAsia"/>
        </w:rPr>
        <w:t>也可以使用</w:t>
      </w:r>
      <w:r w:rsidRPr="004D7390">
        <w:t>data 、computed 和methods三种方法</w:t>
      </w:r>
      <w:r w:rsidR="000E1FC3">
        <w:rPr>
          <w:rFonts w:hint="eastAsia"/>
        </w:rPr>
        <w:t>。</w:t>
      </w:r>
      <w:r w:rsidR="00620546">
        <w:rPr>
          <w:rFonts w:hint="eastAsia"/>
        </w:rPr>
        <w:t>在开发过程中，如果表达式较长或逻辑复杂，应该尽可能优先使用计算属性</w:t>
      </w:r>
      <w:r w:rsidR="000E1FC3">
        <w:rPr>
          <w:rFonts w:hint="eastAsia"/>
        </w:rPr>
        <w:t>给元素动态设置类名</w:t>
      </w:r>
      <w:r w:rsidR="00620546">
        <w:rPr>
          <w:rFonts w:hint="eastAsia"/>
        </w:rPr>
        <w:t>。</w:t>
      </w:r>
    </w:p>
    <w:p w14:paraId="0AFD2259" w14:textId="6903319A" w:rsidR="004D7390" w:rsidRPr="00852E02" w:rsidRDefault="004D7390" w:rsidP="004D739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2" w:name="_Toc62326317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>
        <w:rPr>
          <w:rFonts w:asciiTheme="minorHAnsi" w:eastAsiaTheme="minorHAnsi" w:hAnsiTheme="minorHAnsi" w:hint="eastAsia"/>
          <w:sz w:val="36"/>
          <w:szCs w:val="36"/>
        </w:rPr>
        <w:t>内联样式</w:t>
      </w:r>
      <w:bookmarkEnd w:id="72"/>
    </w:p>
    <w:p w14:paraId="2C1B556C" w14:textId="5DBE701B" w:rsidR="004D7390" w:rsidRPr="0070221F" w:rsidRDefault="004D7390" w:rsidP="004D7390">
      <w:pPr>
        <w:pStyle w:val="3"/>
        <w:rPr>
          <w:sz w:val="24"/>
          <w:szCs w:val="28"/>
        </w:rPr>
      </w:pPr>
      <w:bookmarkStart w:id="73" w:name="_Toc62326318"/>
      <w:r>
        <w:t>4.</w:t>
      </w:r>
      <w:r w:rsidR="001A2903">
        <w:t>2</w:t>
      </w:r>
      <w:r>
        <w:t>.1</w:t>
      </w:r>
      <w:r>
        <w:rPr>
          <w:rFonts w:hint="eastAsia"/>
        </w:rPr>
        <w:t>对象语法</w:t>
      </w:r>
      <w:bookmarkEnd w:id="73"/>
    </w:p>
    <w:p w14:paraId="31955F32" w14:textId="11A7900A" w:rsidR="003D4239" w:rsidRDefault="001A2903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使用</w:t>
      </w:r>
      <w:proofErr w:type="spellStart"/>
      <w:r>
        <w:t>v-bind:style</w:t>
      </w:r>
      <w:proofErr w:type="spellEnd"/>
      <w:r>
        <w:t>可以给元素绑定内联样式，方法与</w:t>
      </w:r>
      <w:r>
        <w:rPr>
          <w:rFonts w:hint="eastAsia"/>
        </w:rPr>
        <w:t>:</w:t>
      </w:r>
      <w:r>
        <w:t>class 类似，也有对象语法和</w:t>
      </w:r>
      <w:r>
        <w:rPr>
          <w:rFonts w:hint="eastAsia"/>
        </w:rPr>
        <w:t>数组语法，类似直接在元素上写</w:t>
      </w:r>
      <w:r>
        <w:t>CSS</w:t>
      </w:r>
      <w:r>
        <w:rPr>
          <w:rFonts w:hint="eastAsia"/>
        </w:rPr>
        <w:t>，同样可以简写为:style。</w:t>
      </w:r>
    </w:p>
    <w:p w14:paraId="5CFEDD42" w14:textId="0DC42AC5" w:rsidR="002932C6" w:rsidRDefault="004E391B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:style的</w:t>
      </w:r>
      <w:r w:rsidRPr="004E391B">
        <w:rPr>
          <w:rFonts w:hint="eastAsia"/>
        </w:rPr>
        <w:t>语法十分直观</w:t>
      </w:r>
      <w:r>
        <w:rPr>
          <w:rFonts w:hint="eastAsia"/>
        </w:rPr>
        <w:t>，十分接近</w:t>
      </w:r>
      <w:r w:rsidRPr="004E391B">
        <w:t>CSS</w:t>
      </w:r>
      <w:r w:rsidRPr="004E391B">
        <w:rPr>
          <w:rFonts w:hint="eastAsia"/>
        </w:rPr>
        <w:t>，但其实是一个</w:t>
      </w:r>
      <w:r w:rsidRPr="004E391B">
        <w:t>JavaScript对象。</w:t>
      </w:r>
      <w:r>
        <w:rPr>
          <w:rFonts w:hint="eastAsia"/>
        </w:rPr>
        <w:t>其中</w:t>
      </w:r>
      <w:r w:rsidRPr="004E391B">
        <w:t>CSS property名可以用驼峰式(camelCase</w:t>
      </w:r>
      <w:r w:rsidR="00294326">
        <w:rPr>
          <w:rFonts w:hint="eastAsia"/>
        </w:rPr>
        <w:t>)</w:t>
      </w:r>
      <w:r w:rsidRPr="004E391B">
        <w:t>或短横线分隔(kebab-case)来命名</w:t>
      </w:r>
      <w:r w:rsidR="00D17682">
        <w:rPr>
          <w:rFonts w:hint="eastAsia"/>
        </w:rPr>
        <w:t>。</w:t>
      </w:r>
    </w:p>
    <w:p w14:paraId="477F6A91" w14:textId="13CD9720" w:rsidR="00266F83" w:rsidRPr="00245507" w:rsidRDefault="002932C6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由于</w:t>
      </w:r>
      <w:r w:rsidR="009D0834" w:rsidRPr="009D0834">
        <w:rPr>
          <w:rFonts w:hint="eastAsia"/>
        </w:rPr>
        <w:t>直接绑定到一个样式对象会让模板更清晰</w:t>
      </w:r>
      <w:r w:rsidR="009D0834">
        <w:rPr>
          <w:rFonts w:hint="eastAsia"/>
        </w:rPr>
        <w:t>，</w:t>
      </w:r>
      <w:r>
        <w:rPr>
          <w:rFonts w:hint="eastAsia"/>
        </w:rPr>
        <w:t>因此</w:t>
      </w:r>
      <w:r w:rsidR="009D0834">
        <w:rPr>
          <w:rFonts w:hint="eastAsia"/>
        </w:rPr>
        <w:t>通常使用对象</w:t>
      </w:r>
      <w:r>
        <w:rPr>
          <w:rFonts w:hint="eastAsia"/>
        </w:rPr>
        <w:t>的方式</w:t>
      </w:r>
      <w:r w:rsidR="009D0834">
        <w:rPr>
          <w:rFonts w:hint="eastAsia"/>
        </w:rPr>
        <w:t>。</w:t>
      </w:r>
      <w:r w:rsidR="00266F83">
        <w:rPr>
          <w:rFonts w:hint="eastAsia"/>
        </w:rPr>
        <w:t>同样的，对象语法也常常结合返回对象的计算属性使用。</w:t>
      </w:r>
    </w:p>
    <w:p w14:paraId="644D95D7" w14:textId="3B7F3001" w:rsidR="004E391B" w:rsidRDefault="0065463E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在例4</w:t>
      </w:r>
      <w:r>
        <w:t>-4</w:t>
      </w:r>
      <w:r>
        <w:rPr>
          <w:rFonts w:hint="eastAsia"/>
        </w:rPr>
        <w:t>中分别使用了两种绑定方式，结果如图</w:t>
      </w:r>
      <w:r>
        <w:t>4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45507" w14:paraId="2A847B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EDB30E7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9EFFB9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6948CE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{ color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+ 'px' }"&gt;string style&lt;/div&gt;</w:t>
            </w:r>
          </w:p>
          <w:p w14:paraId="4BED5B3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"&gt;object style&lt;/div&gt;</w:t>
            </w:r>
          </w:p>
          <w:p w14:paraId="6BD1581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92E82D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lastRenderedPageBreak/>
              <w:t>&lt;/template&gt;</w:t>
            </w:r>
          </w:p>
          <w:p w14:paraId="685F3DD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8D3332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95D0EF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, reactive } from "vue";</w:t>
            </w:r>
          </w:p>
          <w:p w14:paraId="121315D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13A586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65DA20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411E057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"red",</w:t>
            </w:r>
          </w:p>
          <w:p w14:paraId="37C4958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30,</w:t>
            </w:r>
          </w:p>
          <w:p w14:paraId="0BA81F3A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{</w:t>
            </w:r>
          </w:p>
          <w:p w14:paraId="4BC2B1B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color: 'red',</w:t>
            </w:r>
          </w:p>
          <w:p w14:paraId="072965F2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'13px'</w:t>
            </w:r>
          </w:p>
          <w:p w14:paraId="5A38B6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4CCE7CE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89AD62E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7176CE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8B939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4EFFD6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5DA57F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46DE4B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D10D9E9" w14:textId="16EB303F" w:rsidR="00245507" w:rsidRPr="0050120F" w:rsidRDefault="009D0834" w:rsidP="009D0834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77D6FB5" w14:textId="6EBD8ED8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</w:t>
      </w:r>
    </w:p>
    <w:p w14:paraId="0823E2E3" w14:textId="63C3E3EC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D0BBD2F" w14:textId="7AA652FF" w:rsidR="00245507" w:rsidRDefault="0065463E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9CAFFF0" wp14:editId="5BC98B67">
            <wp:extent cx="1882303" cy="548688"/>
            <wp:effectExtent l="0" t="0" r="381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4883" w14:textId="7D672DED" w:rsidR="009D0834" w:rsidRDefault="00806DEC" w:rsidP="009D083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 w:rsidR="009D0834">
        <w:rPr>
          <w:b/>
          <w:bCs/>
          <w:sz w:val="18"/>
          <w:szCs w:val="20"/>
        </w:rPr>
        <w:t>4</w:t>
      </w:r>
      <w:r w:rsidR="009D0834"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1</w:t>
      </w:r>
      <w:r w:rsidR="009D0834"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结果</w:t>
      </w:r>
    </w:p>
    <w:p w14:paraId="33200C35" w14:textId="77777777" w:rsidR="00245507" w:rsidRPr="009D0834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22489F4" w14:textId="455E6F9F" w:rsidR="008627D1" w:rsidRPr="0070221F" w:rsidRDefault="008627D1" w:rsidP="008627D1">
      <w:pPr>
        <w:pStyle w:val="3"/>
        <w:rPr>
          <w:sz w:val="24"/>
          <w:szCs w:val="28"/>
        </w:rPr>
      </w:pPr>
      <w:bookmarkStart w:id="74" w:name="_Toc62326319"/>
      <w:r>
        <w:lastRenderedPageBreak/>
        <w:t>4.2.</w:t>
      </w:r>
      <w:r w:rsidR="00B34D2A">
        <w:t>2</w:t>
      </w:r>
      <w:r w:rsidR="00B34D2A">
        <w:rPr>
          <w:rFonts w:hint="eastAsia"/>
        </w:rPr>
        <w:t>数组</w:t>
      </w:r>
      <w:r>
        <w:rPr>
          <w:rFonts w:hint="eastAsia"/>
        </w:rPr>
        <w:t>语法</w:t>
      </w:r>
      <w:bookmarkEnd w:id="74"/>
    </w:p>
    <w:p w14:paraId="1FE14C2F" w14:textId="1744207D" w:rsidR="008627D1" w:rsidRDefault="00750898" w:rsidP="008627D1">
      <w:pPr>
        <w:spacing w:line="360" w:lineRule="auto"/>
        <w:ind w:firstLineChars="200" w:firstLine="420"/>
        <w:jc w:val="left"/>
      </w:pPr>
      <w:r w:rsidRPr="00750898">
        <w:t>:style的数组语法可以将多个样式对象应用到同一个元素上</w:t>
      </w:r>
      <w:r w:rsidR="00607EE6">
        <w:rPr>
          <w:rFonts w:hint="eastAsia"/>
        </w:rPr>
        <w:t>，如下所示。</w:t>
      </w:r>
    </w:p>
    <w:p w14:paraId="21847201" w14:textId="5A766681" w:rsidR="00773E54" w:rsidRPr="00773E54" w:rsidRDefault="00773E54" w:rsidP="00773E54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73E54">
        <w:rPr>
          <w:rFonts w:ascii="Courier New" w:hAnsi="Courier New" w:cs="Courier New"/>
          <w:sz w:val="18"/>
          <w:szCs w:val="20"/>
        </w:rPr>
        <w:t>&lt;div :style="[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A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 xml:space="preserve"> , 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B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>]"&gt;&lt;/div&gt;</w:t>
      </w:r>
    </w:p>
    <w:p w14:paraId="731D86E3" w14:textId="34A39C61" w:rsidR="008627D1" w:rsidRDefault="006649F2" w:rsidP="006649F2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中，:</w:t>
      </w:r>
      <w:r>
        <w:t>style的数组语法并不常用，因为往往可以写在一个对象里面</w:t>
      </w:r>
      <w:r>
        <w:rPr>
          <w:rFonts w:hint="eastAsia"/>
        </w:rPr>
        <w:t>，这样对代码的理解更为直观。</w:t>
      </w:r>
      <w:r>
        <w:t>较为常用的</w:t>
      </w:r>
      <w:r>
        <w:rPr>
          <w:rFonts w:hint="eastAsia"/>
        </w:rPr>
        <w:t>是计算属性。</w:t>
      </w:r>
    </w:p>
    <w:p w14:paraId="1E50D779" w14:textId="0A79FE99" w:rsidR="008627D1" w:rsidRDefault="00B34D2A" w:rsidP="008627D1">
      <w:pPr>
        <w:spacing w:line="360" w:lineRule="auto"/>
        <w:ind w:firstLineChars="200" w:firstLine="420"/>
        <w:jc w:val="left"/>
      </w:pPr>
      <w:r w:rsidRPr="00B34D2A">
        <w:rPr>
          <w:rFonts w:hint="eastAsia"/>
        </w:rPr>
        <w:t>在</w:t>
      </w:r>
      <w:r w:rsidRPr="00B34D2A">
        <w:t>:style中使用</w:t>
      </w:r>
      <w:r>
        <w:rPr>
          <w:rFonts w:hint="eastAsia"/>
        </w:rPr>
        <w:t>特殊</w:t>
      </w:r>
      <w:r w:rsidRPr="00B34D2A">
        <w:t>的CSS property时，</w:t>
      </w:r>
      <w:r>
        <w:rPr>
          <w:rFonts w:hint="eastAsia"/>
        </w:rPr>
        <w:t>例</w:t>
      </w:r>
      <w:r w:rsidRPr="00B34D2A">
        <w:t>如transform，Vue将自动添加相应的前缀。</w:t>
      </w:r>
    </w:p>
    <w:p w14:paraId="47B58D8B" w14:textId="70004DAF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5" w:name="_Toc62326320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75"/>
    </w:p>
    <w:p w14:paraId="4E7DEAAA" w14:textId="77777777" w:rsidR="00357E8A" w:rsidRDefault="00DA1187" w:rsidP="00E05D72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E05D72" w:rsidRPr="00E05D72">
        <w:t>Class与Style绑定</w:t>
      </w:r>
      <w:r w:rsidR="00E05D72">
        <w:rPr>
          <w:rFonts w:hint="eastAsia"/>
        </w:rPr>
        <w:t>，包括绑定</w:t>
      </w:r>
      <w:r w:rsidR="00E05D72">
        <w:t>HTML Class</w:t>
      </w:r>
      <w:r w:rsidR="00E05D72">
        <w:rPr>
          <w:rFonts w:hint="eastAsia"/>
        </w:rPr>
        <w:t>与绑定内联样式。分别可以通过对象语法和数组语法实现对class与style的动态切换。</w:t>
      </w:r>
      <w:r w:rsidR="00E05D72" w:rsidRPr="00E05D72">
        <w:rPr>
          <w:rFonts w:hint="eastAsia"/>
        </w:rPr>
        <w:t>对象语法</w:t>
      </w:r>
      <w:r w:rsidR="00E05D72">
        <w:rPr>
          <w:rFonts w:hint="eastAsia"/>
        </w:rPr>
        <w:t>与</w:t>
      </w:r>
      <w:r w:rsidR="00E05D72" w:rsidRPr="00E05D72">
        <w:rPr>
          <w:rFonts w:hint="eastAsia"/>
        </w:rPr>
        <w:t>数组语法</w:t>
      </w:r>
      <w:r w:rsidR="00E05D72">
        <w:rPr>
          <w:rFonts w:hint="eastAsia"/>
        </w:rPr>
        <w:t>一样，都</w:t>
      </w:r>
      <w:r w:rsidR="00E05D72" w:rsidRPr="00E05D72">
        <w:rPr>
          <w:rFonts w:hint="eastAsia"/>
        </w:rPr>
        <w:t>可以使用</w:t>
      </w:r>
      <w:r w:rsidR="00E05D72" w:rsidRPr="00E05D72">
        <w:t>data 、computed 和methods三种方法</w:t>
      </w:r>
      <w:r w:rsidR="00E05D72">
        <w:rPr>
          <w:rFonts w:hint="eastAsia"/>
        </w:rPr>
        <w:t>，其中最为常用与便捷的是计算属性。</w:t>
      </w:r>
    </w:p>
    <w:p w14:paraId="45B0AEFF" w14:textId="4DA83737" w:rsidR="00E05D72" w:rsidRDefault="00357E8A" w:rsidP="00E05D72">
      <w:pPr>
        <w:spacing w:line="360" w:lineRule="auto"/>
        <w:ind w:firstLineChars="200" w:firstLine="420"/>
      </w:pPr>
      <w:r>
        <w:rPr>
          <w:rFonts w:hint="eastAsia"/>
        </w:rPr>
        <w:t>通过为</w:t>
      </w:r>
      <w:r w:rsidRPr="00357E8A">
        <w:t>表达式结果的类型</w:t>
      </w:r>
      <w:r>
        <w:rPr>
          <w:rFonts w:hint="eastAsia"/>
        </w:rPr>
        <w:t>增加</w:t>
      </w:r>
      <w:r w:rsidRPr="00357E8A">
        <w:t>对象</w:t>
      </w:r>
      <w:r>
        <w:rPr>
          <w:rFonts w:hint="eastAsia"/>
        </w:rPr>
        <w:t>与</w:t>
      </w:r>
      <w:r w:rsidRPr="00357E8A">
        <w:t>数组</w:t>
      </w:r>
      <w:r>
        <w:rPr>
          <w:rFonts w:hint="eastAsia"/>
        </w:rPr>
        <w:t>，避免了</w:t>
      </w:r>
      <w:r w:rsidRPr="00357E8A">
        <w:rPr>
          <w:rFonts w:hint="eastAsia"/>
        </w:rPr>
        <w:t>将</w:t>
      </w:r>
      <w:r w:rsidRPr="00357E8A">
        <w:t>v-bind用于class和style时</w:t>
      </w:r>
      <w:r>
        <w:rPr>
          <w:rFonts w:hint="eastAsia"/>
        </w:rPr>
        <w:t>表达式</w:t>
      </w:r>
      <w:r w:rsidRPr="00357E8A">
        <w:rPr>
          <w:rFonts w:hint="eastAsia"/>
        </w:rPr>
        <w:t>字符串拼接麻烦且易错</w:t>
      </w:r>
      <w:r>
        <w:rPr>
          <w:rFonts w:hint="eastAsia"/>
        </w:rPr>
        <w:t>的问题。</w:t>
      </w:r>
    </w:p>
    <w:p w14:paraId="0DE39E7A" w14:textId="6D15C979" w:rsidR="0081389B" w:rsidRDefault="00DA1187" w:rsidP="00080C12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 w:rsidR="00BF71AE"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E97EC9">
        <w:rPr>
          <w:rFonts w:hint="eastAsia"/>
        </w:rPr>
        <w:t>过滤器</w:t>
      </w:r>
      <w:r w:rsidRPr="008540BC">
        <w:rPr>
          <w:rFonts w:hint="eastAsia"/>
        </w:rPr>
        <w:t>。</w:t>
      </w:r>
    </w:p>
    <w:p w14:paraId="56B113C1" w14:textId="3C34BF57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6" w:name="_Toc62326321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76"/>
    </w:p>
    <w:p w14:paraId="483C25A4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320FEDF9" w14:textId="4C107F4B" w:rsidR="00DA1187" w:rsidRDefault="00E5718B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列举:</w:t>
      </w:r>
      <w:r>
        <w:t>style</w:t>
      </w:r>
      <w:r>
        <w:rPr>
          <w:rFonts w:hint="eastAsia"/>
        </w:rPr>
        <w:t>中</w:t>
      </w:r>
      <w:r w:rsidRPr="004E391B">
        <w:t>CSS property名</w:t>
      </w:r>
      <w:r>
        <w:rPr>
          <w:rFonts w:hint="eastAsia"/>
        </w:rPr>
        <w:t>的命名方法。</w:t>
      </w:r>
    </w:p>
    <w:p w14:paraId="2FF02D0D" w14:textId="423DC724" w:rsidR="004A27A0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分别说明对象语法中，条件判断结果为真或假的值有那些情况。</w:t>
      </w:r>
    </w:p>
    <w:p w14:paraId="570D8053" w14:textId="5F3F4156" w:rsidR="004A27A0" w:rsidRPr="00232ED9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简要说明绑定class与style使用计算属性的优势有哪些。</w:t>
      </w:r>
    </w:p>
    <w:p w14:paraId="282930B7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F3EAC5A" w14:textId="1C6DF547" w:rsidR="00DA1187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设计一个按钮，让它可以根据两种用户身份切换激活与否。</w:t>
      </w:r>
    </w:p>
    <w:p w14:paraId="4167550C" w14:textId="66AFB17F" w:rsidR="0066138F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修改上一章的练习，通过绑定内联样式，让被收藏的帖子标题显示为黄色、置顶帖子的标题显示为红色。</w:t>
      </w:r>
    </w:p>
    <w:p w14:paraId="64A6D9CC" w14:textId="608F511D" w:rsidR="00DA151E" w:rsidRDefault="00DA151E">
      <w:pPr>
        <w:widowControl/>
        <w:jc w:val="left"/>
      </w:pPr>
      <w:r>
        <w:br w:type="page"/>
      </w:r>
    </w:p>
    <w:p w14:paraId="26DE4917" w14:textId="10CE4988" w:rsidR="00C53575" w:rsidRPr="00340E21" w:rsidRDefault="00C53575" w:rsidP="00C53575">
      <w:pPr>
        <w:pStyle w:val="1"/>
        <w:jc w:val="right"/>
        <w:rPr>
          <w:sz w:val="52"/>
          <w:szCs w:val="52"/>
        </w:rPr>
      </w:pPr>
      <w:bookmarkStart w:id="77" w:name="_Toc62326322"/>
      <w:r w:rsidRPr="00340E21">
        <w:rPr>
          <w:rFonts w:hint="eastAsia"/>
          <w:sz w:val="52"/>
          <w:szCs w:val="52"/>
        </w:rPr>
        <w:lastRenderedPageBreak/>
        <w:t>第</w:t>
      </w:r>
      <w:r w:rsidR="008A6942">
        <w:rPr>
          <w:sz w:val="52"/>
          <w:szCs w:val="52"/>
        </w:rPr>
        <w:t>5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5A2793">
        <w:rPr>
          <w:rFonts w:hint="eastAsia"/>
          <w:sz w:val="52"/>
          <w:szCs w:val="52"/>
        </w:rPr>
        <w:t>过滤器</w:t>
      </w:r>
      <w:bookmarkEnd w:id="77"/>
    </w:p>
    <w:p w14:paraId="4ACB6EF9" w14:textId="7A9D11B2" w:rsidR="00A20627" w:rsidRDefault="00A20627" w:rsidP="000C7BCA">
      <w:pPr>
        <w:spacing w:line="360" w:lineRule="auto"/>
        <w:ind w:firstLineChars="200" w:firstLine="420"/>
        <w:jc w:val="left"/>
      </w:pPr>
      <w:r w:rsidRPr="00A20627">
        <w:rPr>
          <w:rFonts w:hint="eastAsia"/>
        </w:rPr>
        <w:t>从</w:t>
      </w:r>
      <w:r w:rsidRPr="00A20627">
        <w:t>Vue 3.0开始，过滤器已删除，不再支持。</w:t>
      </w:r>
      <w:r w:rsidRPr="00A20627">
        <w:rPr>
          <w:rFonts w:hint="eastAsia"/>
        </w:rPr>
        <w:t>建议用计算属性或方法代替过滤器，而不是使用过滤器。</w:t>
      </w:r>
      <w:r w:rsidR="000D13B5">
        <w:rPr>
          <w:rFonts w:hint="eastAsia"/>
        </w:rPr>
        <w:t>因此，本章将简单介绍Vue原有的内置过滤器，而不对过滤器做过多的深入。</w:t>
      </w:r>
    </w:p>
    <w:p w14:paraId="38A6CCA0" w14:textId="5EFD8439" w:rsidR="00C53575" w:rsidRPr="00CD5136" w:rsidRDefault="0026140F" w:rsidP="000C7BCA">
      <w:pPr>
        <w:spacing w:line="360" w:lineRule="auto"/>
        <w:ind w:firstLineChars="200" w:firstLine="420"/>
        <w:jc w:val="left"/>
      </w:pPr>
      <w:r>
        <w:rPr>
          <w:rFonts w:hint="eastAsia"/>
        </w:rPr>
        <w:t>在第</w:t>
      </w:r>
      <w:r>
        <w:t>3章插值</w:t>
      </w:r>
      <w:r>
        <w:rPr>
          <w:rFonts w:hint="eastAsia"/>
        </w:rPr>
        <w:t>绑定</w:t>
      </w:r>
      <w:r>
        <w:t>中提到过，Vue</w:t>
      </w:r>
      <w:r w:rsidR="002B71BE">
        <w:t xml:space="preserve"> 2.</w:t>
      </w:r>
      <w:r w:rsidR="002B71BE">
        <w:rPr>
          <w:rFonts w:hint="eastAsia"/>
        </w:rPr>
        <w:t>x</w:t>
      </w:r>
      <w:r>
        <w:t>允许在表达式后面添加可选的过滤器，以管道</w:t>
      </w:r>
      <w:r>
        <w:rPr>
          <w:rFonts w:hint="eastAsia"/>
        </w:rPr>
        <w:t>符|表示。</w:t>
      </w:r>
      <w:r w:rsidR="000C7BCA">
        <w:rPr>
          <w:rFonts w:hint="eastAsia"/>
        </w:rPr>
        <w:t>事实上，过滤器的本质是一个函数，</w:t>
      </w:r>
      <w:r w:rsidR="000E1037">
        <w:t>V</w:t>
      </w:r>
      <w:r w:rsidR="000E1037">
        <w:rPr>
          <w:rFonts w:hint="eastAsia"/>
        </w:rPr>
        <w:t>ue</w:t>
      </w:r>
      <w:r w:rsidR="007121DC">
        <w:t xml:space="preserve"> 2.</w:t>
      </w:r>
      <w:r w:rsidR="007121DC">
        <w:rPr>
          <w:rFonts w:hint="eastAsia"/>
        </w:rPr>
        <w:t>x</w:t>
      </w:r>
      <w:r w:rsidR="000E1037" w:rsidRPr="000E1037">
        <w:t>支持在任何出现表达式的地方添加过滤器</w:t>
      </w:r>
      <w:r w:rsidR="004258D5">
        <w:rPr>
          <w:rFonts w:hint="eastAsia"/>
        </w:rPr>
        <w:t>。</w:t>
      </w:r>
      <w:r w:rsidR="000E1037">
        <w:rPr>
          <w:rFonts w:hint="eastAsia"/>
        </w:rPr>
        <w:t>过滤器</w:t>
      </w:r>
      <w:r w:rsidR="000C7BCA">
        <w:rPr>
          <w:rFonts w:hint="eastAsia"/>
        </w:rPr>
        <w:t>接受管道符前面的值作为初始值，</w:t>
      </w:r>
      <w:r w:rsidR="00AA4D90">
        <w:rPr>
          <w:rFonts w:hint="eastAsia"/>
        </w:rPr>
        <w:t>返回值为经过处理后的输出值。</w:t>
      </w:r>
      <w:r w:rsidR="000C7BCA">
        <w:rPr>
          <w:rFonts w:hint="eastAsia"/>
        </w:rPr>
        <w:t>同时</w:t>
      </w:r>
      <w:r w:rsidR="00AA4D90">
        <w:rPr>
          <w:rFonts w:hint="eastAsia"/>
        </w:rPr>
        <w:t>，过滤器</w:t>
      </w:r>
      <w:r w:rsidR="000C7BCA">
        <w:rPr>
          <w:rFonts w:hint="eastAsia"/>
        </w:rPr>
        <w:t>也能接受额外的参数，</w:t>
      </w:r>
      <w:r w:rsidR="009006D4" w:rsidRPr="009006D4">
        <w:rPr>
          <w:rFonts w:hint="eastAsia"/>
        </w:rPr>
        <w:t>始终以表达式的值作为第一个参数</w:t>
      </w:r>
      <w:r w:rsidR="009006D4">
        <w:rPr>
          <w:rFonts w:hint="eastAsia"/>
        </w:rPr>
        <w:t>，其他</w:t>
      </w:r>
      <w:r w:rsidR="00AA4D90" w:rsidRPr="00AA4D90">
        <w:t>参数跟在过滤器名称后面，参数之间以空格分隔</w:t>
      </w:r>
      <w:r w:rsidR="000E65A9">
        <w:rPr>
          <w:rFonts w:hint="eastAsia"/>
        </w:rPr>
        <w:t>。</w:t>
      </w:r>
      <w:r w:rsidR="000C7BCA">
        <w:rPr>
          <w:rFonts w:hint="eastAsia"/>
        </w:rPr>
        <w:t>多个过滤器也可以进行串联</w:t>
      </w:r>
      <w:r w:rsidR="0043690E">
        <w:rPr>
          <w:rFonts w:hint="eastAsia"/>
        </w:rPr>
        <w:t>，</w:t>
      </w:r>
      <w:r w:rsidR="0043690E" w:rsidRPr="0043690E">
        <w:rPr>
          <w:rFonts w:hint="eastAsia"/>
        </w:rPr>
        <w:t>上一个过滤器的输出结果可以作为下一个过滤器的输入</w:t>
      </w:r>
      <w:r w:rsidR="0022382C">
        <w:rPr>
          <w:rFonts w:hint="eastAsia"/>
        </w:rPr>
        <w:t>。</w:t>
      </w:r>
      <w:r w:rsidR="000A1620">
        <w:rPr>
          <w:rFonts w:hint="eastAsia"/>
        </w:rPr>
        <w:t>在</w:t>
      </w:r>
      <w:r w:rsidR="006F4426">
        <w:rPr>
          <w:rFonts w:hint="eastAsia"/>
        </w:rPr>
        <w:t>本章</w:t>
      </w:r>
      <w:r w:rsidR="000A1620">
        <w:rPr>
          <w:rFonts w:hint="eastAsia"/>
        </w:rPr>
        <w:t>中</w:t>
      </w:r>
      <w:r w:rsidR="006F4426">
        <w:rPr>
          <w:rFonts w:hint="eastAsia"/>
        </w:rPr>
        <w:t>将进一步介绍过滤器。</w:t>
      </w:r>
    </w:p>
    <w:p w14:paraId="7204E4B9" w14:textId="72F48749" w:rsidR="00C53575" w:rsidRPr="00852E02" w:rsidRDefault="002C7AFF" w:rsidP="00C53575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8" w:name="_Toc62326323"/>
      <w:r>
        <w:rPr>
          <w:rFonts w:asciiTheme="minorHAnsi" w:eastAsiaTheme="minorHAnsi" w:hAnsiTheme="minorHAnsi"/>
          <w:sz w:val="36"/>
          <w:szCs w:val="36"/>
        </w:rPr>
        <w:t>5</w:t>
      </w:r>
      <w:r w:rsidR="00C53575" w:rsidRPr="00852E02">
        <w:rPr>
          <w:rFonts w:asciiTheme="minorHAnsi" w:eastAsiaTheme="minorHAnsi" w:hAnsiTheme="minorHAnsi"/>
          <w:sz w:val="36"/>
          <w:szCs w:val="36"/>
        </w:rPr>
        <w:t>.1</w:t>
      </w:r>
      <w:r>
        <w:rPr>
          <w:rFonts w:asciiTheme="minorHAnsi" w:eastAsiaTheme="minorHAnsi" w:hAnsiTheme="minorHAnsi" w:hint="eastAsia"/>
          <w:sz w:val="36"/>
          <w:szCs w:val="36"/>
        </w:rPr>
        <w:t>内置过滤器</w:t>
      </w:r>
      <w:bookmarkEnd w:id="78"/>
    </w:p>
    <w:p w14:paraId="40C77BCD" w14:textId="310851BE" w:rsidR="00C53575" w:rsidRPr="0070221F" w:rsidRDefault="00996A70" w:rsidP="00C53575">
      <w:pPr>
        <w:pStyle w:val="3"/>
        <w:rPr>
          <w:sz w:val="24"/>
          <w:szCs w:val="28"/>
        </w:rPr>
      </w:pPr>
      <w:bookmarkStart w:id="79" w:name="_Toc62326324"/>
      <w:r>
        <w:t>5</w:t>
      </w:r>
      <w:r w:rsidR="00C53575">
        <w:t>.1.1</w:t>
      </w:r>
      <w:r w:rsidR="00F67F1F">
        <w:rPr>
          <w:rFonts w:hint="eastAsia"/>
        </w:rPr>
        <w:t>字母</w:t>
      </w:r>
      <w:r w:rsidR="008F23F2">
        <w:rPr>
          <w:rFonts w:hint="eastAsia"/>
        </w:rPr>
        <w:t>操作</w:t>
      </w:r>
      <w:bookmarkEnd w:id="79"/>
    </w:p>
    <w:p w14:paraId="3FE54535" w14:textId="1280B0EA" w:rsidR="00C53575" w:rsidRDefault="00241AE3" w:rsidP="00241AE3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内置了</w:t>
      </w:r>
      <w:r w:rsidR="00A00385">
        <w:t>三个</w:t>
      </w:r>
      <w:r w:rsidR="00A00385">
        <w:rPr>
          <w:rFonts w:hint="eastAsia"/>
        </w:rPr>
        <w:t>字母</w:t>
      </w:r>
      <w:r w:rsidR="00A00385">
        <w:t>过滤器</w:t>
      </w:r>
      <w:r>
        <w:t>capitalize、uppercase、lowercase用于处理英文字符。</w:t>
      </w:r>
    </w:p>
    <w:p w14:paraId="723DDFBA" w14:textId="34C03473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capitalize过滤器用于将表达式中的首字母转换为大写。</w:t>
      </w:r>
    </w:p>
    <w:p w14:paraId="1F814EA6" w14:textId="05698305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uppercase过滤器用于将表达式中的所有字母转换为大写。</w:t>
      </w:r>
    </w:p>
    <w:p w14:paraId="01693CC1" w14:textId="7376788C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lowercase过滤器用于将表达式中的所有字母转换为小写。</w:t>
      </w:r>
    </w:p>
    <w:p w14:paraId="22FB8307" w14:textId="2302BB9C" w:rsidR="006C5ED9" w:rsidRPr="006C5ED9" w:rsidRDefault="006C5ED9" w:rsidP="00241AE3">
      <w:pPr>
        <w:spacing w:line="360" w:lineRule="auto"/>
        <w:ind w:firstLineChars="200" w:firstLine="420"/>
        <w:jc w:val="left"/>
      </w:pPr>
      <w:r>
        <w:rPr>
          <w:rFonts w:hint="eastAsia"/>
        </w:rPr>
        <w:t>三种过滤器的用法如例5</w:t>
      </w:r>
      <w:r>
        <w:t>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53575" w14:paraId="68F8616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D74819B" w14:textId="77777777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（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capitalize }}</w:t>
            </w:r>
          </w:p>
          <w:p w14:paraId="2A76E520" w14:textId="26A39A12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uppercase }}</w:t>
            </w:r>
          </w:p>
          <w:p w14:paraId="3ABFBE68" w14:textId="28A8096E" w:rsidR="006C5ED9" w:rsidRP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lowercase }}</w:t>
            </w:r>
          </w:p>
        </w:tc>
      </w:tr>
    </w:tbl>
    <w:p w14:paraId="1BBD095B" w14:textId="325D8723" w:rsidR="00C53575" w:rsidRDefault="00C53575" w:rsidP="00C535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C442E5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-1 </w:t>
      </w:r>
      <w:r w:rsidR="00C442E5">
        <w:rPr>
          <w:rFonts w:hint="eastAsia"/>
          <w:b/>
          <w:bCs/>
          <w:sz w:val="18"/>
          <w:szCs w:val="20"/>
        </w:rPr>
        <w:t>字母过滤器的使用</w:t>
      </w:r>
    </w:p>
    <w:p w14:paraId="4916091B" w14:textId="77777777" w:rsidR="004265A2" w:rsidRDefault="004265A2" w:rsidP="00C53575">
      <w:pPr>
        <w:spacing w:line="360" w:lineRule="auto"/>
        <w:jc w:val="center"/>
        <w:rPr>
          <w:b/>
          <w:bCs/>
          <w:sz w:val="18"/>
          <w:szCs w:val="20"/>
        </w:rPr>
      </w:pPr>
    </w:p>
    <w:p w14:paraId="7527AEE2" w14:textId="646E8F8F" w:rsidR="0081389B" w:rsidRPr="00DA1187" w:rsidRDefault="00AA0C3C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上面</w:t>
      </w:r>
      <w:r w:rsidR="004A6921">
        <w:rPr>
          <w:rFonts w:hint="eastAsia"/>
        </w:rPr>
        <w:t>三段代码将分别输出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、‘A</w:t>
      </w:r>
      <w:r w:rsidR="004A6921">
        <w:t>BCD</w:t>
      </w:r>
      <w:r w:rsidR="004A6921">
        <w:rPr>
          <w:rFonts w:hint="eastAsia"/>
        </w:rPr>
        <w:t>’和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。</w:t>
      </w:r>
    </w:p>
    <w:p w14:paraId="3CA37122" w14:textId="541CE37A" w:rsidR="004A6921" w:rsidRPr="0070221F" w:rsidRDefault="004A6921" w:rsidP="004A6921">
      <w:pPr>
        <w:pStyle w:val="3"/>
        <w:rPr>
          <w:sz w:val="24"/>
          <w:szCs w:val="28"/>
        </w:rPr>
      </w:pPr>
      <w:bookmarkStart w:id="80" w:name="_Toc62326325"/>
      <w:r>
        <w:lastRenderedPageBreak/>
        <w:t xml:space="preserve">5.1.2 </w:t>
      </w:r>
      <w:r>
        <w:rPr>
          <w:rFonts w:hint="eastAsia"/>
        </w:rPr>
        <w:t>json过滤器</w:t>
      </w:r>
      <w:bookmarkEnd w:id="80"/>
    </w:p>
    <w:p w14:paraId="4162950B" w14:textId="6E0FB5D4" w:rsidR="004A6921" w:rsidRDefault="001033C8" w:rsidP="001033C8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的json过滤器可</w:t>
      </w:r>
      <w:r w:rsidR="0083669F">
        <w:rPr>
          <w:rFonts w:hint="eastAsia"/>
        </w:rPr>
        <w:t>以</w:t>
      </w:r>
      <w:r>
        <w:t>将表达式的值转换为JSON字符串，输出</w:t>
      </w:r>
      <w:r w:rsidR="00A11F5A">
        <w:rPr>
          <w:rFonts w:hint="eastAsia"/>
        </w:rPr>
        <w:t>的结果等于</w:t>
      </w:r>
      <w:r>
        <w:t>表达式经过</w:t>
      </w:r>
      <w:proofErr w:type="spellStart"/>
      <w:r w:rsidR="004B487E">
        <w:rPr>
          <w:rFonts w:hint="eastAsia"/>
        </w:rPr>
        <w:t>J</w:t>
      </w:r>
      <w:r>
        <w:t>SON.stringify</w:t>
      </w:r>
      <w:proofErr w:type="spellEnd"/>
      <w:r w:rsidR="004B487E">
        <w:rPr>
          <w:rFonts w:hint="eastAsia"/>
        </w:rPr>
        <w:t>(</w:t>
      </w:r>
      <w:r w:rsidR="004B487E">
        <w:t>)</w:t>
      </w:r>
      <w:r>
        <w:t>处理后的结果</w:t>
      </w:r>
      <w:r w:rsidR="004B487E">
        <w:rPr>
          <w:rFonts w:hint="eastAsia"/>
        </w:rPr>
        <w:t>。</w:t>
      </w:r>
      <w:r w:rsidR="00AA4796">
        <w:rPr>
          <w:rFonts w:hint="eastAsia"/>
        </w:rPr>
        <w:t>j</w:t>
      </w:r>
      <w:r w:rsidR="004B487E">
        <w:rPr>
          <w:rFonts w:hint="eastAsia"/>
        </w:rPr>
        <w:t>son过滤器</w:t>
      </w:r>
      <w:r>
        <w:t>可接受一个类型为Number</w:t>
      </w:r>
      <w:r>
        <w:rPr>
          <w:rFonts w:hint="eastAsia"/>
        </w:rPr>
        <w:t>的参数，</w:t>
      </w:r>
      <w:r>
        <w:t>用于决定转换后的JSON字符串的缩进距离，默认</w:t>
      </w:r>
      <w:r w:rsidR="000D0799">
        <w:rPr>
          <w:rFonts w:hint="eastAsia"/>
        </w:rPr>
        <w:t>的</w:t>
      </w:r>
      <w:r w:rsidR="00F5138A">
        <w:rPr>
          <w:rFonts w:hint="eastAsia"/>
        </w:rPr>
        <w:t>缩进距离</w:t>
      </w:r>
      <w:r>
        <w:t>为2。</w:t>
      </w:r>
      <w:r w:rsidR="00772A85">
        <w:rPr>
          <w:rFonts w:hint="eastAsia"/>
        </w:rPr>
        <w:t>使用方式如</w:t>
      </w:r>
      <w:r w:rsidR="00AA7B48">
        <w:rPr>
          <w:rFonts w:hint="eastAsia"/>
        </w:rPr>
        <w:t>例5</w:t>
      </w:r>
      <w:r w:rsidR="00AA7B48">
        <w:t>-2</w:t>
      </w:r>
      <w:r w:rsidR="00772A85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A7B48" w14:paraId="79821C00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754565D" w14:textId="5FF8E1D5" w:rsidR="00AA7B48" w:rsidRPr="006C5ED9" w:rsidRDefault="00AA7B48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72A85">
              <w:rPr>
                <w:rFonts w:ascii="Courier New" w:hAnsi="Courier New" w:cs="Courier New"/>
                <w:sz w:val="18"/>
                <w:szCs w:val="20"/>
              </w:rPr>
              <w:t>{{ student | json 4 }}</w:t>
            </w:r>
          </w:p>
        </w:tc>
      </w:tr>
    </w:tbl>
    <w:p w14:paraId="0F7933B3" w14:textId="1DAAC241" w:rsidR="00AA7B48" w:rsidRDefault="00AA7B48" w:rsidP="00AA7B4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json过滤器的使用</w:t>
      </w:r>
    </w:p>
    <w:p w14:paraId="28578F33" w14:textId="77777777" w:rsidR="00AA7B48" w:rsidRDefault="00AA7B48" w:rsidP="00772A85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</w:p>
    <w:p w14:paraId="14738FBE" w14:textId="5C904F3F" w:rsidR="00F173C8" w:rsidRPr="0070221F" w:rsidRDefault="00F173C8" w:rsidP="00F173C8">
      <w:pPr>
        <w:pStyle w:val="3"/>
        <w:rPr>
          <w:sz w:val="24"/>
          <w:szCs w:val="28"/>
        </w:rPr>
      </w:pPr>
      <w:bookmarkStart w:id="81" w:name="_Toc62326326"/>
      <w:r>
        <w:t>5.1.</w:t>
      </w:r>
      <w:r w:rsidR="00AA7B48">
        <w:t>3</w:t>
      </w:r>
      <w:r w:rsidR="00731C11">
        <w:rPr>
          <w:rFonts w:hint="eastAsia"/>
        </w:rPr>
        <w:t>限制</w:t>
      </w:r>
      <w:r>
        <w:rPr>
          <w:rFonts w:hint="eastAsia"/>
        </w:rPr>
        <w:t>过滤器</w:t>
      </w:r>
      <w:bookmarkEnd w:id="81"/>
    </w:p>
    <w:p w14:paraId="0A50EF3E" w14:textId="4C91273E" w:rsidR="00F173C8" w:rsidRDefault="005207AC" w:rsidP="005207AC">
      <w:pPr>
        <w:spacing w:line="360" w:lineRule="auto"/>
        <w:ind w:firstLineChars="200" w:firstLine="420"/>
        <w:jc w:val="left"/>
      </w:pPr>
      <w:r>
        <w:t>Vue</w:t>
      </w:r>
      <w:r w:rsidR="000D13B5">
        <w:t xml:space="preserve"> 2.</w:t>
      </w:r>
      <w:r w:rsidR="000D13B5">
        <w:rPr>
          <w:rFonts w:hint="eastAsia"/>
        </w:rPr>
        <w:t>x</w:t>
      </w:r>
      <w:r>
        <w:t>内置了三个</w:t>
      </w:r>
      <w:r>
        <w:rPr>
          <w:rFonts w:hint="eastAsia"/>
        </w:rPr>
        <w:t>限制</w:t>
      </w:r>
      <w:r>
        <w:t>过滤器</w:t>
      </w:r>
      <w:proofErr w:type="spellStart"/>
      <w:r>
        <w:t>limitBy</w:t>
      </w:r>
      <w:proofErr w:type="spellEnd"/>
      <w:r>
        <w:t>、</w:t>
      </w: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>
        <w:t>、</w:t>
      </w:r>
      <w:proofErr w:type="spellStart"/>
      <w:r>
        <w:t>orde</w:t>
      </w:r>
      <w:r>
        <w:rPr>
          <w:rFonts w:hint="eastAsia"/>
        </w:rPr>
        <w:t>r</w:t>
      </w:r>
      <w:r>
        <w:t>By</w:t>
      </w:r>
      <w:proofErr w:type="spellEnd"/>
      <w:r>
        <w:t>用于处理井返回过滤后的数组</w:t>
      </w:r>
      <w:r>
        <w:rPr>
          <w:rFonts w:hint="eastAsia"/>
        </w:rPr>
        <w:t>。</w:t>
      </w:r>
      <w:r>
        <w:t>这三个过滤器所处理的表达式的值必须是数组</w:t>
      </w:r>
      <w:r>
        <w:rPr>
          <w:rFonts w:hint="eastAsia"/>
        </w:rPr>
        <w:t>。</w:t>
      </w:r>
    </w:p>
    <w:p w14:paraId="5752CDFE" w14:textId="51C4AC55" w:rsidR="00FD26FE" w:rsidRDefault="00FD26FE" w:rsidP="00FD26FE">
      <w:pPr>
        <w:spacing w:line="360" w:lineRule="auto"/>
        <w:ind w:firstLineChars="200" w:firstLine="420"/>
        <w:jc w:val="left"/>
      </w:pPr>
      <w:proofErr w:type="spellStart"/>
      <w:r>
        <w:t>limitBy</w:t>
      </w:r>
      <w:proofErr w:type="spellEnd"/>
      <w:r>
        <w:t>过滤器的作用是限制数组为前N个元素，</w:t>
      </w:r>
      <w:r w:rsidR="00E765C5">
        <w:rPr>
          <w:rFonts w:hint="eastAsia"/>
        </w:rPr>
        <w:t>通过</w:t>
      </w:r>
      <w:r>
        <w:t>传入的第一个参数指定</w:t>
      </w:r>
      <w:r w:rsidR="00E765C5">
        <w:rPr>
          <w:rFonts w:hint="eastAsia"/>
        </w:rPr>
        <w:t>N。</w:t>
      </w:r>
      <w:r>
        <w:rPr>
          <w:rFonts w:hint="eastAsia"/>
        </w:rPr>
        <w:t>第二个参数可选，</w:t>
      </w:r>
      <w:r>
        <w:t>用于指定开始的偏移量，默认为0不偏移</w:t>
      </w:r>
      <w:r w:rsidR="00E765C5">
        <w:rPr>
          <w:rFonts w:hint="eastAsia"/>
        </w:rPr>
        <w:t>。</w:t>
      </w:r>
    </w:p>
    <w:p w14:paraId="351AB18C" w14:textId="5510CF25" w:rsidR="006A774D" w:rsidRDefault="00F461E3" w:rsidP="006A774D">
      <w:pPr>
        <w:spacing w:line="360" w:lineRule="auto"/>
        <w:ind w:firstLineChars="200" w:firstLine="420"/>
        <w:jc w:val="left"/>
      </w:pP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 w:rsidR="00E765C5">
        <w:t>过滤器的第一个参数可以是字符串或者函数。</w:t>
      </w:r>
      <w:r w:rsidR="00E765C5">
        <w:rPr>
          <w:rFonts w:hint="eastAsia"/>
        </w:rPr>
        <w:t>如果第一个参数是字符串，那么将在每个数组元素中搜索它，返回包含该字符串的元素组成的数组</w:t>
      </w:r>
      <w:r w:rsidR="00F1635B">
        <w:rPr>
          <w:rFonts w:hint="eastAsia"/>
        </w:rPr>
        <w:t>。</w:t>
      </w:r>
      <w:r w:rsidR="006A774D">
        <w:rPr>
          <w:rFonts w:hint="eastAsia"/>
        </w:rPr>
        <w:t>如果</w:t>
      </w:r>
      <w:proofErr w:type="spellStart"/>
      <w:r w:rsidR="006A774D">
        <w:t>filte</w:t>
      </w:r>
      <w:r w:rsidR="006A774D">
        <w:rPr>
          <w:rFonts w:hint="eastAsia"/>
        </w:rPr>
        <w:t>r</w:t>
      </w:r>
      <w:r w:rsidR="006A774D">
        <w:t>By</w:t>
      </w:r>
      <w:proofErr w:type="spellEnd"/>
      <w:r w:rsidR="006A774D">
        <w:t>的第一个参数是函数，则过滤器将根据函数的返回结果进行过滤。此时</w:t>
      </w:r>
      <w:proofErr w:type="spellStart"/>
      <w:r w:rsidR="00A10DCD">
        <w:t>filte</w:t>
      </w:r>
      <w:r w:rsidR="00A10DCD">
        <w:rPr>
          <w:rFonts w:hint="eastAsia"/>
        </w:rPr>
        <w:t>r</w:t>
      </w:r>
      <w:r w:rsidR="00A10DCD">
        <w:t>By</w:t>
      </w:r>
      <w:proofErr w:type="spellEnd"/>
      <w:r w:rsidR="006A774D">
        <w:rPr>
          <w:rFonts w:hint="eastAsia"/>
        </w:rPr>
        <w:t>过滤器将调用</w:t>
      </w:r>
      <w:r w:rsidR="006A774D">
        <w:t>JavaScript组中内置的函数filte</w:t>
      </w:r>
      <w:r w:rsidR="00A10DCD">
        <w:rPr>
          <w:rFonts w:hint="eastAsia"/>
        </w:rPr>
        <w:t>r</w:t>
      </w:r>
      <w:r w:rsidR="00A10DCD">
        <w:t>()</w:t>
      </w:r>
      <w:r w:rsidR="006A774D">
        <w:t>对数组进行处理，待过滤数组中的每个元素都</w:t>
      </w:r>
      <w:r w:rsidR="006A774D">
        <w:rPr>
          <w:rFonts w:hint="eastAsia"/>
        </w:rPr>
        <w:t>将作为参数输入</w:t>
      </w:r>
      <w:r w:rsidR="00A10DCD">
        <w:rPr>
          <w:rFonts w:hint="eastAsia"/>
        </w:rPr>
        <w:t>并</w:t>
      </w:r>
      <w:r w:rsidR="006A774D">
        <w:rPr>
          <w:rFonts w:hint="eastAsia"/>
        </w:rPr>
        <w:t>执行传入</w:t>
      </w:r>
      <w:proofErr w:type="spellStart"/>
      <w:r w:rsidR="00A84416">
        <w:t>filte</w:t>
      </w:r>
      <w:r w:rsidR="00A84416">
        <w:rPr>
          <w:rFonts w:hint="eastAsia"/>
        </w:rPr>
        <w:t>r</w:t>
      </w:r>
      <w:r w:rsidR="00A84416">
        <w:t>By</w:t>
      </w:r>
      <w:proofErr w:type="spellEnd"/>
      <w:r w:rsidR="006A774D">
        <w:t>中的函数。只有函数返回结果为true的数组元素才符合条</w:t>
      </w:r>
      <w:r w:rsidR="006A774D">
        <w:rPr>
          <w:rFonts w:hint="eastAsia"/>
        </w:rPr>
        <w:t>件并将存入一个新的数组，最终</w:t>
      </w:r>
      <w:proofErr w:type="spellStart"/>
      <w:r w:rsidR="009D1777">
        <w:t>filte</w:t>
      </w:r>
      <w:r w:rsidR="009D1777">
        <w:rPr>
          <w:rFonts w:hint="eastAsia"/>
        </w:rPr>
        <w:t>r</w:t>
      </w:r>
      <w:r w:rsidR="009D1777">
        <w:t>By</w:t>
      </w:r>
      <w:proofErr w:type="spellEnd"/>
      <w:r w:rsidR="009D1777">
        <w:rPr>
          <w:rFonts w:hint="eastAsia"/>
        </w:rPr>
        <w:t>的</w:t>
      </w:r>
      <w:r w:rsidR="006A774D">
        <w:rPr>
          <w:rFonts w:hint="eastAsia"/>
        </w:rPr>
        <w:t>返回结果即为这个新的数组。</w:t>
      </w:r>
    </w:p>
    <w:p w14:paraId="1DB26A0B" w14:textId="10DACDED" w:rsidR="002D4CA6" w:rsidRPr="005207AC" w:rsidRDefault="00F1635B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对象</w:t>
      </w:r>
      <w:r>
        <w:rPr>
          <w:rFonts w:hint="eastAsia"/>
        </w:rPr>
        <w:t>中</w:t>
      </w:r>
      <w:r>
        <w:t>，过滤器将在所有属性中搜索。可以</w:t>
      </w:r>
      <w:r>
        <w:rPr>
          <w:rFonts w:hint="eastAsia"/>
        </w:rPr>
        <w:t>通过指定搜索宇段的方式</w:t>
      </w:r>
      <w:r>
        <w:t>缩小搜索范围</w:t>
      </w:r>
      <w:r>
        <w:rPr>
          <w:rFonts w:hint="eastAsia"/>
        </w:rPr>
        <w:t>。</w:t>
      </w:r>
      <w:r w:rsidR="00357DCE">
        <w:rPr>
          <w:rFonts w:hint="eastAsia"/>
        </w:rPr>
        <w:t>在</w:t>
      </w:r>
      <w:r w:rsidR="00357DCE" w:rsidRPr="00357DCE">
        <w:rPr>
          <w:rFonts w:hint="eastAsia"/>
        </w:rPr>
        <w:t>多个字段</w:t>
      </w:r>
      <w:r w:rsidR="00357DCE">
        <w:rPr>
          <w:rFonts w:hint="eastAsia"/>
        </w:rPr>
        <w:t>中</w:t>
      </w:r>
      <w:r w:rsidR="00357DCE" w:rsidRPr="00357DCE">
        <w:rPr>
          <w:rFonts w:hint="eastAsia"/>
        </w:rPr>
        <w:t>搜索</w:t>
      </w:r>
      <w:r w:rsidR="00357DCE">
        <w:rPr>
          <w:rFonts w:hint="eastAsia"/>
        </w:rPr>
        <w:t>时</w:t>
      </w:r>
      <w:r w:rsidR="00357DCE" w:rsidRPr="00357DCE">
        <w:rPr>
          <w:rFonts w:hint="eastAsia"/>
        </w:rPr>
        <w:t>，</w:t>
      </w:r>
      <w:r w:rsidR="00357DCE" w:rsidRPr="00357DCE">
        <w:t>字段与</w:t>
      </w:r>
      <w:r w:rsidR="00357DCE">
        <w:rPr>
          <w:rFonts w:hint="eastAsia"/>
        </w:rPr>
        <w:t>字</w:t>
      </w:r>
      <w:r w:rsidR="00357DCE" w:rsidRPr="00357DCE">
        <w:t>段之间</w:t>
      </w:r>
      <w:r w:rsidR="00357DCE">
        <w:rPr>
          <w:rFonts w:hint="eastAsia"/>
        </w:rPr>
        <w:t>通过</w:t>
      </w:r>
      <w:r w:rsidR="00357DCE" w:rsidRPr="00357DCE">
        <w:t>空格分</w:t>
      </w:r>
      <w:r w:rsidR="00357DCE">
        <w:rPr>
          <w:rFonts w:hint="eastAsia"/>
        </w:rPr>
        <w:t>隔</w:t>
      </w:r>
      <w:r w:rsidR="00407ADE">
        <w:rPr>
          <w:rFonts w:hint="eastAsia"/>
        </w:rPr>
        <w:t>，或者</w:t>
      </w:r>
      <w:r w:rsidR="00407ADE" w:rsidRPr="00407ADE">
        <w:rPr>
          <w:rFonts w:hint="eastAsia"/>
        </w:rPr>
        <w:t>将搜索</w:t>
      </w:r>
      <w:r w:rsidR="00407ADE">
        <w:rPr>
          <w:rFonts w:hint="eastAsia"/>
        </w:rPr>
        <w:t>字</w:t>
      </w:r>
      <w:r w:rsidR="00407ADE" w:rsidRPr="00407ADE">
        <w:rPr>
          <w:rFonts w:hint="eastAsia"/>
        </w:rPr>
        <w:t>段存放在一个数组</w:t>
      </w:r>
      <w:r w:rsidR="00407ADE">
        <w:rPr>
          <w:rFonts w:hint="eastAsia"/>
        </w:rPr>
        <w:t>中</w:t>
      </w:r>
      <w:r w:rsidR="008A03A0">
        <w:rPr>
          <w:rFonts w:hint="eastAsia"/>
        </w:rPr>
        <w:t>。</w:t>
      </w:r>
      <w:r w:rsidR="000C72D4">
        <w:rPr>
          <w:rFonts w:hint="eastAsia"/>
        </w:rPr>
        <w:t>如例5</w:t>
      </w:r>
      <w:r w:rsidR="000C72D4">
        <w:t>-3</w:t>
      </w:r>
      <w:r w:rsidR="000C72D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D4CA6" w14:paraId="4F80BE4C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09AE596" w14:textId="77777777" w:rsidR="002D4CA6" w:rsidRPr="00296030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item in items </w:t>
            </w:r>
            <w:r>
              <w:rPr>
                <w:rFonts w:ascii="Courier New" w:hAnsi="Courier New" w:cs="Courier New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limit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10 5”</w:t>
            </w:r>
          </w:p>
          <w:p w14:paraId="3166912C" w14:textId="77777777" w:rsidR="002D4CA6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 w:hint="eastAsia"/>
                <w:sz w:val="18"/>
                <w:szCs w:val="20"/>
              </w:rPr>
              <w:t>＞＜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div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&gt; </w:t>
            </w:r>
          </w:p>
          <w:p w14:paraId="02A35857" w14:textId="2CEC7321" w:rsidR="002D4CA6" w:rsidRPr="006C5ED9" w:rsidRDefault="002D4CA6" w:rsidP="000C72D4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s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’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ky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’ in ’name</w:t>
            </w:r>
            <w:r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’</w:t>
            </w:r>
            <w:r>
              <w:rPr>
                <w:rFonts w:ascii="Courier New" w:hAnsi="Courier New" w:cs="Courier New"/>
                <w:sz w:val="18"/>
                <w:szCs w:val="20"/>
              </w:rPr>
              <w:t>ni</w:t>
            </w:r>
            <w:r w:rsidRPr="00BC4380">
              <w:rPr>
                <w:rFonts w:ascii="Courier New" w:hAnsi="Courier New" w:cs="Courier New"/>
                <w:sz w:val="18"/>
                <w:szCs w:val="20"/>
              </w:rPr>
              <w:t>ckname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” 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＞＜／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div&gt;</w:t>
            </w:r>
          </w:p>
        </w:tc>
      </w:tr>
    </w:tbl>
    <w:p w14:paraId="19114866" w14:textId="3B735EA2" w:rsidR="002D4CA6" w:rsidRDefault="002D4CA6" w:rsidP="002D4CA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C11B6B">
        <w:rPr>
          <w:b/>
          <w:bCs/>
          <w:sz w:val="18"/>
          <w:szCs w:val="20"/>
        </w:rPr>
        <w:t>3</w:t>
      </w:r>
      <w:r w:rsidR="008078E3" w:rsidRPr="008078E3">
        <w:rPr>
          <w:b/>
          <w:bCs/>
          <w:sz w:val="18"/>
          <w:szCs w:val="20"/>
        </w:rPr>
        <w:t xml:space="preserve"> </w:t>
      </w:r>
      <w:proofErr w:type="spellStart"/>
      <w:r w:rsidR="008078E3" w:rsidRPr="008078E3">
        <w:rPr>
          <w:b/>
          <w:bCs/>
          <w:sz w:val="18"/>
          <w:szCs w:val="20"/>
        </w:rPr>
        <w:t>limitBy</w:t>
      </w:r>
      <w:proofErr w:type="spellEnd"/>
      <w:r w:rsidR="008078E3">
        <w:rPr>
          <w:rFonts w:hint="eastAsia"/>
          <w:b/>
          <w:bCs/>
          <w:sz w:val="18"/>
          <w:szCs w:val="20"/>
        </w:rPr>
        <w:t>与</w:t>
      </w:r>
      <w:proofErr w:type="spellStart"/>
      <w:r w:rsidR="008078E3">
        <w:rPr>
          <w:rFonts w:hint="eastAsia"/>
          <w:b/>
          <w:bCs/>
          <w:sz w:val="18"/>
          <w:szCs w:val="20"/>
        </w:rPr>
        <w:t>filter</w:t>
      </w:r>
      <w:r w:rsidR="008078E3">
        <w:rPr>
          <w:b/>
          <w:bCs/>
          <w:sz w:val="18"/>
          <w:szCs w:val="20"/>
        </w:rPr>
        <w:t>B</w:t>
      </w:r>
      <w:r w:rsidR="008078E3"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5C47C41E" w14:textId="77777777" w:rsidR="00BA4B2C" w:rsidRDefault="00BA4B2C" w:rsidP="002D4CA6">
      <w:pPr>
        <w:spacing w:line="360" w:lineRule="auto"/>
        <w:jc w:val="center"/>
        <w:rPr>
          <w:b/>
          <w:bCs/>
          <w:sz w:val="18"/>
          <w:szCs w:val="20"/>
        </w:rPr>
      </w:pPr>
    </w:p>
    <w:p w14:paraId="70E89EEF" w14:textId="38CD5B75" w:rsidR="004A6921" w:rsidRDefault="002D4CA6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此外，还</w:t>
      </w:r>
      <w:r w:rsidR="008A03A0">
        <w:rPr>
          <w:rFonts w:hint="eastAsia"/>
        </w:rPr>
        <w:t>可以使用动态参数作为搜索目标或搜索</w:t>
      </w:r>
      <w:r>
        <w:rPr>
          <w:rFonts w:hint="eastAsia"/>
        </w:rPr>
        <w:t>字</w:t>
      </w:r>
      <w:r w:rsidR="008A03A0">
        <w:rPr>
          <w:rFonts w:hint="eastAsia"/>
        </w:rPr>
        <w:t>段。结合</w:t>
      </w:r>
      <w:r w:rsidR="008A03A0">
        <w:t>v-model实现输入提示效果</w:t>
      </w:r>
      <w:r>
        <w:rPr>
          <w:rFonts w:hint="eastAsia"/>
        </w:rPr>
        <w:t>。</w:t>
      </w:r>
      <w:r w:rsidR="0031596D">
        <w:rPr>
          <w:rFonts w:hint="eastAsia"/>
        </w:rPr>
        <w:t>通过将输入值作为检索字段，实现输入提示。如例5</w:t>
      </w:r>
      <w:r w:rsidR="0031596D">
        <w:t>-4</w:t>
      </w:r>
      <w:r w:rsidR="0031596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3D80" w14:paraId="42AED8A7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EAC7B1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A6FE8C" w14:textId="42605FA1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C8004AB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input v-model="input" /&gt;</w:t>
            </w:r>
          </w:p>
          <w:p w14:paraId="663FFCB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li v-for="user in users |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input in 'name'"&gt;</w:t>
            </w:r>
          </w:p>
          <w:p w14:paraId="3FCF0E9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  { { user. name } }</w:t>
            </w:r>
          </w:p>
          <w:p w14:paraId="056E7D7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/li&gt;</w:t>
            </w:r>
          </w:p>
          <w:p w14:paraId="7AD0C95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6C94A3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31665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2F03B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BADAE7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109D26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D8CF5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95B3D9B" w14:textId="64EC1DFA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5769A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input: "",</w:t>
            </w:r>
          </w:p>
          <w:p w14:paraId="007D1FBC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users: [{ name: "SKY" }, { name: "GRASS" }, { name: "NANA" }],</w:t>
            </w:r>
          </w:p>
          <w:p w14:paraId="5B3730A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F519FA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9679993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67B5B45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6928C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4D40E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4C031D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50A997B" w14:textId="04C6315D" w:rsidR="007C3D80" w:rsidRPr="006C5ED9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8BA57C2" w14:textId="7096F947" w:rsidR="007C3D80" w:rsidRDefault="007C3D80" w:rsidP="007C3D8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8C5A38">
        <w:rPr>
          <w:rFonts w:hint="eastAsia"/>
          <w:b/>
          <w:bCs/>
          <w:sz w:val="18"/>
          <w:szCs w:val="20"/>
        </w:rPr>
        <w:t>动态提示</w:t>
      </w:r>
    </w:p>
    <w:p w14:paraId="6AE603F0" w14:textId="195C1293" w:rsidR="00653F77" w:rsidRDefault="00653F77" w:rsidP="007C3D80">
      <w:pPr>
        <w:spacing w:line="360" w:lineRule="auto"/>
        <w:jc w:val="center"/>
        <w:rPr>
          <w:b/>
          <w:bCs/>
          <w:sz w:val="18"/>
          <w:szCs w:val="20"/>
        </w:rPr>
      </w:pPr>
    </w:p>
    <w:p w14:paraId="7C414746" w14:textId="779B40AC" w:rsidR="009D7389" w:rsidRDefault="00B84D68" w:rsidP="00B84D68">
      <w:pPr>
        <w:spacing w:line="360" w:lineRule="auto"/>
        <w:ind w:firstLineChars="200" w:firstLine="420"/>
        <w:jc w:val="left"/>
      </w:pPr>
      <w:proofErr w:type="spellStart"/>
      <w:r>
        <w:lastRenderedPageBreak/>
        <w:t>orderB</w:t>
      </w:r>
      <w:r w:rsidR="000D13B5">
        <w:rPr>
          <w:rFonts w:hint="eastAsia"/>
        </w:rPr>
        <w:t>y</w:t>
      </w:r>
      <w:proofErr w:type="spellEnd"/>
      <w:r>
        <w:t>过滤器的作用是返回排序后的数组。第一个参数可以是字符串、数组或者函数。第二个参数order</w:t>
      </w:r>
      <w:r>
        <w:rPr>
          <w:rFonts w:hint="eastAsia"/>
        </w:rPr>
        <w:t>可选，</w:t>
      </w:r>
      <w:r w:rsidR="00073348">
        <w:t>order&lt;0为降序</w:t>
      </w:r>
      <w:r w:rsidR="00073348">
        <w:rPr>
          <w:rFonts w:hint="eastAsia"/>
        </w:rPr>
        <w:t>，其他为升序</w:t>
      </w:r>
      <w:r w:rsidR="00083CA5">
        <w:rPr>
          <w:rFonts w:hint="eastAsia"/>
        </w:rPr>
        <w:t>，</w:t>
      </w:r>
      <w:r>
        <w:t>默认为</w:t>
      </w:r>
      <w:r w:rsidR="0068063E">
        <w:t>1</w:t>
      </w:r>
      <w:r>
        <w:t>升序排列。</w:t>
      </w:r>
    </w:p>
    <w:p w14:paraId="50FEF467" w14:textId="73EA7559" w:rsidR="007F253F" w:rsidRDefault="007F253F" w:rsidP="00320575">
      <w:pPr>
        <w:spacing w:line="360" w:lineRule="auto"/>
        <w:ind w:firstLineChars="200" w:firstLine="420"/>
        <w:jc w:val="left"/>
      </w:pPr>
      <w:r w:rsidRPr="007F253F">
        <w:rPr>
          <w:rFonts w:hint="eastAsia"/>
        </w:rPr>
        <w:t>若输入参数为字符串，则可同时传入多个字符串作为排序键，</w:t>
      </w:r>
      <w:r w:rsidRPr="007F253F">
        <w:t>字符串之间以空格分隔</w:t>
      </w:r>
      <w:r w:rsidR="00793741">
        <w:rPr>
          <w:rFonts w:hint="eastAsia"/>
        </w:rPr>
        <w:t>，或者存入一个数组中</w:t>
      </w:r>
      <w:r w:rsidRPr="007F253F">
        <w:t>。</w:t>
      </w:r>
      <w:r w:rsidR="00320575">
        <w:rPr>
          <w:rFonts w:hint="eastAsia"/>
        </w:rPr>
        <w:t>此时将按照传入键名的顺序</w:t>
      </w:r>
      <w:r w:rsidR="00793741">
        <w:rPr>
          <w:rFonts w:hint="eastAsia"/>
        </w:rPr>
        <w:t>或数组的顺序</w:t>
      </w:r>
      <w:r w:rsidR="00320575">
        <w:rPr>
          <w:rFonts w:hint="eastAsia"/>
        </w:rPr>
        <w:t>进行排序。</w:t>
      </w:r>
      <w:r w:rsidR="00B341A0">
        <w:rPr>
          <w:rFonts w:hint="eastAsia"/>
        </w:rPr>
        <w:t>如例5</w:t>
      </w:r>
      <w:r w:rsidR="00B341A0">
        <w:t>-5</w:t>
      </w:r>
      <w:r w:rsidR="00B341A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A4C83" w14:paraId="2A34DE42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4300C4E" w14:textId="58DD004E" w:rsidR="00CA4C83" w:rsidRDefault="00AB6290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la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fir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age ' "&gt;&lt;/li&gt;</w:t>
            </w:r>
          </w:p>
          <w:p w14:paraId="340B226F" w14:textId="1FE4A50E" w:rsidR="00AB6290" w:rsidRPr="003B4DEC" w:rsidRDefault="00875688" w:rsidP="003B4DE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sort</w:t>
            </w:r>
            <w:r>
              <w:rPr>
                <w:rFonts w:ascii="Courier New" w:hAnsi="Courier New" w:cs="Courier New"/>
                <w:sz w:val="18"/>
                <w:szCs w:val="20"/>
              </w:rPr>
              <w:t>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ist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>"&gt;&lt;/li&gt;</w:t>
            </w:r>
          </w:p>
        </w:tc>
      </w:tr>
    </w:tbl>
    <w:p w14:paraId="04A4BB84" w14:textId="1B28704C" w:rsidR="008078E3" w:rsidRDefault="00CA4C83" w:rsidP="00770DF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141205">
        <w:rPr>
          <w:b/>
          <w:bCs/>
          <w:sz w:val="18"/>
          <w:szCs w:val="20"/>
        </w:rPr>
        <w:t>5</w:t>
      </w:r>
      <w:r w:rsidRPr="008078E3">
        <w:rPr>
          <w:b/>
          <w:bCs/>
          <w:sz w:val="18"/>
          <w:szCs w:val="20"/>
        </w:rPr>
        <w:t xml:space="preserve"> </w:t>
      </w:r>
      <w:proofErr w:type="spellStart"/>
      <w:r w:rsidR="00392141">
        <w:rPr>
          <w:rFonts w:hint="eastAsia"/>
          <w:b/>
          <w:bCs/>
          <w:sz w:val="18"/>
          <w:szCs w:val="20"/>
        </w:rPr>
        <w:t>orde</w:t>
      </w:r>
      <w:r>
        <w:rPr>
          <w:rFonts w:hint="eastAsia"/>
          <w:b/>
          <w:bCs/>
          <w:sz w:val="18"/>
          <w:szCs w:val="20"/>
        </w:rPr>
        <w:t>r</w:t>
      </w:r>
      <w:r>
        <w:rPr>
          <w:b/>
          <w:bCs/>
          <w:sz w:val="18"/>
          <w:szCs w:val="20"/>
        </w:rPr>
        <w:t>B</w:t>
      </w:r>
      <w:r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7968C8BB" w14:textId="77777777" w:rsidR="00770DF4" w:rsidRPr="00770DF4" w:rsidRDefault="00770DF4" w:rsidP="00770DF4">
      <w:pPr>
        <w:spacing w:line="360" w:lineRule="auto"/>
        <w:jc w:val="center"/>
        <w:rPr>
          <w:b/>
          <w:bCs/>
          <w:sz w:val="18"/>
          <w:szCs w:val="20"/>
        </w:rPr>
      </w:pPr>
    </w:p>
    <w:p w14:paraId="3D03CD26" w14:textId="6FE833AF" w:rsidR="00BC4883" w:rsidRPr="0070221F" w:rsidRDefault="00BC4883" w:rsidP="00BC4883">
      <w:pPr>
        <w:pStyle w:val="3"/>
        <w:rPr>
          <w:sz w:val="24"/>
          <w:szCs w:val="28"/>
        </w:rPr>
      </w:pPr>
      <w:bookmarkStart w:id="82" w:name="_Toc62326327"/>
      <w:r>
        <w:t>5.1.</w:t>
      </w:r>
      <w:r w:rsidR="00770DF4">
        <w:t>4</w:t>
      </w:r>
      <w:r>
        <w:t xml:space="preserve"> </w:t>
      </w:r>
      <w:r w:rsidR="001C53F8">
        <w:rPr>
          <w:rFonts w:hint="eastAsia"/>
        </w:rPr>
        <w:t>currency</w:t>
      </w:r>
      <w:r>
        <w:rPr>
          <w:rFonts w:hint="eastAsia"/>
        </w:rPr>
        <w:t>过滤器</w:t>
      </w:r>
      <w:bookmarkEnd w:id="82"/>
    </w:p>
    <w:p w14:paraId="51CF2B8D" w14:textId="29EEF927" w:rsidR="0081389B" w:rsidRDefault="00863DCB" w:rsidP="00863DCB">
      <w:pPr>
        <w:spacing w:line="360" w:lineRule="auto"/>
        <w:ind w:firstLineChars="200" w:firstLine="420"/>
        <w:jc w:val="left"/>
      </w:pPr>
      <w:r>
        <w:t>currency过滤器的作用是将数字转换为货币形式输出。第一个参数为String</w:t>
      </w:r>
      <w:r>
        <w:rPr>
          <w:rFonts w:hint="eastAsia"/>
        </w:rPr>
        <w:t>类型的货币符号，</w:t>
      </w:r>
      <w:r>
        <w:t>默认为美元符号$。第二个参数为Number</w:t>
      </w:r>
      <w:r>
        <w:rPr>
          <w:rFonts w:hint="eastAsia"/>
        </w:rPr>
        <w:t>类型</w:t>
      </w:r>
      <w:r w:rsidR="001E11F0">
        <w:rPr>
          <w:rFonts w:hint="eastAsia"/>
        </w:rPr>
        <w:t>，表示保留的</w:t>
      </w:r>
      <w:r>
        <w:t>小数位，</w:t>
      </w:r>
      <w:r>
        <w:rPr>
          <w:rFonts w:hint="eastAsia"/>
        </w:rPr>
        <w:t>默认为</w:t>
      </w:r>
      <w:r>
        <w:t>2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67E63" w14:paraId="473954FA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754C2A2" w14:textId="77777777" w:rsidR="00367E63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}}&lt;/div&gt;</w:t>
            </w:r>
          </w:p>
          <w:p w14:paraId="0B627099" w14:textId="6689154D" w:rsidR="0084029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￥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 }}&lt;/div&gt;</w:t>
            </w:r>
          </w:p>
          <w:p w14:paraId="6C77B3CB" w14:textId="5FC9FBAC" w:rsidR="0084029C" w:rsidRPr="003B4DE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="001320F2">
              <w:rPr>
                <w:rFonts w:ascii="Courier New" w:hAnsi="Courier New" w:cs="Courier New" w:hint="eastAsia"/>
                <w:sz w:val="18"/>
                <w:szCs w:val="20"/>
              </w:rPr>
              <w:t>$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3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}}&lt;/div&gt;</w:t>
            </w:r>
          </w:p>
        </w:tc>
      </w:tr>
    </w:tbl>
    <w:p w14:paraId="7D7DD9C0" w14:textId="62C8EBDF" w:rsidR="00367E63" w:rsidRDefault="00367E63" w:rsidP="00367E6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currency过滤器的使用</w:t>
      </w:r>
    </w:p>
    <w:p w14:paraId="510DA38D" w14:textId="77777777" w:rsidR="001320F2" w:rsidRDefault="001320F2" w:rsidP="00367E63">
      <w:pPr>
        <w:spacing w:line="360" w:lineRule="auto"/>
        <w:jc w:val="center"/>
        <w:rPr>
          <w:b/>
          <w:bCs/>
          <w:sz w:val="18"/>
          <w:szCs w:val="20"/>
        </w:rPr>
      </w:pPr>
    </w:p>
    <w:p w14:paraId="488C4165" w14:textId="053AA6AA" w:rsidR="0081389B" w:rsidRPr="00B34D2A" w:rsidRDefault="00CD79B0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当amount为1</w:t>
      </w:r>
      <w:r>
        <w:t>2345</w:t>
      </w:r>
      <w:r>
        <w:rPr>
          <w:rFonts w:hint="eastAsia"/>
        </w:rPr>
        <w:t>时，上面得代码将分别显示$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、￥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和$</w:t>
      </w:r>
      <w:r>
        <w:t>12</w:t>
      </w:r>
      <w:r>
        <w:rPr>
          <w:rFonts w:hint="eastAsia"/>
        </w:rPr>
        <w:t>,</w:t>
      </w:r>
      <w:r>
        <w:t>345.000</w:t>
      </w:r>
    </w:p>
    <w:p w14:paraId="5222D9C5" w14:textId="7A89D27B" w:rsidR="0025407B" w:rsidRPr="0070221F" w:rsidRDefault="0025407B" w:rsidP="0025407B">
      <w:pPr>
        <w:pStyle w:val="3"/>
        <w:rPr>
          <w:sz w:val="24"/>
          <w:szCs w:val="28"/>
        </w:rPr>
      </w:pPr>
      <w:bookmarkStart w:id="83" w:name="_Toc62326328"/>
      <w:r>
        <w:t xml:space="preserve">5.1.5 </w:t>
      </w:r>
      <w:r w:rsidRPr="0025407B">
        <w:t>debounce</w:t>
      </w:r>
      <w:r>
        <w:rPr>
          <w:rFonts w:hint="eastAsia"/>
        </w:rPr>
        <w:t>过滤器</w:t>
      </w:r>
      <w:bookmarkEnd w:id="83"/>
    </w:p>
    <w:p w14:paraId="6685B411" w14:textId="47D200FD" w:rsidR="003D4239" w:rsidRDefault="00F10632" w:rsidP="00CB4399">
      <w:pPr>
        <w:spacing w:line="360" w:lineRule="auto"/>
        <w:ind w:firstLineChars="200" w:firstLine="420"/>
        <w:jc w:val="left"/>
      </w:pPr>
      <w:r>
        <w:t>debounce过滤器的作用是延迟</w:t>
      </w:r>
      <w:r w:rsidR="009B6318">
        <w:rPr>
          <w:rFonts w:hint="eastAsia"/>
        </w:rPr>
        <w:t>执行</w:t>
      </w:r>
      <w:r>
        <w:t>时间。接受的表达式的值必须为函数，</w:t>
      </w:r>
      <w:r>
        <w:rPr>
          <w:rFonts w:hint="eastAsia"/>
        </w:rPr>
        <w:t>一般与</w:t>
      </w:r>
      <w:r>
        <w:t>v-on等指令结合使用。debounce接受一个</w:t>
      </w:r>
      <w:r w:rsidR="00247629">
        <w:rPr>
          <w:rFonts w:hint="eastAsia"/>
        </w:rPr>
        <w:t>可选</w:t>
      </w:r>
      <w:r>
        <w:t>的参数作为延迟时间，单位为毫秒</w:t>
      </w:r>
      <w:r w:rsidR="00B226F8">
        <w:rPr>
          <w:rFonts w:hint="eastAsia"/>
        </w:rPr>
        <w:t>，</w:t>
      </w:r>
      <w:r>
        <w:t>默认为300毫秒。经过debounce包装的处理器在调用之后将</w:t>
      </w:r>
      <w:r w:rsidR="00774269">
        <w:rPr>
          <w:rFonts w:hint="eastAsia"/>
        </w:rPr>
        <w:t>至</w:t>
      </w:r>
      <w:r>
        <w:rPr>
          <w:rFonts w:hint="eastAsia"/>
        </w:rPr>
        <w:t>少延迟设定的时间再执行。如果在延迟结束前再次调用，</w:t>
      </w:r>
      <w:r>
        <w:t>则延迟时长将重置为设定的时间。</w:t>
      </w:r>
      <w:r w:rsidR="00F02416">
        <w:rPr>
          <w:rFonts w:hint="eastAsia"/>
        </w:rPr>
        <w:t>使用方法如例5</w:t>
      </w:r>
      <w:r w:rsidR="00F02416">
        <w:t>-7</w:t>
      </w:r>
      <w:r w:rsidR="00F02416">
        <w:rPr>
          <w:rFonts w:hint="eastAsia"/>
        </w:rPr>
        <w:t>所示</w:t>
      </w:r>
      <w:r w:rsidR="00B94D32">
        <w:rPr>
          <w:rFonts w:hint="eastAsia"/>
        </w:rPr>
        <w:t>,实现</w:t>
      </w:r>
      <w:r w:rsidR="00F26D03">
        <w:rPr>
          <w:rFonts w:hint="eastAsia"/>
        </w:rPr>
        <w:t>对</w:t>
      </w:r>
      <w:r w:rsidR="00B94D32">
        <w:rPr>
          <w:rFonts w:hint="eastAsia"/>
        </w:rPr>
        <w:t>了按键事件处理的延迟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02416" w14:paraId="3233E1D1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96DBE8C" w14:textId="2C98261B" w:rsidR="00F02416" w:rsidRPr="003B4DEC" w:rsidRDefault="001B7269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B7269">
              <w:rPr>
                <w:rFonts w:ascii="Courier New" w:hAnsi="Courier New" w:cs="Courier New"/>
                <w:sz w:val="18"/>
                <w:szCs w:val="20"/>
              </w:rPr>
              <w:lastRenderedPageBreak/>
              <w:t>&lt;input @keyup= "</w:t>
            </w:r>
            <w:proofErr w:type="spellStart"/>
            <w:r w:rsidRPr="001B7269">
              <w:rPr>
                <w:rFonts w:ascii="Courier New" w:hAnsi="Courier New" w:cs="Courier New"/>
                <w:sz w:val="18"/>
                <w:szCs w:val="20"/>
              </w:rPr>
              <w:t>onKeyup</w:t>
            </w:r>
            <w:proofErr w:type="spellEnd"/>
            <w:r w:rsidRPr="001B7269">
              <w:rPr>
                <w:rFonts w:ascii="Courier New" w:hAnsi="Courier New" w:cs="Courier New"/>
                <w:sz w:val="18"/>
                <w:szCs w:val="20"/>
              </w:rPr>
              <w:t xml:space="preserve"> | debounce 500"&gt;</w:t>
            </w:r>
          </w:p>
        </w:tc>
      </w:tr>
    </w:tbl>
    <w:p w14:paraId="0B6AEA6B" w14:textId="3A48D8BF" w:rsidR="00F02416" w:rsidRDefault="00F02416" w:rsidP="00F0241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 w:rsidR="00427620" w:rsidRPr="0025407B">
        <w:t>debounce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17AFE05F" w14:textId="77777777" w:rsidR="002B0260" w:rsidRDefault="002B0260" w:rsidP="00F02416">
      <w:pPr>
        <w:spacing w:line="360" w:lineRule="auto"/>
        <w:jc w:val="center"/>
        <w:rPr>
          <w:b/>
          <w:bCs/>
          <w:sz w:val="18"/>
          <w:szCs w:val="20"/>
        </w:rPr>
      </w:pPr>
    </w:p>
    <w:p w14:paraId="1F7E1C88" w14:textId="27A48ACC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4" w:name="_Toc62326329"/>
      <w:r>
        <w:rPr>
          <w:rFonts w:asciiTheme="minorHAnsi" w:eastAsiaTheme="minorHAnsi" w:hAnsiTheme="minorHAnsi"/>
          <w:sz w:val="36"/>
          <w:szCs w:val="36"/>
        </w:rPr>
        <w:t>5.2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84"/>
    </w:p>
    <w:p w14:paraId="57D59408" w14:textId="53A5AC85" w:rsidR="00CC08F9" w:rsidRDefault="00D46D9C" w:rsidP="00E97EC9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AE6DCD">
        <w:t>V</w:t>
      </w:r>
      <w:r w:rsidR="00AE6DCD">
        <w:rPr>
          <w:rFonts w:hint="eastAsia"/>
        </w:rPr>
        <w:t>ue原有的内置过滤器</w:t>
      </w:r>
      <w:r>
        <w:rPr>
          <w:rFonts w:hint="eastAsia"/>
        </w:rPr>
        <w:t>，</w:t>
      </w:r>
      <w:r w:rsidR="00E97EC9">
        <w:rPr>
          <w:rFonts w:hint="eastAsia"/>
        </w:rPr>
        <w:t>字母</w:t>
      </w:r>
      <w:r w:rsidR="00026E6E">
        <w:rPr>
          <w:rFonts w:hint="eastAsia"/>
        </w:rPr>
        <w:t>过滤器</w:t>
      </w:r>
      <w:r w:rsidR="00CC08F9">
        <w:rPr>
          <w:rFonts w:hint="eastAsia"/>
        </w:rPr>
        <w:t>、</w:t>
      </w:r>
      <w:r w:rsidR="00E97EC9">
        <w:t>json过滤器</w:t>
      </w:r>
      <w:r w:rsidR="00CC08F9">
        <w:rPr>
          <w:rFonts w:hint="eastAsia"/>
        </w:rPr>
        <w:t>、</w:t>
      </w:r>
      <w:r w:rsidR="00E97EC9">
        <w:rPr>
          <w:rFonts w:hint="eastAsia"/>
        </w:rPr>
        <w:t>限制过滤器</w:t>
      </w:r>
      <w:r w:rsidR="00CC08F9">
        <w:rPr>
          <w:rFonts w:hint="eastAsia"/>
        </w:rPr>
        <w:t>、</w:t>
      </w:r>
      <w:r w:rsidR="00E97EC9">
        <w:t>currency过滤器</w:t>
      </w:r>
      <w:r w:rsidR="00CC08F9">
        <w:rPr>
          <w:rFonts w:hint="eastAsia"/>
        </w:rPr>
        <w:t>和</w:t>
      </w:r>
      <w:r w:rsidR="00E97EC9">
        <w:t>debounce过滤器</w:t>
      </w:r>
      <w:r w:rsidR="00446DA3">
        <w:rPr>
          <w:rFonts w:hint="eastAsia"/>
        </w:rPr>
        <w:t>。它们在处理表达式时有很便利的效果，但是这种方式</w:t>
      </w:r>
      <w:r w:rsidR="00446DA3" w:rsidRPr="00446DA3">
        <w:rPr>
          <w:rFonts w:hint="eastAsia"/>
        </w:rPr>
        <w:t>打破</w:t>
      </w:r>
      <w:r w:rsidR="00446DA3">
        <w:rPr>
          <w:rFonts w:hint="eastAsia"/>
        </w:rPr>
        <w:t>了</w:t>
      </w:r>
      <w:r w:rsidR="00446DA3" w:rsidRPr="00446DA3">
        <w:rPr>
          <w:rFonts w:hint="eastAsia"/>
        </w:rPr>
        <w:t>大括号内表达式“只是</w:t>
      </w:r>
      <w:r w:rsidR="00446DA3" w:rsidRPr="00446DA3">
        <w:t>JavaScript”的原则</w:t>
      </w:r>
      <w:r w:rsidR="009E1167">
        <w:rPr>
          <w:rFonts w:hint="eastAsia"/>
        </w:rPr>
        <w:t>。因此从Vue</w:t>
      </w:r>
      <w:r w:rsidR="009E1167">
        <w:t xml:space="preserve"> 3</w:t>
      </w:r>
      <w:r w:rsidR="009E1167">
        <w:rPr>
          <w:rFonts w:hint="eastAsia"/>
        </w:rPr>
        <w:t>.</w:t>
      </w:r>
      <w:r w:rsidR="009E1167">
        <w:t>0</w:t>
      </w:r>
      <w:r w:rsidR="009E1167">
        <w:rPr>
          <w:rFonts w:hint="eastAsia"/>
        </w:rPr>
        <w:t>开始，建议用计算属性或方法替换过滤器。</w:t>
      </w:r>
    </w:p>
    <w:p w14:paraId="6804F300" w14:textId="59C729C2" w:rsidR="00D46D9C" w:rsidRDefault="00D46D9C" w:rsidP="00E97EC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BA37B3">
        <w:rPr>
          <w:rFonts w:hint="eastAsia"/>
        </w:rPr>
        <w:t>过渡与动画的效果</w:t>
      </w:r>
      <w:r w:rsidRPr="008540BC">
        <w:rPr>
          <w:rFonts w:hint="eastAsia"/>
        </w:rPr>
        <w:t>。</w:t>
      </w:r>
    </w:p>
    <w:p w14:paraId="20EB4183" w14:textId="2CA784A1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5" w:name="_Toc62326330"/>
      <w:r>
        <w:rPr>
          <w:rFonts w:asciiTheme="minorHAnsi" w:eastAsiaTheme="minorHAnsi" w:hAnsiTheme="minorHAnsi"/>
          <w:sz w:val="36"/>
          <w:szCs w:val="36"/>
        </w:rPr>
        <w:t>5.3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85"/>
    </w:p>
    <w:p w14:paraId="7C3CF163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49056903" w14:textId="2C21A371" w:rsidR="00D46D9C" w:rsidRDefault="00026E6E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说明三种字母过滤器的作用。</w:t>
      </w:r>
    </w:p>
    <w:p w14:paraId="6F9A7047" w14:textId="304BB3B7" w:rsidR="00D46D9C" w:rsidRDefault="00C652C1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如何使用限制过滤器限制数组为第3个元素开始的1</w:t>
      </w:r>
      <w:r>
        <w:t>0</w:t>
      </w:r>
      <w:r>
        <w:rPr>
          <w:rFonts w:hint="eastAsia"/>
        </w:rPr>
        <w:t>个元素</w:t>
      </w:r>
      <w:r w:rsidR="00FB736F">
        <w:rPr>
          <w:rFonts w:hint="eastAsia"/>
        </w:rPr>
        <w:t>？</w:t>
      </w:r>
    </w:p>
    <w:p w14:paraId="12D24BFB" w14:textId="291DE39D" w:rsidR="00D46D9C" w:rsidRPr="00232ED9" w:rsidRDefault="00A6710F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currency过滤器的第一个参数采取默认形式，想要修改第二个参数（也就是小数位）时，该如何表示？</w:t>
      </w:r>
    </w:p>
    <w:p w14:paraId="28B99D26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73CE80C9" w14:textId="555FD1F7" w:rsidR="00D46D9C" w:rsidRDefault="00901B12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计算属性，实现三种字母过滤器的效果。</w:t>
      </w:r>
    </w:p>
    <w:p w14:paraId="542F91E2" w14:textId="6D543F62" w:rsidR="00D46D9C" w:rsidRDefault="003704F6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</w:t>
      </w:r>
      <w:r w:rsidR="001E6AAB">
        <w:rPr>
          <w:rFonts w:hint="eastAsia"/>
        </w:rPr>
        <w:t>计算属性，在第三章的所有帖子标题与内容中搜索包含“sky”的部分，并返回包含“sky”的元素组成的数组。</w:t>
      </w:r>
    </w:p>
    <w:p w14:paraId="3FFC7679" w14:textId="730DDD04" w:rsidR="00B37697" w:rsidRDefault="00D46D9C">
      <w:pPr>
        <w:widowControl/>
        <w:jc w:val="left"/>
      </w:pPr>
      <w:r>
        <w:br w:type="page"/>
      </w:r>
    </w:p>
    <w:p w14:paraId="31E1E7D0" w14:textId="07B7CF47" w:rsidR="0067058E" w:rsidRPr="00340E21" w:rsidRDefault="0067058E" w:rsidP="0067058E">
      <w:pPr>
        <w:pStyle w:val="1"/>
        <w:jc w:val="right"/>
        <w:rPr>
          <w:sz w:val="52"/>
          <w:szCs w:val="52"/>
        </w:rPr>
      </w:pPr>
      <w:r w:rsidRPr="00340E21">
        <w:rPr>
          <w:rFonts w:hint="eastAsia"/>
          <w:sz w:val="52"/>
          <w:szCs w:val="52"/>
        </w:rPr>
        <w:lastRenderedPageBreak/>
        <w:t>第</w:t>
      </w:r>
      <w:r w:rsidR="00A718AD">
        <w:rPr>
          <w:sz w:val="52"/>
          <w:szCs w:val="52"/>
        </w:rPr>
        <w:t>6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A718AD" w:rsidRPr="00A718AD">
        <w:rPr>
          <w:rFonts w:hint="eastAsia"/>
          <w:sz w:val="52"/>
          <w:szCs w:val="52"/>
        </w:rPr>
        <w:t>过渡与动画</w:t>
      </w:r>
    </w:p>
    <w:p w14:paraId="4BD30755" w14:textId="190C2B54" w:rsidR="0067058E" w:rsidRPr="00CD5136" w:rsidRDefault="004D3519" w:rsidP="00710CB0">
      <w:pPr>
        <w:spacing w:line="360" w:lineRule="auto"/>
        <w:ind w:firstLineChars="200" w:firstLine="420"/>
        <w:jc w:val="left"/>
      </w:pPr>
      <w:r w:rsidRPr="004D3519">
        <w:rPr>
          <w:rFonts w:hint="eastAsia"/>
        </w:rPr>
        <w:t>过波效果在</w:t>
      </w:r>
      <w:r>
        <w:rPr>
          <w:rFonts w:hint="eastAsia"/>
        </w:rPr>
        <w:t>在用户与网站交互的过程中提供了很好的体验。</w:t>
      </w:r>
      <w:r w:rsidR="008069E2" w:rsidRPr="00302EDA">
        <w:rPr>
          <w:rFonts w:hint="eastAsia"/>
        </w:rPr>
        <w:t>前面介绍的</w:t>
      </w:r>
      <w:r w:rsidR="008069E2" w:rsidRPr="00302EDA">
        <w:t>class和style声明</w:t>
      </w:r>
      <w:r w:rsidR="008069E2">
        <w:rPr>
          <w:rFonts w:hint="eastAsia"/>
        </w:rPr>
        <w:t>就</w:t>
      </w:r>
      <w:r w:rsidR="008069E2" w:rsidRPr="00302EDA">
        <w:t>可以应用于动画和过渡，用于简单的用例。</w:t>
      </w:r>
      <w:r w:rsidR="008069E2">
        <w:rPr>
          <w:rFonts w:hint="eastAsia"/>
        </w:rPr>
        <w:t>除此之外，</w:t>
      </w:r>
      <w:r w:rsidR="00B93A8F" w:rsidRPr="00B93A8F">
        <w:t>Vue</w:t>
      </w:r>
      <w:r w:rsidR="008069E2">
        <w:rPr>
          <w:rFonts w:hint="eastAsia"/>
        </w:rPr>
        <w:t>还</w:t>
      </w:r>
      <w:r w:rsidR="008F09EB" w:rsidRPr="008F09EB">
        <w:rPr>
          <w:rFonts w:hint="eastAsia"/>
        </w:rPr>
        <w:t>内置了</w:t>
      </w:r>
      <w:r w:rsidR="008F09EB">
        <w:rPr>
          <w:rFonts w:hint="eastAsia"/>
        </w:rPr>
        <w:t>一</w:t>
      </w:r>
      <w:r w:rsidR="008F09EB" w:rsidRPr="008F09EB">
        <w:rPr>
          <w:rFonts w:hint="eastAsia"/>
        </w:rPr>
        <w:t>套过渡</w:t>
      </w:r>
      <w:r w:rsidR="008F09EB">
        <w:rPr>
          <w:rFonts w:hint="eastAsia"/>
        </w:rPr>
        <w:t>系统</w:t>
      </w:r>
      <w:r w:rsidR="00302EDA">
        <w:rPr>
          <w:rFonts w:hint="eastAsia"/>
        </w:rPr>
        <w:t>用于</w:t>
      </w:r>
      <w:r w:rsidR="00B93A8F" w:rsidRPr="00B93A8F">
        <w:t>帮助处理过渡和动画，</w:t>
      </w:r>
      <w:r w:rsidR="0047532C">
        <w:rPr>
          <w:rFonts w:hint="eastAsia"/>
        </w:rPr>
        <w:t>可以</w:t>
      </w:r>
      <w:r w:rsidR="0047532C">
        <w:t>在</w:t>
      </w:r>
      <w:r w:rsidR="00F54522">
        <w:rPr>
          <w:rFonts w:hint="eastAsia"/>
        </w:rPr>
        <w:t>元素从</w:t>
      </w:r>
      <w:r w:rsidR="00F54522">
        <w:t>DOM中插入或移</w:t>
      </w:r>
      <w:r w:rsidR="00F54522">
        <w:rPr>
          <w:rFonts w:hint="eastAsia"/>
        </w:rPr>
        <w:t>除时触</w:t>
      </w:r>
      <w:r w:rsidR="0047532C">
        <w:t>发CSS过渡或动画</w:t>
      </w:r>
      <w:r w:rsidR="00506018">
        <w:rPr>
          <w:rFonts w:hint="eastAsia"/>
        </w:rPr>
        <w:t>，自动应用过渡效果</w:t>
      </w:r>
      <w:r w:rsidR="00B93A8F" w:rsidRPr="00B93A8F">
        <w:t>。</w:t>
      </w:r>
      <w:r w:rsidR="00710CB0">
        <w:t>Vue的过渡系统也</w:t>
      </w:r>
      <w:r w:rsidR="00710CB0">
        <w:rPr>
          <w:rFonts w:hint="eastAsia"/>
        </w:rPr>
        <w:t>支持</w:t>
      </w:r>
      <w:r w:rsidR="00392E34">
        <w:rPr>
          <w:rFonts w:hint="eastAsia"/>
        </w:rPr>
        <w:t>JavaScript</w:t>
      </w:r>
      <w:r w:rsidR="00710CB0">
        <w:t>的过渡</w:t>
      </w:r>
      <w:r w:rsidR="006735DB">
        <w:rPr>
          <w:rFonts w:hint="eastAsia"/>
        </w:rPr>
        <w:t>，使用</w:t>
      </w:r>
      <w:r w:rsidR="006735DB" w:rsidRPr="006735DB">
        <w:rPr>
          <w:rFonts w:hint="eastAsia"/>
        </w:rPr>
        <w:t>钩子函数在过渡过程中执行自定义</w:t>
      </w:r>
      <w:r w:rsidR="00CE2396">
        <w:rPr>
          <w:rFonts w:hint="eastAsia"/>
        </w:rPr>
        <w:t>的</w:t>
      </w:r>
      <w:r w:rsidR="006735DB" w:rsidRPr="006735DB">
        <w:t>DOM操作。</w:t>
      </w:r>
    </w:p>
    <w:p w14:paraId="79CD338C" w14:textId="108F6EA0" w:rsidR="0067058E" w:rsidRPr="00852E02" w:rsidRDefault="00A718AD" w:rsidP="0067058E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="0067058E" w:rsidRPr="00852E02">
        <w:rPr>
          <w:rFonts w:asciiTheme="minorHAnsi" w:eastAsiaTheme="minorHAnsi" w:hAnsiTheme="minorHAnsi"/>
          <w:sz w:val="36"/>
          <w:szCs w:val="36"/>
        </w:rPr>
        <w:t>.1</w:t>
      </w:r>
      <w:r w:rsidR="00376761" w:rsidRPr="00376761">
        <w:rPr>
          <w:rFonts w:asciiTheme="minorHAnsi" w:eastAsiaTheme="minorHAnsi" w:hAnsiTheme="minorHAnsi" w:hint="eastAsia"/>
          <w:sz w:val="36"/>
          <w:szCs w:val="36"/>
        </w:rPr>
        <w:t>过渡</w:t>
      </w:r>
      <w:r w:rsidR="00376761">
        <w:rPr>
          <w:rFonts w:asciiTheme="minorHAnsi" w:eastAsiaTheme="minorHAnsi" w:hAnsiTheme="minorHAnsi" w:hint="eastAsia"/>
          <w:sz w:val="36"/>
          <w:szCs w:val="36"/>
        </w:rPr>
        <w:t>与</w:t>
      </w:r>
      <w:r w:rsidR="00376761" w:rsidRPr="00376761">
        <w:rPr>
          <w:rFonts w:asciiTheme="minorHAnsi" w:eastAsiaTheme="minorHAnsi" w:hAnsiTheme="minorHAnsi"/>
          <w:sz w:val="36"/>
          <w:szCs w:val="36"/>
        </w:rPr>
        <w:t>动画概述</w:t>
      </w:r>
    </w:p>
    <w:p w14:paraId="503F82BC" w14:textId="556A42DB" w:rsidR="0067058E" w:rsidRPr="0070221F" w:rsidRDefault="00A056CE" w:rsidP="0067058E">
      <w:pPr>
        <w:pStyle w:val="3"/>
        <w:rPr>
          <w:sz w:val="24"/>
          <w:szCs w:val="28"/>
        </w:rPr>
      </w:pPr>
      <w:r>
        <w:t>6</w:t>
      </w:r>
      <w:r w:rsidR="0067058E">
        <w:t>.1.1</w:t>
      </w:r>
      <w:r w:rsidR="00376761" w:rsidRPr="00376761">
        <w:rPr>
          <w:rFonts w:hint="eastAsia"/>
        </w:rPr>
        <w:t>基于</w:t>
      </w:r>
      <w:r w:rsidR="00376761" w:rsidRPr="00376761">
        <w:t>class的动画和过渡</w:t>
      </w:r>
    </w:p>
    <w:p w14:paraId="7CDA0801" w14:textId="4A1967F4" w:rsidR="00376761" w:rsidRDefault="005052E7" w:rsidP="0067058E">
      <w:pPr>
        <w:spacing w:line="360" w:lineRule="auto"/>
        <w:ind w:firstLineChars="200" w:firstLine="420"/>
        <w:jc w:val="left"/>
      </w:pPr>
      <w:r w:rsidRPr="005052E7">
        <w:t>&lt;transition&gt; 组件对于组件的进入和离开非常有用，但也可以通过添加一个条件class 来激活动画，而无需挂载组件。</w:t>
      </w:r>
      <w:r w:rsidR="006D3996">
        <w:rPr>
          <w:rFonts w:hint="eastAsia"/>
        </w:rPr>
        <w:t>通过class来激活动画的案例如例6</w:t>
      </w:r>
      <w:r w:rsidR="006D3996">
        <w:t>-1</w:t>
      </w:r>
      <w:r w:rsidR="006D399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D3996" w14:paraId="5031E324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5747C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C69782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534633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按钮触发动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:&lt;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65CEFB0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81821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div :class="{ shake: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}"&gt;</w:t>
            </w:r>
          </w:p>
          <w:p w14:paraId="136906A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button @click="noActivated = true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F2FE02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span v-if="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禁止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!&lt;/span&gt;</w:t>
            </w:r>
          </w:p>
          <w:p w14:paraId="2AB7CC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6835E61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6C9F1F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C54DEE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F94BD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CE063B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275DEB5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91A91F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6B5DB7D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ata = reactive({</w:t>
            </w:r>
          </w:p>
          <w:p w14:paraId="0563C0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5ED7FF1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F62C60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B5350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63329A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63D22CE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111AB6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DEA6B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519FEF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6156D5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B37F13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C2EC7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998A8F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70966C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5C1354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0265F9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B2D88B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ground: #d93419;</w:t>
            </w:r>
          </w:p>
          <w:p w14:paraId="6CE351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7B5380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2E34077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1D102C2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07B145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20px 10px 0 0;</w:t>
            </w:r>
          </w:p>
          <w:p w14:paraId="5CC8E3B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21D5AD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1D5E269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3FFC5E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4FBD870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34F2F96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6857C68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webkit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0A68138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moz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55C18D1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D4D7E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E9670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utton:focu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{</w:t>
            </w:r>
          </w:p>
          <w:p w14:paraId="35225B4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: 1px dashed #fff;</w:t>
            </w:r>
          </w:p>
          <w:p w14:paraId="02145D3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-offset: -3px;</w:t>
            </w:r>
          </w:p>
          <w:p w14:paraId="6248666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8CBD4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846516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.shake {</w:t>
            </w:r>
          </w:p>
          <w:p w14:paraId="4CAE3CA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animation: shake 0.82s cubic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ezier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(0.36, 0.07, 0.19, 0.97) both;</w:t>
            </w:r>
          </w:p>
          <w:p w14:paraId="535AABA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ransform: translate3d(0, 0, 0);</w:t>
            </w:r>
          </w:p>
          <w:p w14:paraId="5877708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ackface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visibility: hidden;</w:t>
            </w:r>
          </w:p>
          <w:p w14:paraId="792566A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erspective: 1000px;</w:t>
            </w:r>
          </w:p>
          <w:p w14:paraId="2ADFEC8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83065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C96E9A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@keyframes shake {</w:t>
            </w:r>
          </w:p>
          <w:p w14:paraId="648EB8C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10%,</w:t>
            </w:r>
          </w:p>
          <w:p w14:paraId="5252C57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90% {</w:t>
            </w:r>
          </w:p>
          <w:p w14:paraId="4C6D472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1px, 0, 0);</w:t>
            </w:r>
          </w:p>
          <w:p w14:paraId="174FB1D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67660C3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EFCA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20%,</w:t>
            </w:r>
          </w:p>
          <w:p w14:paraId="1A331B9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80% {</w:t>
            </w:r>
          </w:p>
          <w:p w14:paraId="35B6467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2px, 0, 0);</w:t>
            </w:r>
          </w:p>
          <w:p w14:paraId="2CBA68E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6570A5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434435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30%,</w:t>
            </w:r>
          </w:p>
          <w:p w14:paraId="7408EA2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50%,</w:t>
            </w:r>
          </w:p>
          <w:p w14:paraId="150BA9D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70% {</w:t>
            </w:r>
          </w:p>
          <w:p w14:paraId="7B7E94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4px, 0, 0);</w:t>
            </w:r>
          </w:p>
          <w:p w14:paraId="4202FB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76B1E1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6EB8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40%,</w:t>
            </w:r>
          </w:p>
          <w:p w14:paraId="399932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60% {</w:t>
            </w:r>
          </w:p>
          <w:p w14:paraId="453C0AB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4px, 0, 0);</w:t>
            </w:r>
          </w:p>
          <w:p w14:paraId="2B7520E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77CC7E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90E2F1B" w14:textId="77777777" w:rsidR="006D3996" w:rsidRPr="006C5ED9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B3A2982" w14:textId="63494A6D" w:rsidR="006D3996" w:rsidRDefault="006D3996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 w:rsidR="003772B9">
        <w:rPr>
          <w:b/>
          <w:bCs/>
          <w:sz w:val="18"/>
          <w:szCs w:val="20"/>
        </w:rPr>
        <w:t xml:space="preserve"> </w:t>
      </w:r>
      <w:r w:rsidR="003772B9">
        <w:rPr>
          <w:rFonts w:hint="eastAsia"/>
          <w:b/>
          <w:bCs/>
          <w:sz w:val="18"/>
          <w:szCs w:val="20"/>
        </w:rPr>
        <w:t>通过class激活动画</w:t>
      </w:r>
    </w:p>
    <w:p w14:paraId="0DB93375" w14:textId="07A0CCE2" w:rsidR="003772B9" w:rsidRDefault="003772B9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B2F88D0" w14:textId="759B5A75" w:rsidR="00230423" w:rsidRDefault="00230423" w:rsidP="003772B9">
      <w:pPr>
        <w:spacing w:line="360" w:lineRule="auto"/>
        <w:ind w:firstLineChars="200" w:firstLine="420"/>
        <w:jc w:val="center"/>
        <w:rPr>
          <w:noProof/>
        </w:rPr>
      </w:pPr>
      <w:r>
        <w:rPr>
          <w:noProof/>
        </w:rPr>
        <w:drawing>
          <wp:inline distT="0" distB="0" distL="0" distR="0" wp14:anchorId="797A94C6" wp14:editId="6EAA6EEE">
            <wp:extent cx="2004234" cy="1044030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04234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A36CF" wp14:editId="43EDA07C">
            <wp:extent cx="2171065" cy="1013460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6081" b="4028"/>
                    <a:stretch/>
                  </pic:blipFill>
                  <pic:spPr bwMode="auto">
                    <a:xfrm>
                      <a:off x="0" y="0"/>
                      <a:ext cx="2171888" cy="1013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A2E4C" w14:textId="6E399E56" w:rsidR="00230423" w:rsidRDefault="00230423" w:rsidP="002304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动画前后效果</w:t>
      </w:r>
    </w:p>
    <w:p w14:paraId="3EE0B419" w14:textId="125E4FEB" w:rsidR="0073684C" w:rsidRPr="00230423" w:rsidRDefault="0073684C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5B5A8EC4" w14:textId="7BAA097E" w:rsidR="00376761" w:rsidRDefault="001B15C2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点击按钮后的前后效果如图6</w:t>
      </w:r>
      <w:r>
        <w:t>-1</w:t>
      </w:r>
      <w:r>
        <w:rPr>
          <w:rFonts w:hint="eastAsia"/>
        </w:rPr>
        <w:t>所示</w:t>
      </w:r>
      <w:r w:rsidR="00A51477">
        <w:rPr>
          <w:rFonts w:hint="eastAsia"/>
        </w:rPr>
        <w:t>。通过点击按钮会触发事件，将</w:t>
      </w:r>
      <w:proofErr w:type="spellStart"/>
      <w:r w:rsidR="00A51477" w:rsidRPr="00A51477">
        <w:rPr>
          <w:rFonts w:hint="eastAsia"/>
          <w:i/>
          <w:iCs/>
        </w:rPr>
        <w:t>noActived</w:t>
      </w:r>
      <w:proofErr w:type="spellEnd"/>
      <w:r w:rsidR="00A51477">
        <w:rPr>
          <w:rFonts w:hint="eastAsia"/>
        </w:rPr>
        <w:t>属性的值修改为true，此时class的shake属性被激活，触发在&lt;style</w:t>
      </w:r>
      <w:r w:rsidR="00A51477">
        <w:t>&gt;</w:t>
      </w:r>
      <w:r w:rsidR="00A51477">
        <w:rPr>
          <w:rFonts w:hint="eastAsia"/>
        </w:rPr>
        <w:t>或C</w:t>
      </w:r>
      <w:r w:rsidR="00A51477">
        <w:t>SS</w:t>
      </w:r>
      <w:r w:rsidR="00A51477">
        <w:rPr>
          <w:rFonts w:hint="eastAsia"/>
        </w:rPr>
        <w:t>文件中的shake样式，展现出动画效果。同时v-if条件渲染的判断为真，在视图中渲染出“禁止点击”的字样。</w:t>
      </w:r>
    </w:p>
    <w:p w14:paraId="5F3EF831" w14:textId="69BE72CC" w:rsidR="00002314" w:rsidRPr="0070221F" w:rsidRDefault="00002314" w:rsidP="00002314">
      <w:pPr>
        <w:pStyle w:val="3"/>
        <w:rPr>
          <w:sz w:val="24"/>
          <w:szCs w:val="28"/>
        </w:rPr>
      </w:pPr>
      <w:r>
        <w:t>6.1.2</w:t>
      </w:r>
      <w:r w:rsidRPr="00376761">
        <w:rPr>
          <w:rFonts w:hint="eastAsia"/>
        </w:rPr>
        <w:t>基于</w:t>
      </w:r>
      <w:r>
        <w:rPr>
          <w:rFonts w:hint="eastAsia"/>
        </w:rPr>
        <w:t>style</w:t>
      </w:r>
      <w:r w:rsidRPr="00376761">
        <w:t>的动画和过渡</w:t>
      </w:r>
    </w:p>
    <w:p w14:paraId="0E863592" w14:textId="3FDEB467" w:rsidR="00FC33C0" w:rsidRDefault="00726C56" w:rsidP="0067058E">
      <w:pPr>
        <w:spacing w:line="360" w:lineRule="auto"/>
        <w:ind w:firstLineChars="200" w:firstLine="420"/>
        <w:jc w:val="left"/>
      </w:pPr>
      <w:r w:rsidRPr="00726C56">
        <w:rPr>
          <w:rFonts w:hint="eastAsia"/>
        </w:rPr>
        <w:t>一些过渡效果可以通过插值的方式来实现，</w:t>
      </w:r>
      <w:r w:rsidR="0054447D">
        <w:rPr>
          <w:rFonts w:hint="eastAsia"/>
        </w:rPr>
        <w:t>这会导致</w:t>
      </w:r>
      <w:r w:rsidRPr="00726C56">
        <w:rPr>
          <w:rFonts w:hint="eastAsia"/>
        </w:rPr>
        <w:t>在发生交互时将样式绑定到元素上。</w:t>
      </w:r>
      <w:r w:rsidR="004B3DFC" w:rsidRPr="004B3DFC">
        <w:rPr>
          <w:rFonts w:hint="eastAsia"/>
        </w:rPr>
        <w:t>使用插值来创建动画</w:t>
      </w:r>
      <w:r w:rsidR="004B3DFC">
        <w:rPr>
          <w:rFonts w:hint="eastAsia"/>
        </w:rPr>
        <w:t>的案例如例6</w:t>
      </w:r>
      <w:r w:rsidR="004B3DFC">
        <w:t>-2</w:t>
      </w:r>
      <w:r w:rsidR="004B3DF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C33C0" w14:paraId="4C88E878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35DDBE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2CA2EE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div id="app"&gt;</w:t>
            </w:r>
          </w:p>
          <w:p w14:paraId="2176CC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659CCA9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@mousemove="xCoordinate"</w:t>
            </w:r>
          </w:p>
          <w:p w14:paraId="4B14F11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:style="{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backgroundColor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: `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hsl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(${x}, 80%, 50%)` }"</w:t>
            </w:r>
          </w:p>
          <w:p w14:paraId="7D71472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movearea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7DC3C0E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gt;</w:t>
            </w:r>
          </w:p>
          <w:p w14:paraId="59CBD24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h3&gt;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在组件中左右移动鼠标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&lt;/h3&gt;</w:t>
            </w:r>
          </w:p>
          <w:p w14:paraId="7B4FCE5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p&gt;x: {{ x }}&lt;/p&gt;</w:t>
            </w:r>
          </w:p>
          <w:p w14:paraId="3FAB5E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C4619B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820BF7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C1A204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155B4F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00D1C49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202F63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6AC395A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7EF4AFF" w14:textId="588FB11E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21CC512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: 0,</w:t>
            </w:r>
          </w:p>
          <w:p w14:paraId="34C1125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EA56E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156D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xCoordinate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= (e) =&gt; {</w:t>
            </w:r>
          </w:p>
          <w:p w14:paraId="1B0788D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data.x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e.offsetX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0B19666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879CC5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A1006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7299E86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575A7F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xCoordinate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5DB95B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AFC68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3A631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4AF8FCC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D06C67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F9CC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651FA1D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.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movearea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{</w:t>
            </w:r>
          </w:p>
          <w:p w14:paraId="0990258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transition: 0.2s background-color ease;</w:t>
            </w:r>
          </w:p>
          <w:p w14:paraId="79FC418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height: 100px;</w:t>
            </w:r>
          </w:p>
          <w:p w14:paraId="5D6B76B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width: 40%;</w:t>
            </w:r>
          </w:p>
          <w:p w14:paraId="7EB6492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32226F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left: 30%;</w:t>
            </w:r>
          </w:p>
          <w:p w14:paraId="6E291D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color: orange;</w:t>
            </w:r>
          </w:p>
          <w:p w14:paraId="189BF285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4200C69" w14:textId="55BC77E9" w:rsidR="00FC33C0" w:rsidRPr="006C5ED9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style&gt;</w:t>
            </w:r>
          </w:p>
        </w:tc>
      </w:tr>
    </w:tbl>
    <w:p w14:paraId="3B4B12A5" w14:textId="6F1482D6" w:rsidR="00FC33C0" w:rsidRDefault="00FC33C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B63751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B63751" w:rsidRPr="00B63751">
        <w:rPr>
          <w:rFonts w:hint="eastAsia"/>
          <w:b/>
          <w:bCs/>
          <w:sz w:val="18"/>
          <w:szCs w:val="20"/>
        </w:rPr>
        <w:t>将样式绑定到元素上</w:t>
      </w:r>
    </w:p>
    <w:p w14:paraId="00EC4B59" w14:textId="041355B3" w:rsidR="003A70C4" w:rsidRDefault="003A70C4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4CB68A0" w14:textId="0EB5DF24" w:rsidR="003A70C4" w:rsidRDefault="003A70C4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68F862D" wp14:editId="75E71308">
            <wp:extent cx="5274310" cy="7772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2032" w14:textId="78E2B2B2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F2D70C4" wp14:editId="560E2D0A">
            <wp:extent cx="5274310" cy="7632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3D3E" w14:textId="7BB9D02E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540685F" wp14:editId="10E71FEF">
            <wp:extent cx="5274310" cy="767080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6328" w14:textId="555BA323" w:rsidR="008B4C90" w:rsidRDefault="008B4C90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2C03BD8F" wp14:editId="5A4F06E5">
            <wp:extent cx="5274310" cy="757555"/>
            <wp:effectExtent l="0" t="0" r="2540" b="444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BEA0" w14:textId="3C3C1183" w:rsidR="008B4C90" w:rsidRDefault="008B4C90" w:rsidP="008B4C9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2 </w:t>
      </w:r>
      <w:r>
        <w:rPr>
          <w:rFonts w:hint="eastAsia"/>
          <w:b/>
          <w:bCs/>
          <w:sz w:val="18"/>
          <w:szCs w:val="20"/>
        </w:rPr>
        <w:t>不同鼠标位置时的效果</w:t>
      </w:r>
    </w:p>
    <w:p w14:paraId="378E66EF" w14:textId="77777777" w:rsidR="008B4C90" w:rsidRDefault="008B4C9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FBE9F6A" w14:textId="5F87EC79" w:rsidR="00FC33C0" w:rsidRPr="00832E60" w:rsidRDefault="002C500A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在这个例子中</w:t>
      </w:r>
      <w:r w:rsidR="008B4C90" w:rsidRPr="008B4C90">
        <w:rPr>
          <w:rFonts w:hint="eastAsia"/>
        </w:rPr>
        <w:t>使用</w:t>
      </w:r>
      <w:r>
        <w:rPr>
          <w:rFonts w:hint="eastAsia"/>
        </w:rPr>
        <w:t>了</w:t>
      </w:r>
      <w:r w:rsidR="008B4C90" w:rsidRPr="008B4C90">
        <w:rPr>
          <w:rFonts w:hint="eastAsia"/>
        </w:rPr>
        <w:t>插值来创建动画，</w:t>
      </w:r>
      <w:r>
        <w:rPr>
          <w:rFonts w:hint="eastAsia"/>
        </w:rPr>
        <w:t>并且</w:t>
      </w:r>
      <w:r w:rsidR="008B4C90" w:rsidRPr="008B4C90">
        <w:rPr>
          <w:rFonts w:hint="eastAsia"/>
        </w:rPr>
        <w:t>将</w:t>
      </w:r>
      <w:r w:rsidR="00CA3480">
        <w:rPr>
          <w:rFonts w:hint="eastAsia"/>
        </w:rPr>
        <w:t>动画的</w:t>
      </w:r>
      <w:r w:rsidR="008B4C90" w:rsidRPr="008B4C90">
        <w:rPr>
          <w:rFonts w:hint="eastAsia"/>
        </w:rPr>
        <w:t>触发条件添加到</w:t>
      </w:r>
      <w:r w:rsidR="00CA3480">
        <w:rPr>
          <w:rFonts w:hint="eastAsia"/>
        </w:rPr>
        <w:t>了</w:t>
      </w:r>
      <w:r w:rsidR="008B4C90" w:rsidRPr="008B4C90">
        <w:rPr>
          <w:rFonts w:hint="eastAsia"/>
        </w:rPr>
        <w:t>鼠标的移动过程上</w:t>
      </w:r>
      <w:r w:rsidR="00CA3480">
        <w:rPr>
          <w:rFonts w:hint="eastAsia"/>
        </w:rPr>
        <w:t>。</w:t>
      </w:r>
      <w:r w:rsidR="001F65A5" w:rsidRPr="008B4C90">
        <w:rPr>
          <w:rFonts w:hint="eastAsia"/>
        </w:rPr>
        <w:t>同时将</w:t>
      </w:r>
      <w:r w:rsidR="001F65A5" w:rsidRPr="008B4C90">
        <w:t>CSS过渡属性应用在元素上，让元素知道在更新时要使用什么过渡效果。</w:t>
      </w:r>
      <w:r w:rsidR="00CA3480">
        <w:rPr>
          <w:rFonts w:hint="eastAsia"/>
        </w:rPr>
        <w:t>在</w:t>
      </w:r>
      <w:r w:rsidR="00CA3480">
        <w:rPr>
          <w:rFonts w:hint="eastAsia"/>
        </w:rPr>
        <w:lastRenderedPageBreak/>
        <w:t>图6</w:t>
      </w:r>
      <w:r w:rsidR="00CA3480">
        <w:t>-2</w:t>
      </w:r>
      <w:r w:rsidR="00CA3480">
        <w:rPr>
          <w:rFonts w:hint="eastAsia"/>
        </w:rPr>
        <w:t>中展示了鼠标在块中左右移动时，&lt;</w:t>
      </w:r>
      <w:r w:rsidR="00CA3480">
        <w:t>div&gt;</w:t>
      </w:r>
      <w:r w:rsidR="00CA3480">
        <w:rPr>
          <w:rFonts w:hint="eastAsia"/>
        </w:rPr>
        <w:t>的背景颜色会随着</w:t>
      </w:r>
      <w:r w:rsidR="00CA3480" w:rsidRPr="00832E60">
        <w:rPr>
          <w:rFonts w:hint="eastAsia"/>
          <w:i/>
          <w:iCs/>
        </w:rPr>
        <w:t>x</w:t>
      </w:r>
      <w:r w:rsidR="00CA3480">
        <w:rPr>
          <w:rFonts w:hint="eastAsia"/>
        </w:rPr>
        <w:t>坐标不断变化</w:t>
      </w:r>
      <w:r w:rsidR="008B4C90" w:rsidRPr="008B4C90">
        <w:rPr>
          <w:rFonts w:hint="eastAsia"/>
        </w:rPr>
        <w:t>。</w:t>
      </w:r>
      <w:r w:rsidR="00832E60">
        <w:rPr>
          <w:rFonts w:hint="eastAsia"/>
        </w:rPr>
        <w:t>在JavaScript中，使用了</w:t>
      </w:r>
      <w:proofErr w:type="spellStart"/>
      <w:r w:rsidR="00832E60">
        <w:rPr>
          <w:rFonts w:hint="eastAsia"/>
        </w:rPr>
        <w:t>event</w:t>
      </w:r>
      <w:r w:rsidR="00832E60">
        <w:t>.</w:t>
      </w:r>
      <w:r w:rsidR="00832E60">
        <w:rPr>
          <w:rFonts w:hint="eastAsia"/>
        </w:rPr>
        <w:t>offset</w:t>
      </w:r>
      <w:r w:rsidR="00832E60">
        <w:t>X</w:t>
      </w:r>
      <w:proofErr w:type="spellEnd"/>
      <w:r w:rsidR="00832E60">
        <w:rPr>
          <w:rFonts w:hint="eastAsia"/>
        </w:rPr>
        <w:t>来获取鼠标在&lt;</w:t>
      </w:r>
      <w:r w:rsidR="00832E60">
        <w:t>div&gt;</w:t>
      </w:r>
      <w:r w:rsidR="00832E60">
        <w:rPr>
          <w:rFonts w:hint="eastAsia"/>
        </w:rPr>
        <w:t>中的</w:t>
      </w:r>
      <w:r w:rsidR="00832E60" w:rsidRPr="00832E60">
        <w:rPr>
          <w:rFonts w:hint="eastAsia"/>
          <w:i/>
          <w:iCs/>
        </w:rPr>
        <w:t>x</w:t>
      </w:r>
      <w:r w:rsidR="00832E60">
        <w:rPr>
          <w:rFonts w:hint="eastAsia"/>
        </w:rPr>
        <w:t>坐标值，并将</w:t>
      </w:r>
      <w:r w:rsidR="00832E60" w:rsidRPr="00832E60">
        <w:rPr>
          <w:rFonts w:hint="eastAsia"/>
          <w:i/>
          <w:iCs/>
        </w:rPr>
        <w:t>x</w:t>
      </w:r>
      <w:r w:rsidR="00832E60" w:rsidRPr="00832E60">
        <w:rPr>
          <w:rFonts w:hint="eastAsia"/>
        </w:rPr>
        <w:t>值的变化通过</w:t>
      </w:r>
      <w:proofErr w:type="spellStart"/>
      <w:r w:rsidR="00832E60" w:rsidRPr="00832E60">
        <w:rPr>
          <w:rFonts w:hint="eastAsia"/>
        </w:rPr>
        <w:t>hsl</w:t>
      </w:r>
      <w:proofErr w:type="spellEnd"/>
      <w:r w:rsidR="00832E60" w:rsidRPr="00832E60">
        <w:rPr>
          <w:rFonts w:hint="eastAsia"/>
        </w:rPr>
        <w:t>映射到背景颜色的变化上。</w:t>
      </w:r>
    </w:p>
    <w:p w14:paraId="43E1D525" w14:textId="58078A1C" w:rsidR="00376761" w:rsidRPr="00376761" w:rsidRDefault="00376761" w:rsidP="0037676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F16923">
        <w:rPr>
          <w:rFonts w:asciiTheme="minorHAnsi" w:eastAsiaTheme="minorHAnsi" w:hAnsiTheme="minorHAnsi" w:hint="eastAsia"/>
          <w:sz w:val="36"/>
          <w:szCs w:val="36"/>
        </w:rPr>
        <w:t>单元素的过渡</w:t>
      </w:r>
    </w:p>
    <w:p w14:paraId="06B163E3" w14:textId="344A3F9F" w:rsidR="00376761" w:rsidRPr="0070221F" w:rsidRDefault="00376761" w:rsidP="00376761">
      <w:pPr>
        <w:pStyle w:val="3"/>
        <w:rPr>
          <w:sz w:val="24"/>
          <w:szCs w:val="28"/>
        </w:rPr>
      </w:pPr>
      <w:r>
        <w:t>6.</w:t>
      </w:r>
      <w:r w:rsidR="00A16180">
        <w:t>2</w:t>
      </w:r>
      <w:r>
        <w:t>.1</w:t>
      </w:r>
      <w:r w:rsidR="00FE73BA" w:rsidRPr="00FE73BA">
        <w:rPr>
          <w:rFonts w:hint="eastAsia"/>
        </w:rPr>
        <w:t>进入</w:t>
      </w:r>
      <w:r w:rsidR="00FE73BA">
        <w:rPr>
          <w:rFonts w:hint="eastAsia"/>
        </w:rPr>
        <w:t>与</w:t>
      </w:r>
      <w:r w:rsidR="00FE73BA" w:rsidRPr="00FE73BA">
        <w:t>离开过渡</w:t>
      </w:r>
    </w:p>
    <w:p w14:paraId="344B0CBD" w14:textId="3FDAABE2" w:rsidR="00365AF8" w:rsidRDefault="00365AF8" w:rsidP="00C12B2B">
      <w:pPr>
        <w:spacing w:line="360" w:lineRule="auto"/>
        <w:ind w:firstLineChars="200" w:firstLine="420"/>
        <w:jc w:val="left"/>
      </w:pPr>
      <w:r>
        <w:t>Vue 提供了transition的封装组件，在</w:t>
      </w:r>
      <w:r w:rsidR="006273A2">
        <w:rPr>
          <w:rFonts w:hint="eastAsia"/>
        </w:rPr>
        <w:t>使用包括条件渲染</w:t>
      </w:r>
      <w:r w:rsidR="006273A2">
        <w:t xml:space="preserve"> (v-if)</w:t>
      </w:r>
      <w:r w:rsidR="006273A2">
        <w:rPr>
          <w:rFonts w:hint="eastAsia"/>
        </w:rPr>
        <w:t>、条件展示</w:t>
      </w:r>
      <w:r w:rsidR="006273A2">
        <w:t xml:space="preserve"> (v-show)</w:t>
      </w:r>
      <w:r w:rsidR="006273A2">
        <w:rPr>
          <w:rFonts w:hint="eastAsia"/>
        </w:rPr>
        <w:t>、动态组件与组件根节点时</w:t>
      </w:r>
      <w:r>
        <w:t>，可以给任何元素和组件添加过渡</w:t>
      </w:r>
      <w:r w:rsidR="00412AAE">
        <w:rPr>
          <w:rFonts w:hint="eastAsia"/>
        </w:rPr>
        <w:t>的进入和离开。</w:t>
      </w:r>
      <w:r w:rsidR="00C12B2B">
        <w:rPr>
          <w:rFonts w:hint="eastAsia"/>
        </w:rPr>
        <w:t>过渡动画的触发时机包括元素或组件初始渲染时、元素或组件显示或</w:t>
      </w:r>
      <w:r w:rsidR="00C12B2B">
        <w:t>隐藏时(</w:t>
      </w:r>
      <w:r w:rsidR="00C12B2B">
        <w:rPr>
          <w:rFonts w:hint="eastAsia"/>
        </w:rPr>
        <w:t>包括</w:t>
      </w:r>
      <w:r w:rsidR="00C12B2B">
        <w:t>条件渲染时)</w:t>
      </w:r>
      <w:r w:rsidR="00C12B2B">
        <w:rPr>
          <w:rFonts w:hint="eastAsia"/>
        </w:rPr>
        <w:t>、元素或组件切换时。</w:t>
      </w:r>
      <w:r w:rsidR="001912D4">
        <w:rPr>
          <w:rFonts w:hint="eastAsia"/>
        </w:rPr>
        <w:t>在例6</w:t>
      </w:r>
      <w:r w:rsidR="001912D4">
        <w:t>-3</w:t>
      </w:r>
      <w:r w:rsidR="001912D4">
        <w:rPr>
          <w:rFonts w:hint="eastAsia"/>
        </w:rPr>
        <w:t>中，展示了在条件渲染情况下，元素渐进渐出效果的过渡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64405" w14:paraId="06D5ECDD" w14:textId="77777777" w:rsidTr="00810B5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D95BAE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312C8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D87133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= !show"&gt;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1F9C1D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58ED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transition name="fade"&gt;</w:t>
            </w:r>
          </w:p>
          <w:p w14:paraId="651A5B27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&lt;p v-if="show"&gt;Hello&lt;/p&gt;</w:t>
            </w:r>
          </w:p>
          <w:p w14:paraId="3F27C58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73D0B3A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88862E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465CE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D660958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E81342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16440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DB9DAE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3E0FF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6C2F57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04F6F5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026EE3F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32BB37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E911B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return {</w:t>
            </w:r>
          </w:p>
          <w:p w14:paraId="4FCAE0C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16440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164405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51F4FF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D4BD715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186E90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FA6149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171ED4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AA7BA1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1F9BF3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active,</w:t>
            </w:r>
          </w:p>
          <w:p w14:paraId="3CCB17D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active {</w:t>
            </w:r>
          </w:p>
          <w:p w14:paraId="565EB80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0AC6900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E8F37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74A577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from,</w:t>
            </w:r>
          </w:p>
          <w:p w14:paraId="5A0B962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to {</w:t>
            </w:r>
          </w:p>
          <w:p w14:paraId="098C290B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610F3A6D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599581C" w14:textId="2041409D" w:rsidR="00164405" w:rsidRPr="006C5ED9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7EC80B9" w14:textId="233ADE9D" w:rsidR="00164405" w:rsidRDefault="00164405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>
        <w:rPr>
          <w:rFonts w:hint="eastAsia"/>
          <w:b/>
          <w:bCs/>
          <w:sz w:val="18"/>
          <w:szCs w:val="20"/>
        </w:rPr>
        <w:t>渐进渐出的过渡</w:t>
      </w:r>
    </w:p>
    <w:p w14:paraId="247AEDB3" w14:textId="77777777" w:rsidR="00BE7DA9" w:rsidRDefault="00BE7DA9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B6683A8" w14:textId="2F56FE77" w:rsidR="00164405" w:rsidRDefault="00026FFC" w:rsidP="006273A2">
      <w:pPr>
        <w:spacing w:line="360" w:lineRule="auto"/>
        <w:ind w:firstLineChars="200" w:firstLine="420"/>
        <w:jc w:val="left"/>
      </w:pPr>
      <w:r>
        <w:rPr>
          <w:rFonts w:hint="eastAsia"/>
        </w:rPr>
        <w:t>每当点击按钮时，会切换一次Hello的显示或隐藏。通过</w:t>
      </w:r>
      <w:r w:rsidR="00BB74C5">
        <w:rPr>
          <w:rFonts w:hint="eastAsia"/>
        </w:rPr>
        <w:t>在</w:t>
      </w:r>
      <w:r>
        <w:rPr>
          <w:rFonts w:hint="eastAsia"/>
        </w:rPr>
        <w:t>0</w:t>
      </w:r>
      <w:r>
        <w:t>.5</w:t>
      </w:r>
      <w:r>
        <w:rPr>
          <w:rFonts w:hint="eastAsia"/>
        </w:rPr>
        <w:t>秒</w:t>
      </w:r>
      <w:r w:rsidR="00073372">
        <w:rPr>
          <w:rFonts w:hint="eastAsia"/>
        </w:rPr>
        <w:t>的持续时间</w:t>
      </w:r>
      <w:r w:rsidR="00BB74C5">
        <w:rPr>
          <w:rFonts w:hint="eastAsia"/>
        </w:rPr>
        <w:t>内，</w:t>
      </w:r>
      <w:r>
        <w:rPr>
          <w:rFonts w:hint="eastAsia"/>
        </w:rPr>
        <w:t>对Hello的透明度进行改变，</w:t>
      </w:r>
      <w:r w:rsidR="00BB74C5">
        <w:rPr>
          <w:rFonts w:hint="eastAsia"/>
        </w:rPr>
        <w:t>以</w:t>
      </w:r>
      <w:r>
        <w:rPr>
          <w:rFonts w:hint="eastAsia"/>
        </w:rPr>
        <w:t>实现渐进渐出的效果。</w:t>
      </w:r>
    </w:p>
    <w:p w14:paraId="7EC02562" w14:textId="316CFF79" w:rsidR="00B77726" w:rsidRDefault="00B77726" w:rsidP="00B77726">
      <w:pPr>
        <w:spacing w:line="360" w:lineRule="auto"/>
        <w:ind w:firstLineChars="200" w:firstLine="420"/>
        <w:jc w:val="left"/>
      </w:pPr>
      <w:r>
        <w:rPr>
          <w:rFonts w:hint="eastAsia"/>
        </w:rPr>
        <w:t>当插入或删除包含在</w:t>
      </w:r>
      <w:r>
        <w:t>transition组件中的元素时，Vue将会</w:t>
      </w:r>
      <w:r>
        <w:rPr>
          <w:rFonts w:hint="eastAsia"/>
        </w:rPr>
        <w:t>自动判断目标元素是否应用了</w:t>
      </w:r>
      <w:r>
        <w:t>CSS过渡动画，</w:t>
      </w:r>
      <w:r>
        <w:rPr>
          <w:rFonts w:hint="eastAsia"/>
        </w:rPr>
        <w:t>并</w:t>
      </w:r>
      <w:r>
        <w:t>在恰当的时机添加</w:t>
      </w:r>
      <w:r>
        <w:rPr>
          <w:rFonts w:hint="eastAsia"/>
        </w:rPr>
        <w:t>或</w:t>
      </w:r>
      <w:r>
        <w:t>删除</w:t>
      </w:r>
      <w:r>
        <w:rPr>
          <w:rFonts w:hint="eastAsia"/>
        </w:rPr>
        <w:t>带有过渡动画的</w:t>
      </w:r>
      <w:r>
        <w:t>CSS类名。</w:t>
      </w:r>
      <w:r>
        <w:rPr>
          <w:rFonts w:hint="eastAsia"/>
        </w:rPr>
        <w:t>另外，如果过渡组件提供了</w:t>
      </w:r>
      <w:r>
        <w:t>JavaScript钩子函数，钩子函数</w:t>
      </w:r>
      <w:r>
        <w:rPr>
          <w:rFonts w:hint="eastAsia"/>
        </w:rPr>
        <w:t>也</w:t>
      </w:r>
      <w:r>
        <w:t>将在恰当的时机被调用。</w:t>
      </w:r>
      <w:r>
        <w:rPr>
          <w:rFonts w:hint="eastAsia"/>
        </w:rPr>
        <w:t>如果没有找到</w:t>
      </w:r>
      <w:r>
        <w:t>JavaScript钩子</w:t>
      </w:r>
      <w:r>
        <w:rPr>
          <w:rFonts w:hint="eastAsia"/>
        </w:rPr>
        <w:t>函数，</w:t>
      </w:r>
      <w:r>
        <w:t>并且也没有检测到CSS过渡动画，</w:t>
      </w:r>
      <w:r>
        <w:rPr>
          <w:rFonts w:hint="eastAsia"/>
        </w:rPr>
        <w:t>则会</w:t>
      </w:r>
      <w:r>
        <w:t>在浏览器逐帧动画机制</w:t>
      </w:r>
      <w:r>
        <w:rPr>
          <w:rFonts w:hint="eastAsia"/>
        </w:rPr>
        <w:t>的</w:t>
      </w:r>
      <w:r>
        <w:t>下一帧中立即执行</w:t>
      </w:r>
      <w:r>
        <w:rPr>
          <w:rFonts w:hint="eastAsia"/>
        </w:rPr>
        <w:t>插入或删除的</w:t>
      </w:r>
      <w:r>
        <w:t>DOM操作</w:t>
      </w:r>
      <w:r>
        <w:rPr>
          <w:rFonts w:hint="eastAsia"/>
        </w:rPr>
        <w:t>。</w:t>
      </w:r>
    </w:p>
    <w:p w14:paraId="48A1DECF" w14:textId="2555C9BE" w:rsidR="007206D6" w:rsidRDefault="007206D6" w:rsidP="007206D6">
      <w:pPr>
        <w:spacing w:line="360" w:lineRule="auto"/>
        <w:ind w:firstLineChars="200" w:firstLine="420"/>
        <w:jc w:val="left"/>
      </w:pPr>
      <w:r>
        <w:rPr>
          <w:rFonts w:hint="eastAsia"/>
        </w:rPr>
        <w:t>在例6</w:t>
      </w:r>
      <w:r>
        <w:t>-3</w:t>
      </w:r>
      <w:r>
        <w:rPr>
          <w:rFonts w:hint="eastAsia"/>
        </w:rPr>
        <w:t>中，使用了fade</w:t>
      </w:r>
      <w:r>
        <w:t>-enter-from</w:t>
      </w:r>
      <w:r>
        <w:rPr>
          <w:rFonts w:hint="eastAsia"/>
        </w:rPr>
        <w:t>与f</w:t>
      </w:r>
      <w:r>
        <w:t>ade-leave-to</w:t>
      </w:r>
      <w:r>
        <w:rPr>
          <w:rFonts w:hint="eastAsia"/>
        </w:rPr>
        <w:t>等类名，这些类名用于定义不同过渡阶段的样式。</w:t>
      </w:r>
      <w:r w:rsidR="00C12B2B" w:rsidRPr="00C12B2B">
        <w:rPr>
          <w:rFonts w:hint="eastAsia"/>
        </w:rPr>
        <w:t>在进入</w:t>
      </w:r>
      <w:r w:rsidR="00C12B2B">
        <w:rPr>
          <w:rFonts w:hint="eastAsia"/>
        </w:rPr>
        <w:t>或</w:t>
      </w:r>
      <w:r w:rsidR="00C12B2B" w:rsidRPr="00C12B2B">
        <w:t>离开的过渡中，</w:t>
      </w:r>
      <w:r>
        <w:rPr>
          <w:rFonts w:hint="eastAsia"/>
        </w:rPr>
        <w:t>总共</w:t>
      </w:r>
      <w:r w:rsidR="00C12B2B" w:rsidRPr="00C12B2B">
        <w:t>有6个class</w:t>
      </w:r>
      <w:r w:rsidR="009E635F">
        <w:rPr>
          <w:rFonts w:hint="eastAsia"/>
        </w:rPr>
        <w:t>可以</w:t>
      </w:r>
      <w:r w:rsidR="00C12B2B" w:rsidRPr="00C12B2B">
        <w:t>切换</w:t>
      </w:r>
      <w:r w:rsidR="00E8349B">
        <w:rPr>
          <w:rFonts w:hint="eastAsia"/>
        </w:rPr>
        <w:t>：</w:t>
      </w:r>
    </w:p>
    <w:p w14:paraId="281296ED" w14:textId="77777777" w:rsidR="007206D6" w:rsidRDefault="00C12B2B" w:rsidP="00FF35A7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*</w:t>
      </w:r>
      <w:r w:rsidRPr="00C12B2B">
        <w:t>-enter-from定义进入过渡的开始状态</w:t>
      </w:r>
      <w:r w:rsidR="00FF35A7">
        <w:rPr>
          <w:rFonts w:hint="eastAsia"/>
        </w:rPr>
        <w:t>，</w:t>
      </w:r>
      <w:r w:rsidRPr="00C12B2B">
        <w:t>在元素被插入之前生效，在元素被插入之后的下一帧移除。</w:t>
      </w:r>
    </w:p>
    <w:p w14:paraId="042EBAB7" w14:textId="270F9003" w:rsidR="00FF35A7" w:rsidRDefault="00FF35A7" w:rsidP="00FF35A7">
      <w:pPr>
        <w:spacing w:line="360" w:lineRule="auto"/>
        <w:ind w:firstLineChars="200" w:firstLine="420"/>
        <w:jc w:val="left"/>
      </w:pPr>
      <w:r>
        <w:t>*-enter-active定义进入过渡生效时的状态。在整个进入过渡的阶段中应用，在元素被插入之前生效，在过渡动画完成之后移除。这个类可以被用来定义进入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9588D15" w14:textId="5FFDC85E" w:rsidR="00FF35A7" w:rsidRDefault="00FF35A7" w:rsidP="00FF35A7">
      <w:pPr>
        <w:spacing w:line="360" w:lineRule="auto"/>
        <w:ind w:firstLineChars="200" w:firstLine="420"/>
        <w:jc w:val="left"/>
      </w:pPr>
      <w:r>
        <w:t>*-enter-to定义进入过渡的结束状态。在元素被插入之后下一帧生效</w:t>
      </w:r>
      <w:r w:rsidR="00B4590F">
        <w:rPr>
          <w:rFonts w:hint="eastAsia"/>
        </w:rPr>
        <w:t>，即*</w:t>
      </w:r>
      <w:r>
        <w:t>-enter-from被移除</w:t>
      </w:r>
      <w:r w:rsidR="00B4590F">
        <w:rPr>
          <w:rFonts w:hint="eastAsia"/>
        </w:rPr>
        <w:t>的同时</w:t>
      </w:r>
      <w:r>
        <w:t>，在过渡动画完成之后移除。</w:t>
      </w:r>
    </w:p>
    <w:p w14:paraId="407DFF22" w14:textId="77777777" w:rsidR="00B4590F" w:rsidRDefault="00FF35A7" w:rsidP="00FF35A7">
      <w:pPr>
        <w:spacing w:line="360" w:lineRule="auto"/>
        <w:ind w:firstLineChars="200" w:firstLine="420"/>
        <w:jc w:val="left"/>
      </w:pPr>
      <w:r>
        <w:t>*-leave-from定义离开过渡的开始状态。在离开过渡被触发时立刻生效，下一帧被移除。</w:t>
      </w:r>
    </w:p>
    <w:p w14:paraId="37E252C2" w14:textId="6E7B8C95" w:rsidR="00FF35A7" w:rsidRDefault="00FF35A7" w:rsidP="00FF35A7">
      <w:pPr>
        <w:spacing w:line="360" w:lineRule="auto"/>
        <w:ind w:firstLineChars="200" w:firstLine="420"/>
        <w:jc w:val="left"/>
      </w:pPr>
      <w:r>
        <w:t>*-leave-active定义离开过渡生效时的状态。在整个离开过渡的阶段中应用，在离开过渡被触发时立刻生效，在过渡动画完成之后移除。这个类可以被用来定义离开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5762999" w14:textId="7987D217" w:rsidR="00F10632" w:rsidRDefault="00FF35A7" w:rsidP="00FF35A7">
      <w:pPr>
        <w:spacing w:line="360" w:lineRule="auto"/>
        <w:ind w:firstLineChars="200" w:firstLine="420"/>
        <w:jc w:val="left"/>
      </w:pPr>
      <w:r>
        <w:t>*-leave-to：离开过渡的结束状态。在离开过渡被触发之后下一帧生效</w:t>
      </w:r>
      <w:r w:rsidR="00CA649D">
        <w:rPr>
          <w:rFonts w:hint="eastAsia"/>
        </w:rPr>
        <w:t>，即*</w:t>
      </w:r>
      <w:r>
        <w:t>-leave-from被删除</w:t>
      </w:r>
      <w:r w:rsidR="00CA649D">
        <w:rPr>
          <w:rFonts w:hint="eastAsia"/>
        </w:rPr>
        <w:t>的同时</w:t>
      </w:r>
      <w:r>
        <w:t>，在过渡动画完成之后移除。</w:t>
      </w:r>
    </w:p>
    <w:p w14:paraId="5990D96B" w14:textId="14056EB1" w:rsidR="00F10632" w:rsidRPr="00C74E1D" w:rsidRDefault="00C74E1D" w:rsidP="00F10632">
      <w:pPr>
        <w:spacing w:line="360" w:lineRule="auto"/>
        <w:ind w:firstLineChars="200" w:firstLine="420"/>
        <w:jc w:val="left"/>
      </w:pPr>
      <w:r w:rsidRPr="00C74E1D">
        <w:rPr>
          <w:rFonts w:hint="eastAsia"/>
        </w:rPr>
        <w:t>如果使用一个没有名字的</w:t>
      </w:r>
      <w:r w:rsidRPr="00C74E1D">
        <w:t>&lt;transition&gt;，则v-是这些</w:t>
      </w:r>
      <w:r>
        <w:rPr>
          <w:rFonts w:hint="eastAsia"/>
        </w:rPr>
        <w:t>类名</w:t>
      </w:r>
      <w:r w:rsidRPr="00C74E1D">
        <w:t>的默认前缀。如果使用了 &lt;transition name="my-transition"&gt;，那么</w:t>
      </w:r>
      <w:r w:rsidR="00D744E4">
        <w:t>*</w:t>
      </w:r>
      <w:r w:rsidRPr="00C74E1D">
        <w:t>-enter-from会替换为my-transition-enter-from。</w:t>
      </w:r>
    </w:p>
    <w:p w14:paraId="01ED8510" w14:textId="44E509E8" w:rsidR="0086277A" w:rsidRPr="0070221F" w:rsidRDefault="0086277A" w:rsidP="0086277A">
      <w:pPr>
        <w:pStyle w:val="3"/>
        <w:rPr>
          <w:sz w:val="24"/>
          <w:szCs w:val="28"/>
        </w:rPr>
      </w:pPr>
      <w:r>
        <w:t>6.2.2 CSS</w:t>
      </w:r>
      <w:r w:rsidRPr="00FE73BA">
        <w:t>过渡</w:t>
      </w:r>
      <w:r w:rsidR="00510779">
        <w:rPr>
          <w:rFonts w:hint="eastAsia"/>
        </w:rPr>
        <w:t>与动画</w:t>
      </w:r>
    </w:p>
    <w:p w14:paraId="691BA789" w14:textId="54F06F28" w:rsidR="00F10632" w:rsidRDefault="00D45993" w:rsidP="00D968F0">
      <w:pPr>
        <w:spacing w:line="360" w:lineRule="auto"/>
        <w:ind w:firstLineChars="200" w:firstLine="420"/>
        <w:jc w:val="left"/>
        <w:rPr>
          <w:rFonts w:hint="eastAsia"/>
        </w:rPr>
      </w:pPr>
      <w:r w:rsidRPr="00D45993">
        <w:rPr>
          <w:rFonts w:hint="eastAsia"/>
        </w:rPr>
        <w:t>常用的过渡都是使用</w:t>
      </w:r>
      <w:r w:rsidRPr="00D45993">
        <w:t>CSS过渡。</w:t>
      </w:r>
      <w:r w:rsidR="00D968F0">
        <w:rPr>
          <w:rFonts w:hint="eastAsia"/>
        </w:rPr>
        <w:t>除了直接在元素上添加</w:t>
      </w:r>
      <w:r w:rsidR="00D968F0">
        <w:t>transition="name" 外，Vue也支持动态绑定CSS名称，</w:t>
      </w:r>
      <w:r w:rsidR="000859D7">
        <w:rPr>
          <w:rFonts w:hint="eastAsia"/>
        </w:rPr>
        <w:t>便于</w:t>
      </w:r>
      <w:r w:rsidR="00D968F0">
        <w:rPr>
          <w:rFonts w:hint="eastAsia"/>
        </w:rPr>
        <w:t>元素</w:t>
      </w:r>
      <w:r w:rsidR="000859D7">
        <w:rPr>
          <w:rFonts w:hint="eastAsia"/>
        </w:rPr>
        <w:t>根据场景使用</w:t>
      </w:r>
      <w:r w:rsidR="00D968F0">
        <w:rPr>
          <w:rFonts w:hint="eastAsia"/>
        </w:rPr>
        <w:t>多个过渡效果。</w:t>
      </w:r>
      <w:r w:rsidR="00102366">
        <w:rPr>
          <w:rFonts w:hint="eastAsia"/>
        </w:rPr>
        <w:t>如例6</w:t>
      </w:r>
      <w:r w:rsidR="00102366">
        <w:t>-4</w:t>
      </w:r>
      <w:r w:rsidR="00102366">
        <w:rPr>
          <w:rFonts w:hint="eastAsia"/>
        </w:rPr>
        <w:t>所示，在data中指定</w:t>
      </w:r>
      <w:proofErr w:type="spellStart"/>
      <w:r w:rsidR="00102366" w:rsidRPr="00102366">
        <w:t>transitionName</w:t>
      </w:r>
      <w:proofErr w:type="spellEnd"/>
      <w:r w:rsidR="00102366">
        <w:rPr>
          <w:rFonts w:hint="eastAsia"/>
        </w:rPr>
        <w:t>的值后</w:t>
      </w:r>
      <w:r w:rsidR="00FB7C20">
        <w:rPr>
          <w:rFonts w:hint="eastAsia"/>
        </w:rPr>
        <w:t>就可以实现动态绑定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439AD" w14:paraId="75B3E3A4" w14:textId="77777777" w:rsidTr="008C145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A0ED13" w14:textId="09F00487" w:rsidR="008439AD" w:rsidRPr="006C5ED9" w:rsidRDefault="008439AD" w:rsidP="008C145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39AD">
              <w:rPr>
                <w:rFonts w:ascii="Courier New" w:hAnsi="Courier New" w:cs="Courier New"/>
                <w:sz w:val="18"/>
                <w:szCs w:val="20"/>
              </w:rPr>
              <w:t>&lt;div v-if="show" :transition="</w:t>
            </w:r>
            <w:proofErr w:type="spellStart"/>
            <w:r w:rsidRPr="008439AD">
              <w:rPr>
                <w:rFonts w:ascii="Courier New" w:hAnsi="Courier New" w:cs="Courier New"/>
                <w:sz w:val="18"/>
                <w:szCs w:val="20"/>
              </w:rPr>
              <w:t>transitionName</w:t>
            </w:r>
            <w:proofErr w:type="spellEnd"/>
            <w:r w:rsidRPr="008439AD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</w:tc>
      </w:tr>
    </w:tbl>
    <w:p w14:paraId="11310072" w14:textId="65371C89" w:rsidR="008439AD" w:rsidRDefault="008439AD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动态绑定过渡C</w:t>
      </w:r>
      <w:r>
        <w:rPr>
          <w:b/>
          <w:bCs/>
          <w:sz w:val="18"/>
          <w:szCs w:val="20"/>
        </w:rPr>
        <w:t>SS</w:t>
      </w:r>
      <w:r>
        <w:rPr>
          <w:rFonts w:hint="eastAsia"/>
          <w:b/>
          <w:bCs/>
          <w:sz w:val="18"/>
          <w:szCs w:val="20"/>
        </w:rPr>
        <w:t>名称</w:t>
      </w:r>
    </w:p>
    <w:p w14:paraId="0E4EAFDB" w14:textId="77777777" w:rsidR="002D0932" w:rsidRDefault="002D0932" w:rsidP="008439AD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6E5EB26F" w14:textId="5DD2BDB9" w:rsidR="008439AD" w:rsidRPr="0086277A" w:rsidRDefault="002572A8" w:rsidP="00D968F0">
      <w:pPr>
        <w:spacing w:line="360" w:lineRule="auto"/>
        <w:ind w:firstLineChars="200" w:firstLine="420"/>
        <w:jc w:val="left"/>
        <w:rPr>
          <w:rFonts w:hint="eastAsia"/>
        </w:rPr>
      </w:pPr>
      <w:r w:rsidRPr="002572A8">
        <w:t>CSS动画用法</w:t>
      </w:r>
      <w:r w:rsidR="00D32E2B">
        <w:rPr>
          <w:rFonts w:hint="eastAsia"/>
        </w:rPr>
        <w:t>类似</w:t>
      </w:r>
      <w:r w:rsidRPr="002572A8">
        <w:t>CSS过渡，区别是在动画中</w:t>
      </w:r>
      <w:r w:rsidR="00CA5E88">
        <w:rPr>
          <w:rFonts w:hint="eastAsia"/>
        </w:rPr>
        <w:t>，*</w:t>
      </w:r>
      <w:r w:rsidRPr="002572A8">
        <w:t>-enter-from类名在节点插入DOM后不会立即删除，而是在</w:t>
      </w:r>
      <w:proofErr w:type="spellStart"/>
      <w:r w:rsidRPr="002572A8">
        <w:t>animationend</w:t>
      </w:r>
      <w:proofErr w:type="spellEnd"/>
      <w:r w:rsidRPr="002572A8">
        <w:t>事件触发时删除。</w:t>
      </w:r>
    </w:p>
    <w:p w14:paraId="785D43CB" w14:textId="2CFEB563" w:rsidR="00F10632" w:rsidRDefault="00F10632" w:rsidP="00F10632">
      <w:pPr>
        <w:spacing w:line="360" w:lineRule="auto"/>
        <w:ind w:firstLineChars="200" w:firstLine="420"/>
        <w:jc w:val="left"/>
      </w:pPr>
    </w:p>
    <w:p w14:paraId="42816D82" w14:textId="7A52E632" w:rsidR="00F10632" w:rsidRDefault="00F10632" w:rsidP="00F10632">
      <w:pPr>
        <w:spacing w:line="360" w:lineRule="auto"/>
        <w:ind w:firstLineChars="200" w:firstLine="420"/>
        <w:jc w:val="left"/>
      </w:pPr>
    </w:p>
    <w:p w14:paraId="5956016D" w14:textId="538196C7" w:rsidR="00F10632" w:rsidRDefault="00F10632" w:rsidP="00F10632">
      <w:pPr>
        <w:spacing w:line="360" w:lineRule="auto"/>
        <w:ind w:firstLineChars="200" w:firstLine="420"/>
        <w:jc w:val="left"/>
      </w:pPr>
    </w:p>
    <w:p w14:paraId="2D822484" w14:textId="74BF95B8" w:rsidR="00F10632" w:rsidRDefault="00F10632" w:rsidP="00F10632">
      <w:pPr>
        <w:spacing w:line="360" w:lineRule="auto"/>
        <w:ind w:firstLineChars="200" w:firstLine="420"/>
        <w:jc w:val="left"/>
      </w:pPr>
    </w:p>
    <w:p w14:paraId="74DFB5C4" w14:textId="77777777" w:rsidR="00F10632" w:rsidRPr="00773E54" w:rsidRDefault="00F10632" w:rsidP="00F10632">
      <w:pPr>
        <w:spacing w:line="360" w:lineRule="auto"/>
        <w:ind w:firstLineChars="200" w:firstLine="420"/>
        <w:jc w:val="left"/>
      </w:pPr>
    </w:p>
    <w:sectPr w:rsidR="00F10632" w:rsidRPr="00773E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4E298" w14:textId="77777777" w:rsidR="00C85BEC" w:rsidRDefault="00C85BEC" w:rsidP="00CD5136">
      <w:r>
        <w:separator/>
      </w:r>
    </w:p>
  </w:endnote>
  <w:endnote w:type="continuationSeparator" w:id="0">
    <w:p w14:paraId="4B47BBB9" w14:textId="77777777" w:rsidR="00C85BEC" w:rsidRDefault="00C85BEC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05AF0F" w14:textId="77777777" w:rsidR="00C85BEC" w:rsidRDefault="00C85BEC" w:rsidP="00CD5136">
      <w:r>
        <w:separator/>
      </w:r>
    </w:p>
  </w:footnote>
  <w:footnote w:type="continuationSeparator" w:id="0">
    <w:p w14:paraId="5A5D9442" w14:textId="77777777" w:rsidR="00C85BEC" w:rsidRDefault="00C85BEC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AC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D5942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74D114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B7262F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12"/>
  </w:num>
  <w:num w:numId="8">
    <w:abstractNumId w:val="1"/>
  </w:num>
  <w:num w:numId="9">
    <w:abstractNumId w:val="5"/>
  </w:num>
  <w:num w:numId="10">
    <w:abstractNumId w:val="4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UYmtQAj+wF+LQAAAA=="/>
  </w:docVars>
  <w:rsids>
    <w:rsidRoot w:val="00241BF8"/>
    <w:rsid w:val="00002314"/>
    <w:rsid w:val="0000464D"/>
    <w:rsid w:val="000048EC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5C41"/>
    <w:rsid w:val="0002612D"/>
    <w:rsid w:val="00026E6E"/>
    <w:rsid w:val="00026FFC"/>
    <w:rsid w:val="000271A9"/>
    <w:rsid w:val="00031831"/>
    <w:rsid w:val="00033A1F"/>
    <w:rsid w:val="00033A2B"/>
    <w:rsid w:val="00033A63"/>
    <w:rsid w:val="00036F5D"/>
    <w:rsid w:val="00040CEC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7283E"/>
    <w:rsid w:val="0007320F"/>
    <w:rsid w:val="00073348"/>
    <w:rsid w:val="00073372"/>
    <w:rsid w:val="00074981"/>
    <w:rsid w:val="0007560A"/>
    <w:rsid w:val="00075711"/>
    <w:rsid w:val="000801B2"/>
    <w:rsid w:val="000803BE"/>
    <w:rsid w:val="00080C12"/>
    <w:rsid w:val="0008136A"/>
    <w:rsid w:val="000814E5"/>
    <w:rsid w:val="00082B59"/>
    <w:rsid w:val="00083CA5"/>
    <w:rsid w:val="000859D7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0A1C"/>
    <w:rsid w:val="000A1620"/>
    <w:rsid w:val="000A53FC"/>
    <w:rsid w:val="000B097B"/>
    <w:rsid w:val="000B0E5C"/>
    <w:rsid w:val="000B17D4"/>
    <w:rsid w:val="000B1B53"/>
    <w:rsid w:val="000B1BF2"/>
    <w:rsid w:val="000B1C2D"/>
    <w:rsid w:val="000B4AAC"/>
    <w:rsid w:val="000B6DF7"/>
    <w:rsid w:val="000B7B9A"/>
    <w:rsid w:val="000C3391"/>
    <w:rsid w:val="000C3C2F"/>
    <w:rsid w:val="000C3D8B"/>
    <w:rsid w:val="000C5401"/>
    <w:rsid w:val="000C59C8"/>
    <w:rsid w:val="000C5F6F"/>
    <w:rsid w:val="000C72D4"/>
    <w:rsid w:val="000C7BCA"/>
    <w:rsid w:val="000C7D8E"/>
    <w:rsid w:val="000D00D7"/>
    <w:rsid w:val="000D018C"/>
    <w:rsid w:val="000D0799"/>
    <w:rsid w:val="000D13B5"/>
    <w:rsid w:val="000D1AEE"/>
    <w:rsid w:val="000D279B"/>
    <w:rsid w:val="000D2E8D"/>
    <w:rsid w:val="000D2E9D"/>
    <w:rsid w:val="000D534D"/>
    <w:rsid w:val="000E1037"/>
    <w:rsid w:val="000E15AC"/>
    <w:rsid w:val="000E1FC3"/>
    <w:rsid w:val="000E24DB"/>
    <w:rsid w:val="000E56D2"/>
    <w:rsid w:val="000E65A9"/>
    <w:rsid w:val="000E7737"/>
    <w:rsid w:val="000F17B4"/>
    <w:rsid w:val="000F2594"/>
    <w:rsid w:val="000F3536"/>
    <w:rsid w:val="000F70BA"/>
    <w:rsid w:val="000F7C66"/>
    <w:rsid w:val="00102366"/>
    <w:rsid w:val="001031FA"/>
    <w:rsid w:val="001033C8"/>
    <w:rsid w:val="001042E5"/>
    <w:rsid w:val="00105BB4"/>
    <w:rsid w:val="00105E32"/>
    <w:rsid w:val="001076C6"/>
    <w:rsid w:val="00116E87"/>
    <w:rsid w:val="001173DE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20F2"/>
    <w:rsid w:val="001325B0"/>
    <w:rsid w:val="00140835"/>
    <w:rsid w:val="00140AA7"/>
    <w:rsid w:val="00141205"/>
    <w:rsid w:val="001437C7"/>
    <w:rsid w:val="00143A85"/>
    <w:rsid w:val="001461DE"/>
    <w:rsid w:val="001506BC"/>
    <w:rsid w:val="0015223A"/>
    <w:rsid w:val="0015474E"/>
    <w:rsid w:val="001549BA"/>
    <w:rsid w:val="001549BB"/>
    <w:rsid w:val="0016151C"/>
    <w:rsid w:val="00164405"/>
    <w:rsid w:val="001645B0"/>
    <w:rsid w:val="001657E7"/>
    <w:rsid w:val="00180696"/>
    <w:rsid w:val="00180EEC"/>
    <w:rsid w:val="001814FD"/>
    <w:rsid w:val="00183256"/>
    <w:rsid w:val="001912D4"/>
    <w:rsid w:val="00191B2E"/>
    <w:rsid w:val="00192C8E"/>
    <w:rsid w:val="00195DA0"/>
    <w:rsid w:val="0019663C"/>
    <w:rsid w:val="00196736"/>
    <w:rsid w:val="001A0DB0"/>
    <w:rsid w:val="001A0FC6"/>
    <w:rsid w:val="001A1E4C"/>
    <w:rsid w:val="001A2903"/>
    <w:rsid w:val="001A349D"/>
    <w:rsid w:val="001A3D38"/>
    <w:rsid w:val="001A49A5"/>
    <w:rsid w:val="001A5A24"/>
    <w:rsid w:val="001A6CC7"/>
    <w:rsid w:val="001A79B3"/>
    <w:rsid w:val="001B15C2"/>
    <w:rsid w:val="001B1A76"/>
    <w:rsid w:val="001B26A6"/>
    <w:rsid w:val="001B5CF3"/>
    <w:rsid w:val="001B5F3A"/>
    <w:rsid w:val="001B7269"/>
    <w:rsid w:val="001B7490"/>
    <w:rsid w:val="001C2602"/>
    <w:rsid w:val="001C266A"/>
    <w:rsid w:val="001C42F2"/>
    <w:rsid w:val="001C53F8"/>
    <w:rsid w:val="001C6460"/>
    <w:rsid w:val="001C6522"/>
    <w:rsid w:val="001D0844"/>
    <w:rsid w:val="001D3334"/>
    <w:rsid w:val="001E0E97"/>
    <w:rsid w:val="001E0F93"/>
    <w:rsid w:val="001E11F0"/>
    <w:rsid w:val="001E1C16"/>
    <w:rsid w:val="001E2272"/>
    <w:rsid w:val="001E2733"/>
    <w:rsid w:val="001E2F3A"/>
    <w:rsid w:val="001E3C6A"/>
    <w:rsid w:val="001E6AAB"/>
    <w:rsid w:val="001F2372"/>
    <w:rsid w:val="001F23B2"/>
    <w:rsid w:val="001F305E"/>
    <w:rsid w:val="001F53AA"/>
    <w:rsid w:val="001F5BB0"/>
    <w:rsid w:val="001F65A5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154E7"/>
    <w:rsid w:val="00222160"/>
    <w:rsid w:val="002232F3"/>
    <w:rsid w:val="0022382C"/>
    <w:rsid w:val="00225AB0"/>
    <w:rsid w:val="00225C53"/>
    <w:rsid w:val="00230423"/>
    <w:rsid w:val="0023043E"/>
    <w:rsid w:val="002319BB"/>
    <w:rsid w:val="00232ED9"/>
    <w:rsid w:val="00233558"/>
    <w:rsid w:val="002348E6"/>
    <w:rsid w:val="00234AAF"/>
    <w:rsid w:val="00235C8E"/>
    <w:rsid w:val="00240080"/>
    <w:rsid w:val="00241AE3"/>
    <w:rsid w:val="00241BF8"/>
    <w:rsid w:val="00243809"/>
    <w:rsid w:val="00245507"/>
    <w:rsid w:val="00245FCA"/>
    <w:rsid w:val="00246DD3"/>
    <w:rsid w:val="002475A9"/>
    <w:rsid w:val="00247629"/>
    <w:rsid w:val="00251324"/>
    <w:rsid w:val="0025407B"/>
    <w:rsid w:val="00254F47"/>
    <w:rsid w:val="002572A8"/>
    <w:rsid w:val="00260BDF"/>
    <w:rsid w:val="00261159"/>
    <w:rsid w:val="0026140F"/>
    <w:rsid w:val="0026306D"/>
    <w:rsid w:val="0026363D"/>
    <w:rsid w:val="00263AFF"/>
    <w:rsid w:val="00263F4D"/>
    <w:rsid w:val="0026447F"/>
    <w:rsid w:val="002660F7"/>
    <w:rsid w:val="00266F83"/>
    <w:rsid w:val="002708A8"/>
    <w:rsid w:val="002714E6"/>
    <w:rsid w:val="00271DE1"/>
    <w:rsid w:val="00272C13"/>
    <w:rsid w:val="0027328A"/>
    <w:rsid w:val="00274455"/>
    <w:rsid w:val="00276B46"/>
    <w:rsid w:val="0028222A"/>
    <w:rsid w:val="00282712"/>
    <w:rsid w:val="0028277A"/>
    <w:rsid w:val="00283568"/>
    <w:rsid w:val="002902C3"/>
    <w:rsid w:val="00290576"/>
    <w:rsid w:val="002912A3"/>
    <w:rsid w:val="00292470"/>
    <w:rsid w:val="00292CD8"/>
    <w:rsid w:val="002932C6"/>
    <w:rsid w:val="0029343E"/>
    <w:rsid w:val="00293DDA"/>
    <w:rsid w:val="00294326"/>
    <w:rsid w:val="0029469F"/>
    <w:rsid w:val="00295439"/>
    <w:rsid w:val="00295D00"/>
    <w:rsid w:val="00295F30"/>
    <w:rsid w:val="00296030"/>
    <w:rsid w:val="002A0933"/>
    <w:rsid w:val="002A2715"/>
    <w:rsid w:val="002A5ACE"/>
    <w:rsid w:val="002A7A16"/>
    <w:rsid w:val="002A7CBE"/>
    <w:rsid w:val="002A7D19"/>
    <w:rsid w:val="002B021A"/>
    <w:rsid w:val="002B0260"/>
    <w:rsid w:val="002B0A20"/>
    <w:rsid w:val="002B2606"/>
    <w:rsid w:val="002B53E9"/>
    <w:rsid w:val="002B5C39"/>
    <w:rsid w:val="002B71BE"/>
    <w:rsid w:val="002C221E"/>
    <w:rsid w:val="002C2647"/>
    <w:rsid w:val="002C37E9"/>
    <w:rsid w:val="002C4395"/>
    <w:rsid w:val="002C500A"/>
    <w:rsid w:val="002C7710"/>
    <w:rsid w:val="002C7AFF"/>
    <w:rsid w:val="002D02A0"/>
    <w:rsid w:val="002D0932"/>
    <w:rsid w:val="002D4CA6"/>
    <w:rsid w:val="002D77CA"/>
    <w:rsid w:val="002E0336"/>
    <w:rsid w:val="002E2F1D"/>
    <w:rsid w:val="002E5D22"/>
    <w:rsid w:val="002F2A05"/>
    <w:rsid w:val="002F5D2C"/>
    <w:rsid w:val="002F5E64"/>
    <w:rsid w:val="00302EDA"/>
    <w:rsid w:val="00304367"/>
    <w:rsid w:val="003047E7"/>
    <w:rsid w:val="00305A06"/>
    <w:rsid w:val="00312285"/>
    <w:rsid w:val="00312D23"/>
    <w:rsid w:val="003138A2"/>
    <w:rsid w:val="00313C55"/>
    <w:rsid w:val="0031596D"/>
    <w:rsid w:val="00317C90"/>
    <w:rsid w:val="00320575"/>
    <w:rsid w:val="00321C29"/>
    <w:rsid w:val="00323A7C"/>
    <w:rsid w:val="0032493C"/>
    <w:rsid w:val="00327AB6"/>
    <w:rsid w:val="00330114"/>
    <w:rsid w:val="00332F0F"/>
    <w:rsid w:val="00332F26"/>
    <w:rsid w:val="003336B5"/>
    <w:rsid w:val="00336CB7"/>
    <w:rsid w:val="00337A12"/>
    <w:rsid w:val="00340003"/>
    <w:rsid w:val="00340E21"/>
    <w:rsid w:val="00341B9E"/>
    <w:rsid w:val="0034477F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57DCE"/>
    <w:rsid w:val="00357E8A"/>
    <w:rsid w:val="003600D7"/>
    <w:rsid w:val="00361594"/>
    <w:rsid w:val="0036305F"/>
    <w:rsid w:val="0036363A"/>
    <w:rsid w:val="00363794"/>
    <w:rsid w:val="00364E0B"/>
    <w:rsid w:val="00365ACD"/>
    <w:rsid w:val="00365AF8"/>
    <w:rsid w:val="00367E63"/>
    <w:rsid w:val="003701F9"/>
    <w:rsid w:val="003704F6"/>
    <w:rsid w:val="00372339"/>
    <w:rsid w:val="00374932"/>
    <w:rsid w:val="0037624A"/>
    <w:rsid w:val="00376761"/>
    <w:rsid w:val="003772B9"/>
    <w:rsid w:val="0038012B"/>
    <w:rsid w:val="00382094"/>
    <w:rsid w:val="00390D26"/>
    <w:rsid w:val="00392141"/>
    <w:rsid w:val="00392E34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0C4"/>
    <w:rsid w:val="003A7AC3"/>
    <w:rsid w:val="003B1403"/>
    <w:rsid w:val="003B4DEC"/>
    <w:rsid w:val="003B55A1"/>
    <w:rsid w:val="003B76F4"/>
    <w:rsid w:val="003B7C24"/>
    <w:rsid w:val="003C0D2F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71EA"/>
    <w:rsid w:val="003E7F71"/>
    <w:rsid w:val="003F1C2D"/>
    <w:rsid w:val="003F3837"/>
    <w:rsid w:val="00400ED8"/>
    <w:rsid w:val="00402E99"/>
    <w:rsid w:val="00403848"/>
    <w:rsid w:val="00407ADE"/>
    <w:rsid w:val="00410891"/>
    <w:rsid w:val="00412530"/>
    <w:rsid w:val="00412AAE"/>
    <w:rsid w:val="00412CF1"/>
    <w:rsid w:val="00415D70"/>
    <w:rsid w:val="004173C6"/>
    <w:rsid w:val="0042266B"/>
    <w:rsid w:val="004258D5"/>
    <w:rsid w:val="004265A2"/>
    <w:rsid w:val="00427620"/>
    <w:rsid w:val="004309A7"/>
    <w:rsid w:val="00430A32"/>
    <w:rsid w:val="004339AA"/>
    <w:rsid w:val="0043418A"/>
    <w:rsid w:val="00436048"/>
    <w:rsid w:val="0043690E"/>
    <w:rsid w:val="0043710A"/>
    <w:rsid w:val="00442556"/>
    <w:rsid w:val="00442A75"/>
    <w:rsid w:val="004457E9"/>
    <w:rsid w:val="00446DA3"/>
    <w:rsid w:val="00447799"/>
    <w:rsid w:val="004604FD"/>
    <w:rsid w:val="00464077"/>
    <w:rsid w:val="00464EC0"/>
    <w:rsid w:val="0046634F"/>
    <w:rsid w:val="00467B20"/>
    <w:rsid w:val="00475264"/>
    <w:rsid w:val="0047532C"/>
    <w:rsid w:val="0047703D"/>
    <w:rsid w:val="00484002"/>
    <w:rsid w:val="00487151"/>
    <w:rsid w:val="004900D2"/>
    <w:rsid w:val="0049135D"/>
    <w:rsid w:val="00492C63"/>
    <w:rsid w:val="00493DC2"/>
    <w:rsid w:val="004954DE"/>
    <w:rsid w:val="004A0A14"/>
    <w:rsid w:val="004A15AE"/>
    <w:rsid w:val="004A2213"/>
    <w:rsid w:val="004A27A0"/>
    <w:rsid w:val="004A6921"/>
    <w:rsid w:val="004A770A"/>
    <w:rsid w:val="004A7808"/>
    <w:rsid w:val="004B3D53"/>
    <w:rsid w:val="004B3DFC"/>
    <w:rsid w:val="004B487E"/>
    <w:rsid w:val="004C58BE"/>
    <w:rsid w:val="004D0C10"/>
    <w:rsid w:val="004D3231"/>
    <w:rsid w:val="004D3519"/>
    <w:rsid w:val="004D3C93"/>
    <w:rsid w:val="004D6217"/>
    <w:rsid w:val="004D7390"/>
    <w:rsid w:val="004D760E"/>
    <w:rsid w:val="004D7D01"/>
    <w:rsid w:val="004D7DE3"/>
    <w:rsid w:val="004E05A2"/>
    <w:rsid w:val="004E1980"/>
    <w:rsid w:val="004E391B"/>
    <w:rsid w:val="004E49DE"/>
    <w:rsid w:val="004E5132"/>
    <w:rsid w:val="004E6FFF"/>
    <w:rsid w:val="004F1D0B"/>
    <w:rsid w:val="004F23AF"/>
    <w:rsid w:val="004F28D9"/>
    <w:rsid w:val="004F2DB6"/>
    <w:rsid w:val="004F50B0"/>
    <w:rsid w:val="004F74EA"/>
    <w:rsid w:val="0050010E"/>
    <w:rsid w:val="00500AA3"/>
    <w:rsid w:val="00500D45"/>
    <w:rsid w:val="0050120F"/>
    <w:rsid w:val="005017DE"/>
    <w:rsid w:val="00504247"/>
    <w:rsid w:val="0050498E"/>
    <w:rsid w:val="005052E7"/>
    <w:rsid w:val="00506018"/>
    <w:rsid w:val="00507031"/>
    <w:rsid w:val="00510779"/>
    <w:rsid w:val="00511718"/>
    <w:rsid w:val="00513971"/>
    <w:rsid w:val="005149BC"/>
    <w:rsid w:val="00515513"/>
    <w:rsid w:val="00515E78"/>
    <w:rsid w:val="005174A0"/>
    <w:rsid w:val="005207AC"/>
    <w:rsid w:val="005272E1"/>
    <w:rsid w:val="00530E2C"/>
    <w:rsid w:val="0053343C"/>
    <w:rsid w:val="00533E75"/>
    <w:rsid w:val="00535DEB"/>
    <w:rsid w:val="00536DC1"/>
    <w:rsid w:val="00541DAC"/>
    <w:rsid w:val="00542EB4"/>
    <w:rsid w:val="0054447D"/>
    <w:rsid w:val="00544E4A"/>
    <w:rsid w:val="00544E6C"/>
    <w:rsid w:val="00546D94"/>
    <w:rsid w:val="00547A0D"/>
    <w:rsid w:val="005515BE"/>
    <w:rsid w:val="00553364"/>
    <w:rsid w:val="00554D31"/>
    <w:rsid w:val="00556051"/>
    <w:rsid w:val="00557776"/>
    <w:rsid w:val="00557C11"/>
    <w:rsid w:val="00561E02"/>
    <w:rsid w:val="00563BD0"/>
    <w:rsid w:val="00566FB1"/>
    <w:rsid w:val="00570DBF"/>
    <w:rsid w:val="005714E6"/>
    <w:rsid w:val="00574956"/>
    <w:rsid w:val="005773A7"/>
    <w:rsid w:val="00580A93"/>
    <w:rsid w:val="005816FC"/>
    <w:rsid w:val="0058496E"/>
    <w:rsid w:val="0058578B"/>
    <w:rsid w:val="00585FF8"/>
    <w:rsid w:val="005902FE"/>
    <w:rsid w:val="0059367E"/>
    <w:rsid w:val="00596FAD"/>
    <w:rsid w:val="005971EE"/>
    <w:rsid w:val="005A2043"/>
    <w:rsid w:val="005A2793"/>
    <w:rsid w:val="005A3495"/>
    <w:rsid w:val="005A3B07"/>
    <w:rsid w:val="005A49EA"/>
    <w:rsid w:val="005A5F58"/>
    <w:rsid w:val="005B1A54"/>
    <w:rsid w:val="005B29BD"/>
    <w:rsid w:val="005B5CFC"/>
    <w:rsid w:val="005B5DA9"/>
    <w:rsid w:val="005C4DC2"/>
    <w:rsid w:val="005C748A"/>
    <w:rsid w:val="005D0D88"/>
    <w:rsid w:val="005D3881"/>
    <w:rsid w:val="005D42D8"/>
    <w:rsid w:val="005D547D"/>
    <w:rsid w:val="005E2668"/>
    <w:rsid w:val="005E4801"/>
    <w:rsid w:val="005E5557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0481F"/>
    <w:rsid w:val="00607EE6"/>
    <w:rsid w:val="00610694"/>
    <w:rsid w:val="006138BF"/>
    <w:rsid w:val="00613BA7"/>
    <w:rsid w:val="006176B6"/>
    <w:rsid w:val="00620546"/>
    <w:rsid w:val="006206C4"/>
    <w:rsid w:val="00622D8E"/>
    <w:rsid w:val="00626BE1"/>
    <w:rsid w:val="00626CD5"/>
    <w:rsid w:val="006273A2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46961"/>
    <w:rsid w:val="006530C2"/>
    <w:rsid w:val="00653782"/>
    <w:rsid w:val="00653F77"/>
    <w:rsid w:val="0065463E"/>
    <w:rsid w:val="00656E54"/>
    <w:rsid w:val="006576A8"/>
    <w:rsid w:val="006611DB"/>
    <w:rsid w:val="0066138F"/>
    <w:rsid w:val="006615C8"/>
    <w:rsid w:val="0066288C"/>
    <w:rsid w:val="00664708"/>
    <w:rsid w:val="006649F2"/>
    <w:rsid w:val="00664EB1"/>
    <w:rsid w:val="00666A2C"/>
    <w:rsid w:val="00667CE6"/>
    <w:rsid w:val="0067040E"/>
    <w:rsid w:val="0067058E"/>
    <w:rsid w:val="0067126E"/>
    <w:rsid w:val="006714F1"/>
    <w:rsid w:val="006735DB"/>
    <w:rsid w:val="0067369A"/>
    <w:rsid w:val="006742BB"/>
    <w:rsid w:val="00674300"/>
    <w:rsid w:val="0067484F"/>
    <w:rsid w:val="006752E7"/>
    <w:rsid w:val="00676D33"/>
    <w:rsid w:val="0067743D"/>
    <w:rsid w:val="0068063E"/>
    <w:rsid w:val="006819BE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A774D"/>
    <w:rsid w:val="006B0226"/>
    <w:rsid w:val="006B1210"/>
    <w:rsid w:val="006B467F"/>
    <w:rsid w:val="006B7291"/>
    <w:rsid w:val="006C20A4"/>
    <w:rsid w:val="006C4C5B"/>
    <w:rsid w:val="006C5C78"/>
    <w:rsid w:val="006C5ED9"/>
    <w:rsid w:val="006C6478"/>
    <w:rsid w:val="006C6911"/>
    <w:rsid w:val="006C7358"/>
    <w:rsid w:val="006D3996"/>
    <w:rsid w:val="006D5D0D"/>
    <w:rsid w:val="006D7061"/>
    <w:rsid w:val="006D75E2"/>
    <w:rsid w:val="006D7CC6"/>
    <w:rsid w:val="006E365B"/>
    <w:rsid w:val="006E5336"/>
    <w:rsid w:val="006F4426"/>
    <w:rsid w:val="0070221F"/>
    <w:rsid w:val="00703257"/>
    <w:rsid w:val="00705060"/>
    <w:rsid w:val="00705AA8"/>
    <w:rsid w:val="00705F1E"/>
    <w:rsid w:val="00705F68"/>
    <w:rsid w:val="007063FF"/>
    <w:rsid w:val="00710CB0"/>
    <w:rsid w:val="007121DC"/>
    <w:rsid w:val="007147AC"/>
    <w:rsid w:val="007158BB"/>
    <w:rsid w:val="00717CA6"/>
    <w:rsid w:val="007206D6"/>
    <w:rsid w:val="00720932"/>
    <w:rsid w:val="0072463D"/>
    <w:rsid w:val="00726C56"/>
    <w:rsid w:val="00726CF9"/>
    <w:rsid w:val="0072747D"/>
    <w:rsid w:val="00727B1C"/>
    <w:rsid w:val="0073091B"/>
    <w:rsid w:val="00731C11"/>
    <w:rsid w:val="00731C7C"/>
    <w:rsid w:val="00731EEA"/>
    <w:rsid w:val="0073222D"/>
    <w:rsid w:val="00732FBE"/>
    <w:rsid w:val="007341EF"/>
    <w:rsid w:val="0073684C"/>
    <w:rsid w:val="00736EC7"/>
    <w:rsid w:val="00737126"/>
    <w:rsid w:val="007379FC"/>
    <w:rsid w:val="007403C8"/>
    <w:rsid w:val="00745E45"/>
    <w:rsid w:val="00747197"/>
    <w:rsid w:val="00750898"/>
    <w:rsid w:val="00755396"/>
    <w:rsid w:val="00755A36"/>
    <w:rsid w:val="0075632B"/>
    <w:rsid w:val="00760510"/>
    <w:rsid w:val="00760F39"/>
    <w:rsid w:val="0076267F"/>
    <w:rsid w:val="00764C8D"/>
    <w:rsid w:val="00764EA4"/>
    <w:rsid w:val="00765127"/>
    <w:rsid w:val="007664F7"/>
    <w:rsid w:val="00770DF4"/>
    <w:rsid w:val="00772A85"/>
    <w:rsid w:val="00773E54"/>
    <w:rsid w:val="00774269"/>
    <w:rsid w:val="007749D8"/>
    <w:rsid w:val="00776A2B"/>
    <w:rsid w:val="00777666"/>
    <w:rsid w:val="00777692"/>
    <w:rsid w:val="00780F69"/>
    <w:rsid w:val="00784CE7"/>
    <w:rsid w:val="00784F40"/>
    <w:rsid w:val="00785CB2"/>
    <w:rsid w:val="00787624"/>
    <w:rsid w:val="00793672"/>
    <w:rsid w:val="00793741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42E6"/>
    <w:rsid w:val="007B4E48"/>
    <w:rsid w:val="007B7C70"/>
    <w:rsid w:val="007C14CF"/>
    <w:rsid w:val="007C3D80"/>
    <w:rsid w:val="007C4796"/>
    <w:rsid w:val="007C6F46"/>
    <w:rsid w:val="007C789B"/>
    <w:rsid w:val="007D2171"/>
    <w:rsid w:val="007D2FA6"/>
    <w:rsid w:val="007D778C"/>
    <w:rsid w:val="007E08E4"/>
    <w:rsid w:val="007E1B15"/>
    <w:rsid w:val="007E2786"/>
    <w:rsid w:val="007F16C9"/>
    <w:rsid w:val="007F253F"/>
    <w:rsid w:val="007F3A73"/>
    <w:rsid w:val="007F480C"/>
    <w:rsid w:val="007F756F"/>
    <w:rsid w:val="0080096D"/>
    <w:rsid w:val="008018F8"/>
    <w:rsid w:val="00801C73"/>
    <w:rsid w:val="008030F0"/>
    <w:rsid w:val="008069E2"/>
    <w:rsid w:val="00806DEC"/>
    <w:rsid w:val="008072DF"/>
    <w:rsid w:val="008078E3"/>
    <w:rsid w:val="00810B5E"/>
    <w:rsid w:val="00810C08"/>
    <w:rsid w:val="00811264"/>
    <w:rsid w:val="00811743"/>
    <w:rsid w:val="0081389B"/>
    <w:rsid w:val="008145F6"/>
    <w:rsid w:val="00815622"/>
    <w:rsid w:val="008160B2"/>
    <w:rsid w:val="0082066A"/>
    <w:rsid w:val="0082199F"/>
    <w:rsid w:val="008222C0"/>
    <w:rsid w:val="00823343"/>
    <w:rsid w:val="008240BC"/>
    <w:rsid w:val="00824A09"/>
    <w:rsid w:val="008259E4"/>
    <w:rsid w:val="00825BFB"/>
    <w:rsid w:val="00826305"/>
    <w:rsid w:val="0082713C"/>
    <w:rsid w:val="00830705"/>
    <w:rsid w:val="00831970"/>
    <w:rsid w:val="00831E66"/>
    <w:rsid w:val="00832E60"/>
    <w:rsid w:val="00832FEE"/>
    <w:rsid w:val="008358D7"/>
    <w:rsid w:val="0083669F"/>
    <w:rsid w:val="0084029C"/>
    <w:rsid w:val="00841986"/>
    <w:rsid w:val="008439AD"/>
    <w:rsid w:val="00845355"/>
    <w:rsid w:val="0084536F"/>
    <w:rsid w:val="008464EF"/>
    <w:rsid w:val="00850377"/>
    <w:rsid w:val="008503D3"/>
    <w:rsid w:val="00850B26"/>
    <w:rsid w:val="00850C51"/>
    <w:rsid w:val="00852109"/>
    <w:rsid w:val="00852E02"/>
    <w:rsid w:val="008533A9"/>
    <w:rsid w:val="0085390A"/>
    <w:rsid w:val="008540BC"/>
    <w:rsid w:val="0085661B"/>
    <w:rsid w:val="00857851"/>
    <w:rsid w:val="00857A34"/>
    <w:rsid w:val="0086277A"/>
    <w:rsid w:val="008627D1"/>
    <w:rsid w:val="00863D2B"/>
    <w:rsid w:val="00863D54"/>
    <w:rsid w:val="00863DCB"/>
    <w:rsid w:val="008646EE"/>
    <w:rsid w:val="008659D5"/>
    <w:rsid w:val="00866323"/>
    <w:rsid w:val="00871F82"/>
    <w:rsid w:val="0087343D"/>
    <w:rsid w:val="008744E9"/>
    <w:rsid w:val="008752CA"/>
    <w:rsid w:val="00875688"/>
    <w:rsid w:val="00876F38"/>
    <w:rsid w:val="008809A5"/>
    <w:rsid w:val="00886B52"/>
    <w:rsid w:val="008906C9"/>
    <w:rsid w:val="00892674"/>
    <w:rsid w:val="00892CE5"/>
    <w:rsid w:val="00893086"/>
    <w:rsid w:val="0089357F"/>
    <w:rsid w:val="008971CA"/>
    <w:rsid w:val="008A03A0"/>
    <w:rsid w:val="008A2ADE"/>
    <w:rsid w:val="008A2FEA"/>
    <w:rsid w:val="008A409B"/>
    <w:rsid w:val="008A47C9"/>
    <w:rsid w:val="008A5F1E"/>
    <w:rsid w:val="008A6942"/>
    <w:rsid w:val="008A694A"/>
    <w:rsid w:val="008B26CE"/>
    <w:rsid w:val="008B3FFE"/>
    <w:rsid w:val="008B4C90"/>
    <w:rsid w:val="008B60C8"/>
    <w:rsid w:val="008C0167"/>
    <w:rsid w:val="008C5A38"/>
    <w:rsid w:val="008D01DB"/>
    <w:rsid w:val="008D1FC4"/>
    <w:rsid w:val="008D2BBC"/>
    <w:rsid w:val="008D30A7"/>
    <w:rsid w:val="008D4A2D"/>
    <w:rsid w:val="008E07C1"/>
    <w:rsid w:val="008E1A6C"/>
    <w:rsid w:val="008E2659"/>
    <w:rsid w:val="008E2C2B"/>
    <w:rsid w:val="008E3785"/>
    <w:rsid w:val="008E3B0B"/>
    <w:rsid w:val="008E61D6"/>
    <w:rsid w:val="008F09EB"/>
    <w:rsid w:val="008F0AF0"/>
    <w:rsid w:val="008F23F2"/>
    <w:rsid w:val="008F4CB0"/>
    <w:rsid w:val="008F50B3"/>
    <w:rsid w:val="008F7942"/>
    <w:rsid w:val="009006D4"/>
    <w:rsid w:val="00901B12"/>
    <w:rsid w:val="00902586"/>
    <w:rsid w:val="00907ECF"/>
    <w:rsid w:val="00910788"/>
    <w:rsid w:val="00912A23"/>
    <w:rsid w:val="0091511B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C18"/>
    <w:rsid w:val="00930FB0"/>
    <w:rsid w:val="0093198E"/>
    <w:rsid w:val="0093339A"/>
    <w:rsid w:val="00933DFD"/>
    <w:rsid w:val="00935D7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5734"/>
    <w:rsid w:val="00965B3E"/>
    <w:rsid w:val="00967F42"/>
    <w:rsid w:val="009726FC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84EFE"/>
    <w:rsid w:val="00987DF7"/>
    <w:rsid w:val="00994C11"/>
    <w:rsid w:val="00996A70"/>
    <w:rsid w:val="00996E46"/>
    <w:rsid w:val="009A1641"/>
    <w:rsid w:val="009A55C7"/>
    <w:rsid w:val="009A64B8"/>
    <w:rsid w:val="009A655F"/>
    <w:rsid w:val="009A6923"/>
    <w:rsid w:val="009A6EFA"/>
    <w:rsid w:val="009B135E"/>
    <w:rsid w:val="009B21CF"/>
    <w:rsid w:val="009B49FB"/>
    <w:rsid w:val="009B6318"/>
    <w:rsid w:val="009B72F3"/>
    <w:rsid w:val="009B7663"/>
    <w:rsid w:val="009C0C80"/>
    <w:rsid w:val="009C330D"/>
    <w:rsid w:val="009D0834"/>
    <w:rsid w:val="009D1777"/>
    <w:rsid w:val="009D1C7A"/>
    <w:rsid w:val="009D1DDF"/>
    <w:rsid w:val="009D381B"/>
    <w:rsid w:val="009D38DB"/>
    <w:rsid w:val="009D3A12"/>
    <w:rsid w:val="009D4E5D"/>
    <w:rsid w:val="009D657B"/>
    <w:rsid w:val="009D7389"/>
    <w:rsid w:val="009E1167"/>
    <w:rsid w:val="009E119D"/>
    <w:rsid w:val="009E15D6"/>
    <w:rsid w:val="009E3C27"/>
    <w:rsid w:val="009E5044"/>
    <w:rsid w:val="009E635F"/>
    <w:rsid w:val="009E681B"/>
    <w:rsid w:val="009E7679"/>
    <w:rsid w:val="009F2A9B"/>
    <w:rsid w:val="009F31EE"/>
    <w:rsid w:val="009F56BA"/>
    <w:rsid w:val="009F695F"/>
    <w:rsid w:val="00A00385"/>
    <w:rsid w:val="00A0227B"/>
    <w:rsid w:val="00A056CE"/>
    <w:rsid w:val="00A06D13"/>
    <w:rsid w:val="00A10DCD"/>
    <w:rsid w:val="00A11CE8"/>
    <w:rsid w:val="00A11F5A"/>
    <w:rsid w:val="00A152F5"/>
    <w:rsid w:val="00A16038"/>
    <w:rsid w:val="00A16180"/>
    <w:rsid w:val="00A171BD"/>
    <w:rsid w:val="00A175FE"/>
    <w:rsid w:val="00A20627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40807"/>
    <w:rsid w:val="00A426CE"/>
    <w:rsid w:val="00A51477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6710F"/>
    <w:rsid w:val="00A708B5"/>
    <w:rsid w:val="00A718AD"/>
    <w:rsid w:val="00A72284"/>
    <w:rsid w:val="00A82A14"/>
    <w:rsid w:val="00A8395B"/>
    <w:rsid w:val="00A84416"/>
    <w:rsid w:val="00A85804"/>
    <w:rsid w:val="00A9293C"/>
    <w:rsid w:val="00A94E5E"/>
    <w:rsid w:val="00A961B8"/>
    <w:rsid w:val="00A9688F"/>
    <w:rsid w:val="00A96A61"/>
    <w:rsid w:val="00AA0C3C"/>
    <w:rsid w:val="00AA2AC0"/>
    <w:rsid w:val="00AA386F"/>
    <w:rsid w:val="00AA4796"/>
    <w:rsid w:val="00AA4A4B"/>
    <w:rsid w:val="00AA4D90"/>
    <w:rsid w:val="00AA4FB4"/>
    <w:rsid w:val="00AA557D"/>
    <w:rsid w:val="00AA585A"/>
    <w:rsid w:val="00AA67B6"/>
    <w:rsid w:val="00AA7B48"/>
    <w:rsid w:val="00AB0BCB"/>
    <w:rsid w:val="00AB2159"/>
    <w:rsid w:val="00AB24E3"/>
    <w:rsid w:val="00AB4AF6"/>
    <w:rsid w:val="00AB4BA1"/>
    <w:rsid w:val="00AB6290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6DCD"/>
    <w:rsid w:val="00AE7D00"/>
    <w:rsid w:val="00AF12DF"/>
    <w:rsid w:val="00AF182F"/>
    <w:rsid w:val="00AF31CD"/>
    <w:rsid w:val="00AF423C"/>
    <w:rsid w:val="00AF77EC"/>
    <w:rsid w:val="00B023D6"/>
    <w:rsid w:val="00B05130"/>
    <w:rsid w:val="00B052B0"/>
    <w:rsid w:val="00B05C13"/>
    <w:rsid w:val="00B06D05"/>
    <w:rsid w:val="00B15D11"/>
    <w:rsid w:val="00B16E4D"/>
    <w:rsid w:val="00B17492"/>
    <w:rsid w:val="00B17A5C"/>
    <w:rsid w:val="00B210BE"/>
    <w:rsid w:val="00B226F8"/>
    <w:rsid w:val="00B263F2"/>
    <w:rsid w:val="00B2676D"/>
    <w:rsid w:val="00B26D7A"/>
    <w:rsid w:val="00B33DFE"/>
    <w:rsid w:val="00B341A0"/>
    <w:rsid w:val="00B347BC"/>
    <w:rsid w:val="00B34D2A"/>
    <w:rsid w:val="00B37697"/>
    <w:rsid w:val="00B37857"/>
    <w:rsid w:val="00B426CE"/>
    <w:rsid w:val="00B4590F"/>
    <w:rsid w:val="00B470EC"/>
    <w:rsid w:val="00B477FD"/>
    <w:rsid w:val="00B53C9B"/>
    <w:rsid w:val="00B5485A"/>
    <w:rsid w:val="00B54B7E"/>
    <w:rsid w:val="00B54CB1"/>
    <w:rsid w:val="00B55BBC"/>
    <w:rsid w:val="00B56237"/>
    <w:rsid w:val="00B63751"/>
    <w:rsid w:val="00B708ED"/>
    <w:rsid w:val="00B70D39"/>
    <w:rsid w:val="00B72D65"/>
    <w:rsid w:val="00B73E3A"/>
    <w:rsid w:val="00B74EE3"/>
    <w:rsid w:val="00B77726"/>
    <w:rsid w:val="00B778F7"/>
    <w:rsid w:val="00B77A9F"/>
    <w:rsid w:val="00B77C48"/>
    <w:rsid w:val="00B8013B"/>
    <w:rsid w:val="00B80C28"/>
    <w:rsid w:val="00B84D68"/>
    <w:rsid w:val="00B85CB4"/>
    <w:rsid w:val="00B8604B"/>
    <w:rsid w:val="00B871D0"/>
    <w:rsid w:val="00B92B8E"/>
    <w:rsid w:val="00B9349C"/>
    <w:rsid w:val="00B93699"/>
    <w:rsid w:val="00B938ED"/>
    <w:rsid w:val="00B93A8F"/>
    <w:rsid w:val="00B94C47"/>
    <w:rsid w:val="00B94D32"/>
    <w:rsid w:val="00BA023F"/>
    <w:rsid w:val="00BA1581"/>
    <w:rsid w:val="00BA3709"/>
    <w:rsid w:val="00BA37B3"/>
    <w:rsid w:val="00BA4B2C"/>
    <w:rsid w:val="00BB2243"/>
    <w:rsid w:val="00BB2C51"/>
    <w:rsid w:val="00BB68AA"/>
    <w:rsid w:val="00BB74C5"/>
    <w:rsid w:val="00BC0800"/>
    <w:rsid w:val="00BC110B"/>
    <w:rsid w:val="00BC3430"/>
    <w:rsid w:val="00BC4380"/>
    <w:rsid w:val="00BC4883"/>
    <w:rsid w:val="00BC7A33"/>
    <w:rsid w:val="00BD02AA"/>
    <w:rsid w:val="00BD1D2F"/>
    <w:rsid w:val="00BD298A"/>
    <w:rsid w:val="00BD4962"/>
    <w:rsid w:val="00BD654F"/>
    <w:rsid w:val="00BD67BF"/>
    <w:rsid w:val="00BE027D"/>
    <w:rsid w:val="00BE2EB3"/>
    <w:rsid w:val="00BE348D"/>
    <w:rsid w:val="00BE42A6"/>
    <w:rsid w:val="00BE5C89"/>
    <w:rsid w:val="00BE7ACA"/>
    <w:rsid w:val="00BE7DA9"/>
    <w:rsid w:val="00BF08A9"/>
    <w:rsid w:val="00BF1D75"/>
    <w:rsid w:val="00BF4B62"/>
    <w:rsid w:val="00BF5F6E"/>
    <w:rsid w:val="00BF71AE"/>
    <w:rsid w:val="00BF75EE"/>
    <w:rsid w:val="00C000B6"/>
    <w:rsid w:val="00C037D6"/>
    <w:rsid w:val="00C04677"/>
    <w:rsid w:val="00C051F7"/>
    <w:rsid w:val="00C074E6"/>
    <w:rsid w:val="00C07C58"/>
    <w:rsid w:val="00C103F3"/>
    <w:rsid w:val="00C10D68"/>
    <w:rsid w:val="00C11B6B"/>
    <w:rsid w:val="00C12B2B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007"/>
    <w:rsid w:val="00C25F18"/>
    <w:rsid w:val="00C327EC"/>
    <w:rsid w:val="00C37292"/>
    <w:rsid w:val="00C41EDD"/>
    <w:rsid w:val="00C430E2"/>
    <w:rsid w:val="00C43D50"/>
    <w:rsid w:val="00C442E5"/>
    <w:rsid w:val="00C47505"/>
    <w:rsid w:val="00C50846"/>
    <w:rsid w:val="00C51840"/>
    <w:rsid w:val="00C52125"/>
    <w:rsid w:val="00C53575"/>
    <w:rsid w:val="00C54B16"/>
    <w:rsid w:val="00C54C4C"/>
    <w:rsid w:val="00C569DD"/>
    <w:rsid w:val="00C6152A"/>
    <w:rsid w:val="00C64EA3"/>
    <w:rsid w:val="00C652C1"/>
    <w:rsid w:val="00C664D3"/>
    <w:rsid w:val="00C6685E"/>
    <w:rsid w:val="00C67061"/>
    <w:rsid w:val="00C67179"/>
    <w:rsid w:val="00C67EEA"/>
    <w:rsid w:val="00C723E3"/>
    <w:rsid w:val="00C724F6"/>
    <w:rsid w:val="00C740B7"/>
    <w:rsid w:val="00C74E1D"/>
    <w:rsid w:val="00C85BEC"/>
    <w:rsid w:val="00C8736D"/>
    <w:rsid w:val="00C905AE"/>
    <w:rsid w:val="00C9350C"/>
    <w:rsid w:val="00CA1447"/>
    <w:rsid w:val="00CA1542"/>
    <w:rsid w:val="00CA30F9"/>
    <w:rsid w:val="00CA321D"/>
    <w:rsid w:val="00CA3480"/>
    <w:rsid w:val="00CA4C83"/>
    <w:rsid w:val="00CA5E88"/>
    <w:rsid w:val="00CA649D"/>
    <w:rsid w:val="00CA7CB8"/>
    <w:rsid w:val="00CB061A"/>
    <w:rsid w:val="00CB1E66"/>
    <w:rsid w:val="00CB346D"/>
    <w:rsid w:val="00CB3C09"/>
    <w:rsid w:val="00CB4399"/>
    <w:rsid w:val="00CB49AD"/>
    <w:rsid w:val="00CB56A8"/>
    <w:rsid w:val="00CB5B0E"/>
    <w:rsid w:val="00CB7EDB"/>
    <w:rsid w:val="00CC08F9"/>
    <w:rsid w:val="00CC11A5"/>
    <w:rsid w:val="00CC34BD"/>
    <w:rsid w:val="00CC56F4"/>
    <w:rsid w:val="00CC60CE"/>
    <w:rsid w:val="00CC635C"/>
    <w:rsid w:val="00CC7B0E"/>
    <w:rsid w:val="00CD0C35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847"/>
    <w:rsid w:val="00CD77C7"/>
    <w:rsid w:val="00CD7985"/>
    <w:rsid w:val="00CD79B0"/>
    <w:rsid w:val="00CE011B"/>
    <w:rsid w:val="00CE1808"/>
    <w:rsid w:val="00CE1DAA"/>
    <w:rsid w:val="00CE2396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5B5B"/>
    <w:rsid w:val="00D07AE9"/>
    <w:rsid w:val="00D10004"/>
    <w:rsid w:val="00D1030A"/>
    <w:rsid w:val="00D12E5F"/>
    <w:rsid w:val="00D1377E"/>
    <w:rsid w:val="00D14FAF"/>
    <w:rsid w:val="00D15812"/>
    <w:rsid w:val="00D17682"/>
    <w:rsid w:val="00D22874"/>
    <w:rsid w:val="00D22EAF"/>
    <w:rsid w:val="00D23549"/>
    <w:rsid w:val="00D24B92"/>
    <w:rsid w:val="00D26D0A"/>
    <w:rsid w:val="00D26EA1"/>
    <w:rsid w:val="00D30FE9"/>
    <w:rsid w:val="00D32E2B"/>
    <w:rsid w:val="00D335B9"/>
    <w:rsid w:val="00D34416"/>
    <w:rsid w:val="00D34B64"/>
    <w:rsid w:val="00D35C88"/>
    <w:rsid w:val="00D37A3B"/>
    <w:rsid w:val="00D41277"/>
    <w:rsid w:val="00D41EBD"/>
    <w:rsid w:val="00D42990"/>
    <w:rsid w:val="00D45993"/>
    <w:rsid w:val="00D46D9C"/>
    <w:rsid w:val="00D46F72"/>
    <w:rsid w:val="00D47E3A"/>
    <w:rsid w:val="00D50B01"/>
    <w:rsid w:val="00D53E6C"/>
    <w:rsid w:val="00D55099"/>
    <w:rsid w:val="00D61C72"/>
    <w:rsid w:val="00D63AD0"/>
    <w:rsid w:val="00D63ECB"/>
    <w:rsid w:val="00D646EB"/>
    <w:rsid w:val="00D735CC"/>
    <w:rsid w:val="00D738E3"/>
    <w:rsid w:val="00D7411A"/>
    <w:rsid w:val="00D744E4"/>
    <w:rsid w:val="00D75404"/>
    <w:rsid w:val="00D75F9B"/>
    <w:rsid w:val="00D77351"/>
    <w:rsid w:val="00D82D50"/>
    <w:rsid w:val="00D833FF"/>
    <w:rsid w:val="00D844C0"/>
    <w:rsid w:val="00D848D0"/>
    <w:rsid w:val="00D86E2E"/>
    <w:rsid w:val="00D91537"/>
    <w:rsid w:val="00D91C9E"/>
    <w:rsid w:val="00D95031"/>
    <w:rsid w:val="00D960CA"/>
    <w:rsid w:val="00D968C1"/>
    <w:rsid w:val="00D968F0"/>
    <w:rsid w:val="00D97E34"/>
    <w:rsid w:val="00DA0030"/>
    <w:rsid w:val="00DA1187"/>
    <w:rsid w:val="00DA151E"/>
    <w:rsid w:val="00DA1E62"/>
    <w:rsid w:val="00DA3330"/>
    <w:rsid w:val="00DA5AEF"/>
    <w:rsid w:val="00DA6DEE"/>
    <w:rsid w:val="00DA7195"/>
    <w:rsid w:val="00DA7AA9"/>
    <w:rsid w:val="00DA7ADC"/>
    <w:rsid w:val="00DB03B6"/>
    <w:rsid w:val="00DB6D6C"/>
    <w:rsid w:val="00DC312F"/>
    <w:rsid w:val="00DD12DF"/>
    <w:rsid w:val="00DD1C95"/>
    <w:rsid w:val="00DD1E3A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05D72"/>
    <w:rsid w:val="00E1045F"/>
    <w:rsid w:val="00E10BA1"/>
    <w:rsid w:val="00E11A1C"/>
    <w:rsid w:val="00E11ABD"/>
    <w:rsid w:val="00E124FA"/>
    <w:rsid w:val="00E15C38"/>
    <w:rsid w:val="00E17A21"/>
    <w:rsid w:val="00E21BEB"/>
    <w:rsid w:val="00E24488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3DC5"/>
    <w:rsid w:val="00E47C0F"/>
    <w:rsid w:val="00E5196C"/>
    <w:rsid w:val="00E5204D"/>
    <w:rsid w:val="00E528D2"/>
    <w:rsid w:val="00E53531"/>
    <w:rsid w:val="00E5718B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765C5"/>
    <w:rsid w:val="00E80E7D"/>
    <w:rsid w:val="00E8349B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97EC9"/>
    <w:rsid w:val="00EA1CFE"/>
    <w:rsid w:val="00EA35AD"/>
    <w:rsid w:val="00EA36E1"/>
    <w:rsid w:val="00EA5BC1"/>
    <w:rsid w:val="00EB285F"/>
    <w:rsid w:val="00EC1002"/>
    <w:rsid w:val="00EC3742"/>
    <w:rsid w:val="00EC5F11"/>
    <w:rsid w:val="00EC6C0F"/>
    <w:rsid w:val="00EC6DB0"/>
    <w:rsid w:val="00ED5F18"/>
    <w:rsid w:val="00ED64E8"/>
    <w:rsid w:val="00ED6F41"/>
    <w:rsid w:val="00EE00E5"/>
    <w:rsid w:val="00EE073A"/>
    <w:rsid w:val="00EE633A"/>
    <w:rsid w:val="00EF01E2"/>
    <w:rsid w:val="00F02416"/>
    <w:rsid w:val="00F02473"/>
    <w:rsid w:val="00F0344E"/>
    <w:rsid w:val="00F03606"/>
    <w:rsid w:val="00F042EE"/>
    <w:rsid w:val="00F061D1"/>
    <w:rsid w:val="00F06491"/>
    <w:rsid w:val="00F10632"/>
    <w:rsid w:val="00F1458B"/>
    <w:rsid w:val="00F1635B"/>
    <w:rsid w:val="00F16816"/>
    <w:rsid w:val="00F16923"/>
    <w:rsid w:val="00F16B05"/>
    <w:rsid w:val="00F173C8"/>
    <w:rsid w:val="00F17912"/>
    <w:rsid w:val="00F17947"/>
    <w:rsid w:val="00F1798D"/>
    <w:rsid w:val="00F22CE0"/>
    <w:rsid w:val="00F239C1"/>
    <w:rsid w:val="00F24FFC"/>
    <w:rsid w:val="00F25AC7"/>
    <w:rsid w:val="00F26D03"/>
    <w:rsid w:val="00F27A43"/>
    <w:rsid w:val="00F30261"/>
    <w:rsid w:val="00F33C0B"/>
    <w:rsid w:val="00F35791"/>
    <w:rsid w:val="00F36F6B"/>
    <w:rsid w:val="00F400AD"/>
    <w:rsid w:val="00F42F10"/>
    <w:rsid w:val="00F43167"/>
    <w:rsid w:val="00F43E9A"/>
    <w:rsid w:val="00F4542C"/>
    <w:rsid w:val="00F45437"/>
    <w:rsid w:val="00F45737"/>
    <w:rsid w:val="00F461E3"/>
    <w:rsid w:val="00F5138A"/>
    <w:rsid w:val="00F526F3"/>
    <w:rsid w:val="00F53A0E"/>
    <w:rsid w:val="00F54522"/>
    <w:rsid w:val="00F60CDC"/>
    <w:rsid w:val="00F63724"/>
    <w:rsid w:val="00F6488D"/>
    <w:rsid w:val="00F6501E"/>
    <w:rsid w:val="00F65CD5"/>
    <w:rsid w:val="00F6668E"/>
    <w:rsid w:val="00F668F1"/>
    <w:rsid w:val="00F67F1F"/>
    <w:rsid w:val="00F719BA"/>
    <w:rsid w:val="00F73036"/>
    <w:rsid w:val="00F81D2F"/>
    <w:rsid w:val="00F8527D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36F"/>
    <w:rsid w:val="00FB75E5"/>
    <w:rsid w:val="00FB7B44"/>
    <w:rsid w:val="00FB7C20"/>
    <w:rsid w:val="00FB7E07"/>
    <w:rsid w:val="00FC25FB"/>
    <w:rsid w:val="00FC33C0"/>
    <w:rsid w:val="00FC61F1"/>
    <w:rsid w:val="00FD00CD"/>
    <w:rsid w:val="00FD142A"/>
    <w:rsid w:val="00FD26FE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E73BA"/>
    <w:rsid w:val="00FF35A7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9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13</TotalTime>
  <Pages>77</Pages>
  <Words>7317</Words>
  <Characters>41711</Characters>
  <Application>Microsoft Office Word</Application>
  <DocSecurity>0</DocSecurity>
  <Lines>347</Lines>
  <Paragraphs>97</Paragraphs>
  <ScaleCrop>false</ScaleCrop>
  <Company/>
  <LinksUpToDate>false</LinksUpToDate>
  <CharactersWithSpaces>48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445</cp:revision>
  <dcterms:created xsi:type="dcterms:W3CDTF">2020-11-02T08:10:00Z</dcterms:created>
  <dcterms:modified xsi:type="dcterms:W3CDTF">2021-02-16T19:06:00Z</dcterms:modified>
</cp:coreProperties>
</file>